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87C2E" w14:textId="2E50BA12" w:rsidR="00FA760A" w:rsidRPr="007C605F" w:rsidRDefault="00716012" w:rsidP="00C816FE">
      <w:pPr>
        <w:spacing w:after="0" w:line="240" w:lineRule="auto"/>
        <w:jc w:val="center"/>
        <w:rPr>
          <w:b/>
          <w:bCs/>
          <w:sz w:val="28"/>
          <w:szCs w:val="28"/>
        </w:rPr>
      </w:pPr>
      <w:r w:rsidRPr="007C605F">
        <w:rPr>
          <w:b/>
          <w:bCs/>
          <w:sz w:val="28"/>
          <w:szCs w:val="28"/>
        </w:rPr>
        <w:t xml:space="preserve">Procedură privind </w:t>
      </w:r>
      <w:r w:rsidR="00FA760A" w:rsidRPr="007C605F">
        <w:rPr>
          <w:b/>
          <w:bCs/>
          <w:sz w:val="28"/>
          <w:szCs w:val="28"/>
        </w:rPr>
        <w:t xml:space="preserve">susținerea </w:t>
      </w:r>
      <w:r w:rsidRPr="007C605F">
        <w:rPr>
          <w:b/>
          <w:bCs/>
          <w:sz w:val="28"/>
          <w:szCs w:val="28"/>
        </w:rPr>
        <w:t>examenul</w:t>
      </w:r>
      <w:r w:rsidR="00FA760A" w:rsidRPr="007C605F">
        <w:rPr>
          <w:b/>
          <w:bCs/>
          <w:sz w:val="28"/>
          <w:szCs w:val="28"/>
        </w:rPr>
        <w:t>ui</w:t>
      </w:r>
      <w:r w:rsidRPr="007C605F">
        <w:rPr>
          <w:b/>
          <w:bCs/>
          <w:sz w:val="28"/>
          <w:szCs w:val="28"/>
        </w:rPr>
        <w:t xml:space="preserve"> de </w:t>
      </w:r>
      <w:r w:rsidR="007C605F" w:rsidRPr="007C605F">
        <w:rPr>
          <w:b/>
          <w:bCs/>
          <w:sz w:val="28"/>
          <w:szCs w:val="28"/>
        </w:rPr>
        <w:t>disertație</w:t>
      </w:r>
      <w:r w:rsidRPr="007C605F">
        <w:rPr>
          <w:b/>
          <w:bCs/>
          <w:sz w:val="28"/>
          <w:szCs w:val="28"/>
        </w:rPr>
        <w:t xml:space="preserve">, </w:t>
      </w:r>
    </w:p>
    <w:p w14:paraId="13C0E71A" w14:textId="3E839E49" w:rsidR="00167DA6" w:rsidRPr="007C605F" w:rsidRDefault="00FA760A" w:rsidP="00C816FE">
      <w:pPr>
        <w:spacing w:after="0" w:line="240" w:lineRule="auto"/>
        <w:jc w:val="center"/>
        <w:rPr>
          <w:b/>
          <w:bCs/>
          <w:sz w:val="28"/>
          <w:szCs w:val="28"/>
        </w:rPr>
      </w:pPr>
      <w:r w:rsidRPr="007C605F">
        <w:rPr>
          <w:b/>
          <w:bCs/>
          <w:sz w:val="28"/>
          <w:szCs w:val="28"/>
        </w:rPr>
        <w:t>pentru anul universitar 20</w:t>
      </w:r>
      <w:r w:rsidR="0030007B" w:rsidRPr="007C605F">
        <w:rPr>
          <w:b/>
          <w:bCs/>
          <w:sz w:val="28"/>
          <w:szCs w:val="28"/>
        </w:rPr>
        <w:t>20</w:t>
      </w:r>
      <w:r w:rsidRPr="007C605F">
        <w:rPr>
          <w:b/>
          <w:bCs/>
          <w:sz w:val="28"/>
          <w:szCs w:val="28"/>
        </w:rPr>
        <w:t xml:space="preserve"> -</w:t>
      </w:r>
      <w:r w:rsidR="00716012" w:rsidRPr="007C605F">
        <w:rPr>
          <w:b/>
          <w:bCs/>
          <w:sz w:val="28"/>
          <w:szCs w:val="28"/>
        </w:rPr>
        <w:t xml:space="preserve"> 202</w:t>
      </w:r>
      <w:r w:rsidR="0030007B" w:rsidRPr="007C605F">
        <w:rPr>
          <w:b/>
          <w:bCs/>
          <w:sz w:val="28"/>
          <w:szCs w:val="28"/>
        </w:rPr>
        <w:t>1</w:t>
      </w:r>
    </w:p>
    <w:p w14:paraId="6A6E839E" w14:textId="40BB2C76" w:rsidR="00C816FE" w:rsidRPr="007C605F" w:rsidRDefault="003D6634" w:rsidP="003D6634">
      <w:pPr>
        <w:spacing w:after="0" w:line="240" w:lineRule="auto"/>
        <w:jc w:val="right"/>
        <w:rPr>
          <w:i/>
          <w:iCs/>
          <w:sz w:val="20"/>
          <w:szCs w:val="20"/>
        </w:rPr>
      </w:pPr>
      <w:r w:rsidRPr="007C605F">
        <w:rPr>
          <w:i/>
          <w:iCs/>
          <w:sz w:val="20"/>
          <w:szCs w:val="20"/>
        </w:rPr>
        <w:t xml:space="preserve">versiunea </w:t>
      </w:r>
      <w:r w:rsidR="00962064">
        <w:rPr>
          <w:i/>
          <w:iCs/>
          <w:sz w:val="20"/>
          <w:szCs w:val="20"/>
        </w:rPr>
        <w:t>5 - septembrie</w:t>
      </w:r>
      <w:r w:rsidRPr="007C605F">
        <w:rPr>
          <w:i/>
          <w:iCs/>
          <w:sz w:val="20"/>
          <w:szCs w:val="20"/>
        </w:rPr>
        <w:t xml:space="preserve"> 202</w:t>
      </w:r>
      <w:r w:rsidR="0030007B" w:rsidRPr="007C605F">
        <w:rPr>
          <w:i/>
          <w:iCs/>
          <w:sz w:val="20"/>
          <w:szCs w:val="20"/>
        </w:rPr>
        <w:t>1</w:t>
      </w:r>
    </w:p>
    <w:p w14:paraId="5098BECB" w14:textId="09638EA0" w:rsidR="003D6634" w:rsidRPr="007C605F" w:rsidRDefault="003D6634" w:rsidP="002C708A">
      <w:pPr>
        <w:pStyle w:val="ListParagraph"/>
        <w:spacing w:before="200" w:after="0" w:line="240" w:lineRule="auto"/>
        <w:ind w:left="0"/>
        <w:contextualSpacing w:val="0"/>
        <w:jc w:val="right"/>
      </w:pPr>
      <w:r w:rsidRPr="007C605F">
        <w:t xml:space="preserve">Pe perioada examenului de licență, candidații </w:t>
      </w:r>
      <w:r w:rsidRPr="007C605F">
        <w:rPr>
          <w:b/>
          <w:bCs/>
          <w:color w:val="C45911" w:themeColor="accent2" w:themeShade="BF"/>
        </w:rPr>
        <w:t xml:space="preserve">vor utiliza doar adresa de e-mail instituțional de tipul: </w:t>
      </w:r>
      <w:hyperlink r:id="rId9" w:history="1">
        <w:r w:rsidR="004D098A" w:rsidRPr="007C605F">
          <w:rPr>
            <w:rStyle w:val="Hyperlink"/>
            <w:b/>
            <w:bCs/>
            <w:color w:val="C45911" w:themeColor="accent2" w:themeShade="BF"/>
          </w:rPr>
          <w:t>@s.bio.unibuc.ro</w:t>
        </w:r>
      </w:hyperlink>
      <w:r w:rsidR="004D098A" w:rsidRPr="007C605F">
        <w:rPr>
          <w:b/>
          <w:bCs/>
          <w:color w:val="C45911" w:themeColor="accent2" w:themeShade="BF"/>
        </w:rPr>
        <w:t xml:space="preserve"> sau </w:t>
      </w:r>
      <w:r w:rsidR="004D098A" w:rsidRPr="007C605F">
        <w:rPr>
          <w:b/>
          <w:bCs/>
          <w:color w:val="C45911" w:themeColor="accent2" w:themeShade="BF"/>
          <w:u w:val="single"/>
        </w:rPr>
        <w:t>@bio.unibuc.ro</w:t>
      </w:r>
      <w:r w:rsidR="004D098A" w:rsidRPr="007C605F">
        <w:rPr>
          <w:b/>
          <w:bCs/>
          <w:color w:val="C45911" w:themeColor="accent2" w:themeShade="BF"/>
        </w:rPr>
        <w:t xml:space="preserve"> </w:t>
      </w:r>
    </w:p>
    <w:p w14:paraId="4DF9B59C" w14:textId="77777777" w:rsidR="00AA44F2" w:rsidRPr="007C605F" w:rsidRDefault="00AA44F2" w:rsidP="00C816FE">
      <w:pPr>
        <w:spacing w:after="0" w:line="240" w:lineRule="auto"/>
        <w:jc w:val="center"/>
        <w:rPr>
          <w:b/>
          <w:bCs/>
        </w:rPr>
      </w:pPr>
    </w:p>
    <w:p w14:paraId="7FB8EE65" w14:textId="3631556A" w:rsidR="00716012" w:rsidRPr="007C605F" w:rsidRDefault="00FA760A" w:rsidP="00FA760A">
      <w:pPr>
        <w:spacing w:after="0" w:line="240" w:lineRule="auto"/>
        <w:jc w:val="both"/>
      </w:pPr>
      <w:r w:rsidRPr="007C605F">
        <w:t xml:space="preserve">Conform aprobării Consiliului profesoral al Facultății de Biologie din </w:t>
      </w:r>
      <w:r w:rsidR="00C72AF4" w:rsidRPr="007C605F">
        <w:t>9.04.2021</w:t>
      </w:r>
      <w:r w:rsidRPr="007C605F">
        <w:t xml:space="preserve"> şi a </w:t>
      </w:r>
      <w:r w:rsidR="0030007B" w:rsidRPr="007C605F">
        <w:t xml:space="preserve">Regulamentului de organizare și desfășurare a examenelor de finalizare a studiilor universitare de licență și master în Universitate din București </w:t>
      </w:r>
      <w:r w:rsidRPr="007C605F">
        <w:t>-202</w:t>
      </w:r>
      <w:r w:rsidR="0030007B" w:rsidRPr="007C605F">
        <w:t>1</w:t>
      </w:r>
      <w:r w:rsidRPr="007C605F">
        <w:t xml:space="preserve"> </w:t>
      </w:r>
      <w:r w:rsidR="0030007B" w:rsidRPr="007C605F">
        <w:t>avizată în Consiliul de Administrație din 09.12.2020 și</w:t>
      </w:r>
      <w:r w:rsidRPr="007C605F">
        <w:t xml:space="preserve"> aprobată în Senatul UB, examenul de </w:t>
      </w:r>
      <w:r w:rsidR="007C605F" w:rsidRPr="007C605F">
        <w:t>disertație</w:t>
      </w:r>
      <w:r w:rsidRPr="007C605F">
        <w:t xml:space="preserve"> din sesiunile din iunie 202</w:t>
      </w:r>
      <w:r w:rsidR="0030007B" w:rsidRPr="007C605F">
        <w:t>1</w:t>
      </w:r>
      <w:r w:rsidRPr="007C605F">
        <w:t>, septembrie 202</w:t>
      </w:r>
      <w:r w:rsidR="0030007B" w:rsidRPr="007C605F">
        <w:t>1</w:t>
      </w:r>
      <w:r w:rsidRPr="007C605F">
        <w:t xml:space="preserve"> și februarie 202</w:t>
      </w:r>
      <w:r w:rsidR="0030007B" w:rsidRPr="007C605F">
        <w:t>2</w:t>
      </w:r>
      <w:r w:rsidRPr="007C605F">
        <w:t xml:space="preserve"> se vor desfășura conform următoarei proceduri.</w:t>
      </w:r>
    </w:p>
    <w:p w14:paraId="7C4F3F74" w14:textId="0A455153" w:rsidR="006B3948" w:rsidRPr="007C605F" w:rsidRDefault="0089554B" w:rsidP="006B3948">
      <w:pPr>
        <w:pStyle w:val="ListParagraph"/>
        <w:numPr>
          <w:ilvl w:val="0"/>
          <w:numId w:val="32"/>
        </w:numPr>
        <w:tabs>
          <w:tab w:val="left" w:pos="5103"/>
        </w:tabs>
        <w:spacing w:before="120" w:after="0" w:line="240" w:lineRule="auto"/>
        <w:ind w:left="714" w:hanging="357"/>
        <w:jc w:val="both"/>
      </w:pPr>
      <w:r w:rsidRPr="007C605F">
        <w:t>Informațiile privind desfășurarea Examenului de disertație vor fi postate</w:t>
      </w:r>
      <w:r w:rsidR="006B3948" w:rsidRPr="007C605F">
        <w:t xml:space="preserve"> în </w:t>
      </w:r>
      <w:r w:rsidR="006B3948" w:rsidRPr="007C605F">
        <w:rPr>
          <w:i/>
          <w:iCs/>
          <w:color w:val="00B0F0"/>
        </w:rPr>
        <w:t>Google classroom</w:t>
      </w:r>
      <w:r w:rsidR="006B3948" w:rsidRPr="007C605F">
        <w:rPr>
          <w:color w:val="00B0F0"/>
        </w:rPr>
        <w:t xml:space="preserve"> </w:t>
      </w:r>
      <w:r w:rsidRPr="007C605F">
        <w:rPr>
          <w:color w:val="00B0F0"/>
        </w:rPr>
        <w:t xml:space="preserve">– </w:t>
      </w:r>
      <w:r w:rsidRPr="007C605F">
        <w:rPr>
          <w:i/>
          <w:iCs/>
          <w:color w:val="00B0F0"/>
        </w:rPr>
        <w:t>Clasa de tutorat</w:t>
      </w:r>
      <w:r w:rsidRPr="007C605F">
        <w:rPr>
          <w:color w:val="00B0F0"/>
        </w:rPr>
        <w:t xml:space="preserve"> </w:t>
      </w:r>
      <w:r w:rsidRPr="007C605F">
        <w:t>a fiecărui program de master</w:t>
      </w:r>
      <w:r w:rsidR="006B3948" w:rsidRPr="007C605F">
        <w:t xml:space="preserve">. </w:t>
      </w:r>
    </w:p>
    <w:p w14:paraId="07422CFF" w14:textId="3EEF68E6" w:rsidR="006B3948" w:rsidRPr="007C605F" w:rsidRDefault="0089554B" w:rsidP="006B3948">
      <w:pPr>
        <w:pStyle w:val="ListParagraph"/>
        <w:numPr>
          <w:ilvl w:val="0"/>
          <w:numId w:val="32"/>
        </w:numPr>
        <w:tabs>
          <w:tab w:val="left" w:pos="5103"/>
        </w:tabs>
        <w:spacing w:after="0" w:line="240" w:lineRule="auto"/>
        <w:jc w:val="both"/>
      </w:pPr>
      <w:r w:rsidRPr="007C605F">
        <w:t>La temele deschise special pentru Examenul de disertație</w:t>
      </w:r>
      <w:r w:rsidR="006B3948" w:rsidRPr="007C605F">
        <w:t xml:space="preserve"> vor avea acces studenții care sunt integraliști și au achitat toate datoriile către universitate. </w:t>
      </w:r>
    </w:p>
    <w:p w14:paraId="10C4DCD3" w14:textId="7C4586C9" w:rsidR="006B3948" w:rsidRPr="007C605F" w:rsidRDefault="006B3948" w:rsidP="006B3948">
      <w:pPr>
        <w:pStyle w:val="ListParagraph"/>
        <w:numPr>
          <w:ilvl w:val="0"/>
          <w:numId w:val="32"/>
        </w:numPr>
        <w:tabs>
          <w:tab w:val="left" w:pos="5103"/>
        </w:tabs>
        <w:spacing w:after="0" w:line="240" w:lineRule="auto"/>
        <w:jc w:val="both"/>
      </w:pPr>
      <w:r w:rsidRPr="007C605F">
        <w:t xml:space="preserve">Înscrierea studenților </w:t>
      </w:r>
      <w:r w:rsidR="0089554B" w:rsidRPr="007C605F">
        <w:t>la temele respective</w:t>
      </w:r>
      <w:r w:rsidRPr="007C605F">
        <w:t xml:space="preserve"> se realizează de către Comisia centrală de </w:t>
      </w:r>
      <w:r w:rsidR="0089554B" w:rsidRPr="007C605F">
        <w:t>disertație</w:t>
      </w:r>
      <w:r w:rsidRPr="007C605F">
        <w:t xml:space="preserve"> de la Facultatea de Biologie.</w:t>
      </w:r>
    </w:p>
    <w:p w14:paraId="6B58483E" w14:textId="77777777" w:rsidR="006B3948" w:rsidRPr="007C605F" w:rsidRDefault="006B3948" w:rsidP="006B3948">
      <w:pPr>
        <w:pStyle w:val="ListParagraph"/>
        <w:numPr>
          <w:ilvl w:val="0"/>
          <w:numId w:val="32"/>
        </w:numPr>
        <w:tabs>
          <w:tab w:val="left" w:pos="5103"/>
        </w:tabs>
        <w:spacing w:after="0" w:line="240" w:lineRule="auto"/>
        <w:jc w:val="both"/>
      </w:pPr>
      <w:r w:rsidRPr="007C605F">
        <w:t>Studenții din anii anteriori care doresc să se participe la această sesiune de examinare trebuie să:</w:t>
      </w:r>
    </w:p>
    <w:p w14:paraId="34D85834" w14:textId="77777777" w:rsidR="006B3948" w:rsidRPr="007C605F" w:rsidRDefault="006B3948" w:rsidP="006B3948">
      <w:pPr>
        <w:pStyle w:val="ListParagraph"/>
        <w:numPr>
          <w:ilvl w:val="0"/>
          <w:numId w:val="33"/>
        </w:numPr>
        <w:tabs>
          <w:tab w:val="left" w:pos="5103"/>
        </w:tabs>
        <w:spacing w:after="0" w:line="240" w:lineRule="auto"/>
        <w:jc w:val="both"/>
      </w:pPr>
      <w:r w:rsidRPr="007C605F">
        <w:t>ia legătura cu secretariatul facultății care validează participarea la examen și înregistrează candidatul în clasa on-line.</w:t>
      </w:r>
    </w:p>
    <w:p w14:paraId="6ABC8919" w14:textId="3D100C66" w:rsidR="006B3948" w:rsidRPr="007C605F" w:rsidRDefault="006B3948" w:rsidP="006B3948">
      <w:pPr>
        <w:pStyle w:val="ListParagraph"/>
        <w:numPr>
          <w:ilvl w:val="0"/>
          <w:numId w:val="33"/>
        </w:numPr>
        <w:tabs>
          <w:tab w:val="left" w:pos="5103"/>
        </w:tabs>
        <w:spacing w:after="0" w:line="240" w:lineRule="auto"/>
        <w:jc w:val="both"/>
      </w:pPr>
      <w:r w:rsidRPr="007C605F">
        <w:t xml:space="preserve">să solicite deschiderea unui cont de e-mail instituțional (de tip </w:t>
      </w:r>
      <w:r w:rsidRPr="007C605F">
        <w:rPr>
          <w:color w:val="00B0F0"/>
        </w:rPr>
        <w:t>@s.bio.unibuc.ro</w:t>
      </w:r>
      <w:r w:rsidRPr="007C605F">
        <w:t xml:space="preserve">). Nu se aplică foștilor studenți care au o adresă de e-mail instituțional de tipul </w:t>
      </w:r>
      <w:r w:rsidRPr="007C605F">
        <w:rPr>
          <w:color w:val="00B0F0"/>
        </w:rPr>
        <w:t>@s.bio.unibuc.ro</w:t>
      </w:r>
      <w:r w:rsidRPr="007C605F">
        <w:t xml:space="preserve"> sau </w:t>
      </w:r>
      <w:r w:rsidRPr="007C605F">
        <w:rPr>
          <w:color w:val="00B0F0"/>
        </w:rPr>
        <w:t xml:space="preserve">@bio.unibuc.ro </w:t>
      </w:r>
      <w:r w:rsidR="00962064">
        <w:t>(doar în aplicația Google – adresă de tip Gmail)</w:t>
      </w:r>
    </w:p>
    <w:p w14:paraId="749E98E4" w14:textId="77777777" w:rsidR="00235577" w:rsidRPr="007C605F" w:rsidRDefault="00235577" w:rsidP="00FA50F8">
      <w:pPr>
        <w:shd w:val="clear" w:color="auto" w:fill="DBDBDB" w:themeFill="accent3" w:themeFillTint="66"/>
        <w:spacing w:before="240" w:after="0" w:line="240" w:lineRule="auto"/>
        <w:jc w:val="both"/>
        <w:rPr>
          <w:b/>
          <w:bCs/>
          <w:color w:val="C00000"/>
          <w:sz w:val="28"/>
          <w:szCs w:val="28"/>
        </w:rPr>
      </w:pPr>
      <w:r w:rsidRPr="007C605F">
        <w:rPr>
          <w:b/>
          <w:bCs/>
          <w:color w:val="C00000"/>
          <w:sz w:val="28"/>
          <w:szCs w:val="28"/>
        </w:rPr>
        <w:t>Structură</w:t>
      </w:r>
      <w:r w:rsidR="00C816FE" w:rsidRPr="007C605F">
        <w:rPr>
          <w:b/>
          <w:bCs/>
          <w:color w:val="C00000"/>
          <w:sz w:val="28"/>
          <w:szCs w:val="28"/>
        </w:rPr>
        <w:t xml:space="preserve"> examen</w:t>
      </w:r>
    </w:p>
    <w:p w14:paraId="035C5AF1" w14:textId="4E8AA53C" w:rsidR="00716012" w:rsidRPr="007C605F" w:rsidRDefault="00716012" w:rsidP="00FA50F8">
      <w:pPr>
        <w:spacing w:before="200" w:after="200" w:line="240" w:lineRule="auto"/>
        <w:jc w:val="both"/>
      </w:pPr>
      <w:r w:rsidRPr="007C605F">
        <w:t xml:space="preserve">Examenul de </w:t>
      </w:r>
      <w:r w:rsidR="0089554B" w:rsidRPr="007C605F">
        <w:t>disertație</w:t>
      </w:r>
      <w:r w:rsidRPr="007C605F">
        <w:t xml:space="preserve"> constă într-o singură probă</w:t>
      </w:r>
      <w:r w:rsidR="00AA44F2" w:rsidRPr="007C605F">
        <w:t>,</w:t>
      </w:r>
      <w:r w:rsidR="00FA760A" w:rsidRPr="007C605F">
        <w:t xml:space="preserve"> </w:t>
      </w:r>
      <w:r w:rsidR="00235577" w:rsidRPr="007C605F">
        <w:rPr>
          <w:b/>
          <w:bCs/>
          <w:color w:val="0000CC"/>
        </w:rPr>
        <w:t xml:space="preserve">Prezentarea şi </w:t>
      </w:r>
      <w:r w:rsidR="00FA760A" w:rsidRPr="007C605F">
        <w:rPr>
          <w:b/>
          <w:bCs/>
          <w:color w:val="0000CC"/>
        </w:rPr>
        <w:t>susținerea</w:t>
      </w:r>
      <w:r w:rsidRPr="007C605F">
        <w:rPr>
          <w:b/>
          <w:bCs/>
          <w:color w:val="0000CC"/>
        </w:rPr>
        <w:t xml:space="preserve"> lucrării de </w:t>
      </w:r>
      <w:r w:rsidR="0089554B" w:rsidRPr="007C605F">
        <w:rPr>
          <w:b/>
          <w:bCs/>
          <w:color w:val="0000CC"/>
        </w:rPr>
        <w:t>disertație</w:t>
      </w:r>
      <w:r w:rsidRPr="007C605F">
        <w:t>.</w:t>
      </w:r>
    </w:p>
    <w:p w14:paraId="091989A0" w14:textId="210726C3" w:rsidR="00235577" w:rsidRPr="007C605F" w:rsidRDefault="0030007B" w:rsidP="00FA50F8">
      <w:pPr>
        <w:shd w:val="clear" w:color="auto" w:fill="DBDBDB" w:themeFill="accent3" w:themeFillTint="66"/>
        <w:spacing w:before="240" w:after="0" w:line="240" w:lineRule="auto"/>
        <w:jc w:val="both"/>
        <w:rPr>
          <w:b/>
          <w:bCs/>
          <w:color w:val="C00000"/>
        </w:rPr>
      </w:pPr>
      <w:r w:rsidRPr="007C605F">
        <w:rPr>
          <w:b/>
          <w:bCs/>
          <w:color w:val="C00000"/>
          <w:sz w:val="28"/>
          <w:szCs w:val="28"/>
        </w:rPr>
        <w:t>Etapa I</w:t>
      </w:r>
      <w:r w:rsidR="00FA50F8" w:rsidRPr="007C605F">
        <w:rPr>
          <w:b/>
          <w:bCs/>
          <w:color w:val="C00000"/>
          <w:sz w:val="28"/>
          <w:szCs w:val="28"/>
        </w:rPr>
        <w:t xml:space="preserve"> -</w:t>
      </w:r>
      <w:r w:rsidRPr="007C605F">
        <w:rPr>
          <w:b/>
          <w:bCs/>
          <w:color w:val="C00000"/>
        </w:rPr>
        <w:t xml:space="preserve"> </w:t>
      </w:r>
      <w:r w:rsidR="006E529C" w:rsidRPr="007C605F">
        <w:rPr>
          <w:b/>
          <w:bCs/>
          <w:color w:val="C00000"/>
          <w:sz w:val="28"/>
          <w:szCs w:val="28"/>
        </w:rPr>
        <w:t xml:space="preserve">ÎNSCRIEREA LA EXAMENUL DE </w:t>
      </w:r>
      <w:r w:rsidR="00007036" w:rsidRPr="007C605F">
        <w:rPr>
          <w:b/>
          <w:bCs/>
          <w:color w:val="C00000"/>
          <w:sz w:val="28"/>
          <w:szCs w:val="28"/>
        </w:rPr>
        <w:t>DISERTAȚIE</w:t>
      </w:r>
      <w:r w:rsidR="006E529C" w:rsidRPr="007C605F">
        <w:rPr>
          <w:b/>
          <w:bCs/>
          <w:color w:val="C00000"/>
          <w:sz w:val="28"/>
          <w:szCs w:val="28"/>
        </w:rPr>
        <w:t xml:space="preserve"> </w:t>
      </w:r>
      <w:r w:rsidRPr="007C605F">
        <w:rPr>
          <w:b/>
          <w:bCs/>
          <w:color w:val="C00000"/>
          <w:sz w:val="28"/>
          <w:szCs w:val="28"/>
        </w:rPr>
        <w:t>– activitate on-line</w:t>
      </w:r>
    </w:p>
    <w:p w14:paraId="749C7932" w14:textId="05BA392B" w:rsidR="0030007B" w:rsidRPr="007C605F" w:rsidRDefault="0030007B" w:rsidP="0030007B">
      <w:pPr>
        <w:pStyle w:val="ListParagraph"/>
        <w:spacing w:before="120" w:after="0" w:line="240" w:lineRule="auto"/>
        <w:ind w:left="426"/>
        <w:contextualSpacing w:val="0"/>
        <w:jc w:val="both"/>
      </w:pPr>
      <w:r w:rsidRPr="007C605F">
        <w:rPr>
          <w:b/>
          <w:bCs/>
          <w:color w:val="C00000"/>
        </w:rPr>
        <w:t>Transmiterea/ depunerea documentelor în vederea înscrierii la examen</w:t>
      </w:r>
    </w:p>
    <w:p w14:paraId="3F1C6641" w14:textId="054FDA80" w:rsidR="00AA44F2" w:rsidRPr="007C605F" w:rsidRDefault="00AA44F2" w:rsidP="00AA44F2">
      <w:pPr>
        <w:pStyle w:val="ListParagraph"/>
        <w:numPr>
          <w:ilvl w:val="0"/>
          <w:numId w:val="11"/>
        </w:numPr>
        <w:spacing w:before="120" w:after="0" w:line="240" w:lineRule="auto"/>
        <w:ind w:left="426"/>
        <w:contextualSpacing w:val="0"/>
        <w:jc w:val="both"/>
      </w:pPr>
      <w:r w:rsidRPr="007C605F">
        <w:rPr>
          <w:b/>
          <w:bCs/>
        </w:rPr>
        <w:t xml:space="preserve">Perioada de înscriere la examenul de </w:t>
      </w:r>
      <w:r w:rsidR="0089554B" w:rsidRPr="007C605F">
        <w:rPr>
          <w:b/>
          <w:bCs/>
        </w:rPr>
        <w:t>disertație</w:t>
      </w:r>
      <w:r w:rsidRPr="007C605F">
        <w:t xml:space="preserve">, </w:t>
      </w:r>
      <w:r w:rsidR="004131DF" w:rsidRPr="007C605F">
        <w:t xml:space="preserve">pentru </w:t>
      </w:r>
      <w:r w:rsidR="004131DF" w:rsidRPr="007C605F">
        <w:rPr>
          <w:b/>
          <w:bCs/>
          <w:color w:val="0000CC"/>
        </w:rPr>
        <w:t>toate programele de studiu</w:t>
      </w:r>
      <w:r w:rsidR="0030007B" w:rsidRPr="007C605F">
        <w:t>:</w:t>
      </w:r>
    </w:p>
    <w:p w14:paraId="3F8B9186" w14:textId="144E5047" w:rsidR="00AA44F2" w:rsidRPr="007C605F" w:rsidRDefault="00962064" w:rsidP="00FA50F8">
      <w:pPr>
        <w:tabs>
          <w:tab w:val="left" w:pos="5103"/>
        </w:tabs>
        <w:spacing w:before="200" w:after="200" w:line="240" w:lineRule="auto"/>
        <w:jc w:val="center"/>
        <w:rPr>
          <w:b/>
          <w:bCs/>
          <w:color w:val="0000CC"/>
          <w:sz w:val="28"/>
          <w:szCs w:val="28"/>
        </w:rPr>
      </w:pPr>
      <w:r>
        <w:rPr>
          <w:b/>
          <w:bCs/>
          <w:color w:val="0000CC"/>
          <w:sz w:val="28"/>
          <w:szCs w:val="28"/>
        </w:rPr>
        <w:t>04 - 06</w:t>
      </w:r>
      <w:r w:rsidR="00AA44F2" w:rsidRPr="007C605F">
        <w:rPr>
          <w:b/>
          <w:bCs/>
          <w:color w:val="0000CC"/>
          <w:sz w:val="28"/>
          <w:szCs w:val="28"/>
        </w:rPr>
        <w:t xml:space="preserve"> </w:t>
      </w:r>
      <w:r>
        <w:rPr>
          <w:b/>
          <w:bCs/>
          <w:color w:val="0000CC"/>
          <w:sz w:val="28"/>
          <w:szCs w:val="28"/>
        </w:rPr>
        <w:t xml:space="preserve">septembrie </w:t>
      </w:r>
      <w:r w:rsidR="00AA44F2" w:rsidRPr="007C605F">
        <w:rPr>
          <w:b/>
          <w:bCs/>
          <w:color w:val="0000CC"/>
          <w:sz w:val="28"/>
          <w:szCs w:val="28"/>
        </w:rPr>
        <w:t>202</w:t>
      </w:r>
      <w:r w:rsidR="00C72AF4" w:rsidRPr="007C605F">
        <w:rPr>
          <w:b/>
          <w:bCs/>
          <w:color w:val="0000CC"/>
          <w:sz w:val="28"/>
          <w:szCs w:val="28"/>
        </w:rPr>
        <w:t>1</w:t>
      </w:r>
    </w:p>
    <w:p w14:paraId="7B1A1C0D" w14:textId="4F32C5B6" w:rsidR="00F84D1F" w:rsidRPr="007C605F" w:rsidRDefault="00F84D1F" w:rsidP="004D098A">
      <w:pPr>
        <w:tabs>
          <w:tab w:val="left" w:pos="5103"/>
        </w:tabs>
        <w:spacing w:after="200" w:line="240" w:lineRule="auto"/>
        <w:ind w:left="425"/>
        <w:jc w:val="right"/>
        <w:rPr>
          <w:b/>
          <w:bCs/>
        </w:rPr>
      </w:pPr>
      <w:r w:rsidRPr="007C605F">
        <w:t>În ultima zi înscrierile</w:t>
      </w:r>
      <w:r w:rsidR="006B3948" w:rsidRPr="007C605F">
        <w:t xml:space="preserve"> on-line</w:t>
      </w:r>
      <w:r w:rsidRPr="007C605F">
        <w:t xml:space="preserve"> se fac </w:t>
      </w:r>
      <w:r w:rsidRPr="007C605F">
        <w:rPr>
          <w:b/>
          <w:bCs/>
          <w:color w:val="0000CC"/>
        </w:rPr>
        <w:t>până la ora 1</w:t>
      </w:r>
      <w:r w:rsidR="00C72AF4" w:rsidRPr="007C605F">
        <w:rPr>
          <w:b/>
          <w:bCs/>
          <w:color w:val="0000CC"/>
        </w:rPr>
        <w:t>2</w:t>
      </w:r>
      <w:r w:rsidRPr="007C605F">
        <w:rPr>
          <w:b/>
          <w:bCs/>
          <w:color w:val="0000CC"/>
          <w:vertAlign w:val="superscript"/>
        </w:rPr>
        <w:t>00</w:t>
      </w:r>
    </w:p>
    <w:p w14:paraId="0E7AC0EF" w14:textId="4E403412" w:rsidR="00AA44F2" w:rsidRPr="007C605F" w:rsidRDefault="00AA44F2" w:rsidP="00AA44F2">
      <w:pPr>
        <w:pStyle w:val="ListParagraph"/>
        <w:numPr>
          <w:ilvl w:val="0"/>
          <w:numId w:val="11"/>
        </w:numPr>
        <w:spacing w:before="120" w:after="0" w:line="240" w:lineRule="auto"/>
        <w:ind w:left="426"/>
        <w:contextualSpacing w:val="0"/>
        <w:jc w:val="both"/>
      </w:pPr>
      <w:r w:rsidRPr="007C605F">
        <w:rPr>
          <w:b/>
          <w:bCs/>
        </w:rPr>
        <w:t>Documentele necesare</w:t>
      </w:r>
      <w:r w:rsidRPr="007C605F">
        <w:t xml:space="preserve"> </w:t>
      </w:r>
      <w:r w:rsidRPr="007C605F">
        <w:rPr>
          <w:b/>
          <w:bCs/>
        </w:rPr>
        <w:t>înscrierii</w:t>
      </w:r>
      <w:r w:rsidRPr="007C605F">
        <w:t xml:space="preserve"> la examenul de</w:t>
      </w:r>
      <w:r w:rsidR="00007036" w:rsidRPr="007C605F">
        <w:t xml:space="preserve"> disertație</w:t>
      </w:r>
      <w:r w:rsidRPr="007C605F">
        <w:t>:</w:t>
      </w:r>
    </w:p>
    <w:p w14:paraId="30D284D6" w14:textId="77777777" w:rsidR="0094158F" w:rsidRPr="004A0ABE" w:rsidRDefault="0094158F" w:rsidP="0094158F">
      <w:pPr>
        <w:pStyle w:val="ListParagraph"/>
        <w:numPr>
          <w:ilvl w:val="0"/>
          <w:numId w:val="34"/>
        </w:numPr>
        <w:tabs>
          <w:tab w:val="left" w:pos="5103"/>
        </w:tabs>
        <w:spacing w:after="0" w:line="240" w:lineRule="auto"/>
        <w:jc w:val="both"/>
        <w:rPr>
          <w:i/>
          <w:iCs/>
        </w:rPr>
      </w:pPr>
      <w:r>
        <w:rPr>
          <w:iCs/>
        </w:rPr>
        <w:t xml:space="preserve">În perioada 01 – 03 septembrie, </w:t>
      </w:r>
      <w:r w:rsidRPr="004A0ABE">
        <w:rPr>
          <w:iCs/>
          <w:color w:val="00B0F0"/>
        </w:rPr>
        <w:t xml:space="preserve">candidatul(a) informează secretara programului </w:t>
      </w:r>
      <w:r>
        <w:rPr>
          <w:iCs/>
        </w:rPr>
        <w:t>la care dorește să se înscrie, despre intenția de a se înscrie la Examenul de licență, sesiunea septembrie 2021.</w:t>
      </w:r>
    </w:p>
    <w:p w14:paraId="173EC01D" w14:textId="77777777" w:rsidR="0094158F" w:rsidRPr="004A0ABE" w:rsidRDefault="0094158F" w:rsidP="0094158F">
      <w:pPr>
        <w:pStyle w:val="ListParagraph"/>
        <w:numPr>
          <w:ilvl w:val="0"/>
          <w:numId w:val="34"/>
        </w:numPr>
        <w:tabs>
          <w:tab w:val="left" w:pos="5103"/>
        </w:tabs>
        <w:spacing w:after="0" w:line="240" w:lineRule="auto"/>
        <w:jc w:val="both"/>
        <w:rPr>
          <w:i/>
          <w:iCs/>
        </w:rPr>
      </w:pPr>
      <w:r w:rsidRPr="004A0ABE">
        <w:rPr>
          <w:iCs/>
          <w:color w:val="00B0F0"/>
        </w:rPr>
        <w:t>Secretara de program verifică școlaritatea candidatului</w:t>
      </w:r>
      <w:r>
        <w:rPr>
          <w:iCs/>
        </w:rPr>
        <w:t>, validează/ respinge înscriera la Examenul de licență, septembrie 2021 iar în baza documentelor analizate, transmite candidatului pe e-mail decizia.</w:t>
      </w:r>
    </w:p>
    <w:p w14:paraId="7E0EE49F" w14:textId="5E951661" w:rsidR="006B3948" w:rsidRPr="007C605F" w:rsidRDefault="006B3948" w:rsidP="006B3948">
      <w:pPr>
        <w:pStyle w:val="ListParagraph"/>
        <w:numPr>
          <w:ilvl w:val="0"/>
          <w:numId w:val="34"/>
        </w:numPr>
        <w:tabs>
          <w:tab w:val="left" w:pos="5103"/>
        </w:tabs>
        <w:spacing w:after="0" w:line="240" w:lineRule="auto"/>
        <w:jc w:val="both"/>
        <w:rPr>
          <w:i/>
          <w:iCs/>
        </w:rPr>
      </w:pPr>
      <w:r w:rsidRPr="007C605F">
        <w:t xml:space="preserve">Cu 1 zi înainte de începerea perioadei de înscriere la examenul de </w:t>
      </w:r>
      <w:r w:rsidR="007C605F" w:rsidRPr="007C605F">
        <w:t>disertație</w:t>
      </w:r>
      <w:r w:rsidRPr="007C605F">
        <w:t>, secretara programului de studiu deschide în Google classroom, o temă cu titlul „</w:t>
      </w:r>
      <w:r w:rsidRPr="007C605F">
        <w:rPr>
          <w:i/>
          <w:iCs/>
          <w:color w:val="00B0F0"/>
        </w:rPr>
        <w:t xml:space="preserve">Înscriere la examenul de </w:t>
      </w:r>
      <w:r w:rsidR="00007036" w:rsidRPr="007C605F">
        <w:rPr>
          <w:i/>
          <w:iCs/>
          <w:color w:val="00B0F0"/>
        </w:rPr>
        <w:t>disertație</w:t>
      </w:r>
      <w:r w:rsidRPr="007C605F">
        <w:rPr>
          <w:i/>
          <w:iCs/>
          <w:color w:val="00B0F0"/>
        </w:rPr>
        <w:t xml:space="preserve">, sesiunea </w:t>
      </w:r>
      <w:r w:rsidR="00962064">
        <w:rPr>
          <w:i/>
          <w:iCs/>
          <w:color w:val="00B0F0"/>
        </w:rPr>
        <w:t>septembrie</w:t>
      </w:r>
      <w:r w:rsidRPr="007C605F">
        <w:rPr>
          <w:i/>
          <w:iCs/>
          <w:color w:val="00B0F0"/>
        </w:rPr>
        <w:t xml:space="preserve"> 2021</w:t>
      </w:r>
    </w:p>
    <w:p w14:paraId="1C65972F" w14:textId="283AA666" w:rsidR="006B3948" w:rsidRPr="007C605F" w:rsidRDefault="006B3948" w:rsidP="006B3948">
      <w:pPr>
        <w:pStyle w:val="ListParagraph"/>
        <w:numPr>
          <w:ilvl w:val="0"/>
          <w:numId w:val="34"/>
        </w:numPr>
        <w:tabs>
          <w:tab w:val="left" w:pos="5103"/>
        </w:tabs>
        <w:spacing w:after="0" w:line="240" w:lineRule="auto"/>
        <w:jc w:val="both"/>
      </w:pPr>
      <w:r w:rsidRPr="007C605F">
        <w:t xml:space="preserve">În perioada de înscriere candidații completează </w:t>
      </w:r>
      <w:r w:rsidRPr="007C605F">
        <w:rPr>
          <w:color w:val="00B0F0"/>
        </w:rPr>
        <w:t xml:space="preserve">Formularul de înscriere (Formular Google/ Google Form) </w:t>
      </w:r>
      <w:r w:rsidRPr="007C605F">
        <w:t xml:space="preserve">și încarcă documentele scanate. Formularul poate fi accesat doar de pe adresa de e-mail instituțional de tipul </w:t>
      </w:r>
      <w:r w:rsidRPr="007C605F">
        <w:rPr>
          <w:color w:val="00B0F0"/>
        </w:rPr>
        <w:t>@s.bio.unibuc</w:t>
      </w:r>
      <w:r w:rsidRPr="007C605F">
        <w:t xml:space="preserve">.ro sau </w:t>
      </w:r>
      <w:r w:rsidRPr="007C605F">
        <w:rPr>
          <w:color w:val="00B0F0"/>
        </w:rPr>
        <w:t>@bio.unibuc.ro</w:t>
      </w:r>
      <w:r w:rsidRPr="007C605F">
        <w:t>.</w:t>
      </w:r>
    </w:p>
    <w:p w14:paraId="44AD23F0" w14:textId="0D536E12" w:rsidR="0030007B" w:rsidRPr="007C605F" w:rsidRDefault="0061647F" w:rsidP="007C605F">
      <w:pPr>
        <w:pStyle w:val="ListParagraph"/>
        <w:numPr>
          <w:ilvl w:val="0"/>
          <w:numId w:val="34"/>
        </w:numPr>
        <w:spacing w:after="0" w:line="240" w:lineRule="auto"/>
        <w:ind w:left="714" w:hanging="357"/>
        <w:contextualSpacing w:val="0"/>
        <w:jc w:val="both"/>
      </w:pPr>
      <w:r w:rsidRPr="007C605F">
        <w:lastRenderedPageBreak/>
        <w:t xml:space="preserve">Toate documentele care sunt enumerate mai jos, vor fi încărcate în Formularul de înscriere la examenul de </w:t>
      </w:r>
      <w:r w:rsidR="00007036" w:rsidRPr="007C605F">
        <w:t>disertație</w:t>
      </w:r>
      <w:r w:rsidRPr="007C605F">
        <w:t>.</w:t>
      </w:r>
    </w:p>
    <w:p w14:paraId="16484667" w14:textId="3A57109B" w:rsidR="00AA44F2" w:rsidRPr="007C605F" w:rsidRDefault="00AA44F2" w:rsidP="006B3948">
      <w:pPr>
        <w:pStyle w:val="ListParagraph"/>
        <w:numPr>
          <w:ilvl w:val="0"/>
          <w:numId w:val="35"/>
        </w:numPr>
        <w:spacing w:after="0" w:line="240" w:lineRule="auto"/>
        <w:ind w:left="1276"/>
        <w:jc w:val="both"/>
      </w:pPr>
      <w:r w:rsidRPr="007C605F">
        <w:rPr>
          <w:color w:val="C45911" w:themeColor="accent2" w:themeShade="BF"/>
        </w:rPr>
        <w:t xml:space="preserve">Carte de identitate </w:t>
      </w:r>
      <w:r w:rsidRPr="007C605F">
        <w:t xml:space="preserve">– studenții români/ </w:t>
      </w:r>
      <w:r w:rsidRPr="007C605F">
        <w:rPr>
          <w:color w:val="C45911" w:themeColor="accent2" w:themeShade="BF"/>
        </w:rPr>
        <w:t>Pașaport</w:t>
      </w:r>
      <w:r w:rsidRPr="007C605F">
        <w:t xml:space="preserve"> – studenții străini, în format pdf</w:t>
      </w:r>
      <w:r w:rsidR="002567C3" w:rsidRPr="007C605F">
        <w:t>;</w:t>
      </w:r>
    </w:p>
    <w:p w14:paraId="0565A5F1" w14:textId="05DA0C5E" w:rsidR="00C72AF4" w:rsidRPr="007C605F" w:rsidRDefault="00C72AF4" w:rsidP="006B3948">
      <w:pPr>
        <w:pStyle w:val="ListParagraph"/>
        <w:numPr>
          <w:ilvl w:val="0"/>
          <w:numId w:val="35"/>
        </w:numPr>
        <w:spacing w:after="0" w:line="240" w:lineRule="auto"/>
        <w:ind w:left="1276"/>
        <w:jc w:val="both"/>
      </w:pPr>
      <w:r w:rsidRPr="007C605F">
        <w:rPr>
          <w:color w:val="C45911" w:themeColor="accent2" w:themeShade="BF"/>
        </w:rPr>
        <w:t>Certificat de na</w:t>
      </w:r>
      <w:r w:rsidR="004D098A" w:rsidRPr="007C605F">
        <w:rPr>
          <w:color w:val="C45911" w:themeColor="accent2" w:themeShade="BF"/>
        </w:rPr>
        <w:t>ș</w:t>
      </w:r>
      <w:r w:rsidRPr="007C605F">
        <w:rPr>
          <w:color w:val="C45911" w:themeColor="accent2" w:themeShade="BF"/>
        </w:rPr>
        <w:t>tere</w:t>
      </w:r>
      <w:r w:rsidRPr="007C605F">
        <w:t>, în format pdf;</w:t>
      </w:r>
    </w:p>
    <w:p w14:paraId="6DC18C05" w14:textId="3924DBFB" w:rsidR="00AA44F2" w:rsidRPr="007C605F" w:rsidRDefault="00AA44F2" w:rsidP="006B3948">
      <w:pPr>
        <w:pStyle w:val="ListParagraph"/>
        <w:numPr>
          <w:ilvl w:val="0"/>
          <w:numId w:val="35"/>
        </w:numPr>
        <w:spacing w:after="0" w:line="240" w:lineRule="auto"/>
        <w:ind w:left="1276"/>
        <w:jc w:val="both"/>
      </w:pPr>
      <w:r w:rsidRPr="007C605F">
        <w:rPr>
          <w:color w:val="C45911" w:themeColor="accent2" w:themeShade="BF"/>
        </w:rPr>
        <w:t xml:space="preserve">Certificat de căsătorie </w:t>
      </w:r>
      <w:r w:rsidRPr="007C605F">
        <w:t>(dacă este cazul), în format pdf</w:t>
      </w:r>
      <w:r w:rsidR="002567C3" w:rsidRPr="007C605F">
        <w:t>;</w:t>
      </w:r>
    </w:p>
    <w:p w14:paraId="35259B45" w14:textId="228B0828" w:rsidR="00AA44F2" w:rsidRPr="007C605F" w:rsidRDefault="0061647F" w:rsidP="006B3948">
      <w:pPr>
        <w:pStyle w:val="ListParagraph"/>
        <w:numPr>
          <w:ilvl w:val="0"/>
          <w:numId w:val="35"/>
        </w:numPr>
        <w:spacing w:after="0" w:line="240" w:lineRule="auto"/>
        <w:ind w:left="1276"/>
        <w:jc w:val="both"/>
      </w:pPr>
      <w:r w:rsidRPr="007C605F">
        <w:rPr>
          <w:color w:val="C45911" w:themeColor="accent2" w:themeShade="BF"/>
        </w:rPr>
        <w:t>Fișa de înscriere</w:t>
      </w:r>
      <w:r w:rsidR="00AA44F2" w:rsidRPr="007C605F">
        <w:rPr>
          <w:color w:val="C45911" w:themeColor="accent2" w:themeShade="BF"/>
        </w:rPr>
        <w:t xml:space="preserve"> </w:t>
      </w:r>
      <w:r w:rsidRPr="007C605F">
        <w:t>– se completează în format pdf (conform Ghid de completare documente pdf)</w:t>
      </w:r>
      <w:r w:rsidR="00AA44F2" w:rsidRPr="007C605F">
        <w:t>;</w:t>
      </w:r>
    </w:p>
    <w:p w14:paraId="740E1494" w14:textId="4E18E761" w:rsidR="0061647F" w:rsidRPr="007C605F" w:rsidRDefault="0061647F" w:rsidP="006B3948">
      <w:pPr>
        <w:pStyle w:val="ListParagraph"/>
        <w:numPr>
          <w:ilvl w:val="0"/>
          <w:numId w:val="35"/>
        </w:numPr>
        <w:spacing w:after="0" w:line="240" w:lineRule="auto"/>
        <w:ind w:left="1276"/>
        <w:jc w:val="both"/>
      </w:pPr>
      <w:r w:rsidRPr="007C605F">
        <w:rPr>
          <w:color w:val="C45911" w:themeColor="accent2" w:themeShade="BF"/>
        </w:rPr>
        <w:t xml:space="preserve">Cerere către Decan </w:t>
      </w:r>
      <w:r w:rsidRPr="007C605F">
        <w:t>– se completează în format pdf (conform Ghid de completare documente pdf);</w:t>
      </w:r>
    </w:p>
    <w:p w14:paraId="7EC27EDA" w14:textId="419A737E" w:rsidR="00AA44F2" w:rsidRPr="007C605F" w:rsidRDefault="00AA44F2" w:rsidP="006B3948">
      <w:pPr>
        <w:pStyle w:val="ListParagraph"/>
        <w:numPr>
          <w:ilvl w:val="0"/>
          <w:numId w:val="35"/>
        </w:numPr>
        <w:spacing w:after="0" w:line="240" w:lineRule="auto"/>
        <w:ind w:left="1276"/>
        <w:jc w:val="both"/>
      </w:pPr>
      <w:r w:rsidRPr="007C605F">
        <w:rPr>
          <w:color w:val="C45911" w:themeColor="accent2" w:themeShade="BF"/>
        </w:rPr>
        <w:t>Fișă de lichidare</w:t>
      </w:r>
      <w:r w:rsidR="00537718" w:rsidRPr="007C605F">
        <w:rPr>
          <w:color w:val="C45911" w:themeColor="accent2" w:themeShade="BF"/>
        </w:rPr>
        <w:t xml:space="preserve"> pentru promoția 2021</w:t>
      </w:r>
      <w:r w:rsidRPr="007C605F">
        <w:rPr>
          <w:color w:val="C45911" w:themeColor="accent2" w:themeShade="BF"/>
        </w:rPr>
        <w:t xml:space="preserve"> </w:t>
      </w:r>
      <w:r w:rsidR="002567C3" w:rsidRPr="007C605F">
        <w:t>–</w:t>
      </w:r>
      <w:r w:rsidRPr="007C605F">
        <w:t xml:space="preserve"> </w:t>
      </w:r>
      <w:r w:rsidR="002567C3" w:rsidRPr="007C605F">
        <w:t>completată în prima parte</w:t>
      </w:r>
      <w:r w:rsidR="00C72AF4" w:rsidRPr="007C605F">
        <w:t xml:space="preserve"> doar cu datele personale, </w:t>
      </w:r>
      <w:r w:rsidR="002567C3" w:rsidRPr="007C605F">
        <w:t>fără semnături de la departamentele administrative ale universității, în format pdf</w:t>
      </w:r>
      <w:r w:rsidRPr="007C605F">
        <w:t>;</w:t>
      </w:r>
    </w:p>
    <w:p w14:paraId="5D4D7AE5" w14:textId="54D39B9A" w:rsidR="00537718" w:rsidRPr="007C605F" w:rsidRDefault="00537718" w:rsidP="00007036">
      <w:pPr>
        <w:pStyle w:val="ListParagraph"/>
        <w:spacing w:after="0" w:line="240" w:lineRule="auto"/>
        <w:ind w:left="1276"/>
        <w:jc w:val="both"/>
      </w:pPr>
      <w:r w:rsidRPr="007C605F">
        <w:rPr>
          <w:color w:val="C45911" w:themeColor="accent2" w:themeShade="BF"/>
        </w:rPr>
        <w:t xml:space="preserve">Fișă de lichidare pentru promoții anterioare – </w:t>
      </w:r>
      <w:r w:rsidRPr="007C605F">
        <w:t>trebuie descărcată din clasa de tutorat, completată, semnată și obținute vizele de la Bibliotecă, Contabilitate si Serviciul Social.</w:t>
      </w:r>
    </w:p>
    <w:p w14:paraId="4AEC818F" w14:textId="597BCEAB" w:rsidR="00C72AF4" w:rsidRPr="007C605F" w:rsidRDefault="00AA44F2" w:rsidP="006B3948">
      <w:pPr>
        <w:pStyle w:val="ListParagraph"/>
        <w:numPr>
          <w:ilvl w:val="0"/>
          <w:numId w:val="35"/>
        </w:numPr>
        <w:spacing w:after="0" w:line="240" w:lineRule="auto"/>
        <w:ind w:left="1276"/>
        <w:jc w:val="both"/>
      </w:pPr>
      <w:r w:rsidRPr="007C605F">
        <w:t xml:space="preserve">Dovada completării </w:t>
      </w:r>
      <w:r w:rsidRPr="007C605F">
        <w:rPr>
          <w:color w:val="C45911" w:themeColor="accent2" w:themeShade="BF"/>
        </w:rPr>
        <w:t xml:space="preserve">Formularului electronic </w:t>
      </w:r>
      <w:r w:rsidRPr="007C605F">
        <w:t>pentru colectarea datelor de</w:t>
      </w:r>
      <w:r w:rsidR="00C72AF4" w:rsidRPr="007C605F">
        <w:t xml:space="preserve"> contact ale absolvenților</w:t>
      </w:r>
      <w:r w:rsidR="006B3948" w:rsidRPr="007C605F">
        <w:t xml:space="preserve"> - </w:t>
      </w:r>
      <w:r w:rsidR="006B3948" w:rsidRPr="007C605F">
        <w:rPr>
          <w:color w:val="222222"/>
          <w:shd w:val="clear" w:color="auto" w:fill="FFFFFF"/>
        </w:rPr>
        <w:t>documentul pdf care se generează după completarea formularului. având în vedere că formularul este încărcat și transmis alături de alte documente personale, pentru varianta online nu este nevoie de semnătura personală.</w:t>
      </w:r>
    </w:p>
    <w:p w14:paraId="64BEFC4C" w14:textId="548BA06E" w:rsidR="00C72AF4" w:rsidRPr="007C605F" w:rsidRDefault="00C72AF4" w:rsidP="006B3948">
      <w:pPr>
        <w:pStyle w:val="ListParagraph"/>
        <w:spacing w:after="0" w:line="240" w:lineRule="auto"/>
        <w:ind w:left="1276"/>
        <w:jc w:val="both"/>
      </w:pPr>
      <w:r w:rsidRPr="007C605F">
        <w:rPr>
          <w:color w:val="222222"/>
          <w:shd w:val="clear" w:color="auto" w:fill="FFFFFF"/>
        </w:rPr>
        <w:t>Formularul poate fi accesat folosind link-ul</w:t>
      </w:r>
      <w:r w:rsidR="00BD3E1E" w:rsidRPr="007C605F">
        <w:rPr>
          <w:color w:val="222222"/>
          <w:shd w:val="clear" w:color="auto" w:fill="FFFFFF"/>
        </w:rPr>
        <w:t xml:space="preserve"> </w:t>
      </w:r>
      <w:hyperlink r:id="rId10" w:tgtFrame="_blank" w:history="1">
        <w:r w:rsidRPr="007C605F">
          <w:rPr>
            <w:color w:val="188FFF"/>
            <w:shd w:val="clear" w:color="auto" w:fill="FFFFFF"/>
          </w:rPr>
          <w:t>absolventi.unibuc.ro</w:t>
        </w:r>
      </w:hyperlink>
      <w:r w:rsidRPr="007C605F">
        <w:t>.</w:t>
      </w:r>
    </w:p>
    <w:p w14:paraId="6337778F" w14:textId="0DE1D0A5" w:rsidR="00AA44F2" w:rsidRPr="007C605F" w:rsidRDefault="00AA44F2" w:rsidP="006B3948">
      <w:pPr>
        <w:pStyle w:val="ListParagraph"/>
        <w:numPr>
          <w:ilvl w:val="0"/>
          <w:numId w:val="34"/>
        </w:numPr>
        <w:spacing w:after="0" w:line="240" w:lineRule="auto"/>
        <w:jc w:val="both"/>
      </w:pPr>
      <w:r w:rsidRPr="007C605F">
        <w:t>Pentru gestionarea adecvată a documentelor primite de la studenți, acestea vor fi denumite după următorul format:</w:t>
      </w:r>
    </w:p>
    <w:p w14:paraId="61F2984A" w14:textId="77777777" w:rsidR="00AA44F2" w:rsidRPr="007C605F" w:rsidRDefault="00AA44F2" w:rsidP="00AA44F2">
      <w:pPr>
        <w:pStyle w:val="ListParagraph"/>
        <w:numPr>
          <w:ilvl w:val="0"/>
          <w:numId w:val="1"/>
        </w:numPr>
        <w:spacing w:after="0" w:line="240" w:lineRule="auto"/>
        <w:ind w:left="1134"/>
        <w:jc w:val="both"/>
      </w:pPr>
      <w:r w:rsidRPr="007C605F">
        <w:t>&lt;</w:t>
      </w:r>
      <w:r w:rsidRPr="007C605F">
        <w:rPr>
          <w:color w:val="C45911" w:themeColor="accent2" w:themeShade="BF"/>
        </w:rPr>
        <w:t>Nume_Prenume_carte_identitate.pdf</w:t>
      </w:r>
      <w:r w:rsidRPr="007C605F">
        <w:t>&gt; //</w:t>
      </w:r>
    </w:p>
    <w:p w14:paraId="26E67132" w14:textId="021E128C" w:rsidR="00C72AF4" w:rsidRPr="007C605F" w:rsidRDefault="00C72AF4" w:rsidP="00AA44F2">
      <w:pPr>
        <w:pStyle w:val="ListParagraph"/>
        <w:numPr>
          <w:ilvl w:val="0"/>
          <w:numId w:val="1"/>
        </w:numPr>
        <w:spacing w:after="0" w:line="240" w:lineRule="auto"/>
        <w:ind w:left="1134"/>
        <w:jc w:val="both"/>
      </w:pPr>
      <w:r w:rsidRPr="007C605F">
        <w:t>&lt;</w:t>
      </w:r>
      <w:r w:rsidRPr="007C605F">
        <w:rPr>
          <w:color w:val="C45911" w:themeColor="accent2" w:themeShade="BF"/>
        </w:rPr>
        <w:t>Nume_Prenume_certificat_nastere.pdf</w:t>
      </w:r>
      <w:r w:rsidRPr="007C605F">
        <w:t>&gt;</w:t>
      </w:r>
    </w:p>
    <w:p w14:paraId="32C94BF0" w14:textId="77777777" w:rsidR="00AA44F2" w:rsidRPr="007C605F" w:rsidRDefault="00AA44F2" w:rsidP="00AA44F2">
      <w:pPr>
        <w:pStyle w:val="ListParagraph"/>
        <w:numPr>
          <w:ilvl w:val="0"/>
          <w:numId w:val="1"/>
        </w:numPr>
        <w:spacing w:after="0" w:line="240" w:lineRule="auto"/>
        <w:ind w:left="1134"/>
        <w:jc w:val="both"/>
      </w:pPr>
      <w:r w:rsidRPr="007C605F">
        <w:t>&lt;</w:t>
      </w:r>
      <w:r w:rsidRPr="007C605F">
        <w:rPr>
          <w:color w:val="C45911" w:themeColor="accent2" w:themeShade="BF"/>
        </w:rPr>
        <w:t>Nume_Prenume_certificat_casatorie.pdf</w:t>
      </w:r>
      <w:r w:rsidRPr="007C605F">
        <w:t xml:space="preserve">&gt; </w:t>
      </w:r>
    </w:p>
    <w:p w14:paraId="6F731618" w14:textId="1D265D58" w:rsidR="00AA44F2" w:rsidRPr="007C605F" w:rsidRDefault="00AA44F2" w:rsidP="00AA44F2">
      <w:pPr>
        <w:pStyle w:val="ListParagraph"/>
        <w:numPr>
          <w:ilvl w:val="0"/>
          <w:numId w:val="1"/>
        </w:numPr>
        <w:spacing w:after="0" w:line="240" w:lineRule="auto"/>
        <w:ind w:left="1134"/>
        <w:jc w:val="both"/>
      </w:pPr>
      <w:r w:rsidRPr="007C605F">
        <w:t>&lt;</w:t>
      </w:r>
      <w:r w:rsidRPr="007C605F">
        <w:rPr>
          <w:color w:val="C45911" w:themeColor="accent2" w:themeShade="BF"/>
        </w:rPr>
        <w:t>Nume_Prenume_</w:t>
      </w:r>
      <w:r w:rsidR="006B3948" w:rsidRPr="007C605F">
        <w:rPr>
          <w:color w:val="C45911" w:themeColor="accent2" w:themeShade="BF"/>
        </w:rPr>
        <w:t>Fisa_inscriere</w:t>
      </w:r>
      <w:r w:rsidRPr="007C605F">
        <w:rPr>
          <w:color w:val="C45911" w:themeColor="accent2" w:themeShade="BF"/>
        </w:rPr>
        <w:t>.pdf</w:t>
      </w:r>
      <w:r w:rsidRPr="007C605F">
        <w:t xml:space="preserve">&gt; </w:t>
      </w:r>
    </w:p>
    <w:p w14:paraId="63D7B12A" w14:textId="3477E068" w:rsidR="006B3948" w:rsidRPr="007C605F" w:rsidRDefault="006B3948" w:rsidP="00AA44F2">
      <w:pPr>
        <w:pStyle w:val="ListParagraph"/>
        <w:numPr>
          <w:ilvl w:val="0"/>
          <w:numId w:val="1"/>
        </w:numPr>
        <w:spacing w:after="0" w:line="240" w:lineRule="auto"/>
        <w:ind w:left="1134"/>
        <w:jc w:val="both"/>
      </w:pPr>
      <w:r w:rsidRPr="007C605F">
        <w:t>&lt;</w:t>
      </w:r>
      <w:r w:rsidRPr="007C605F">
        <w:rPr>
          <w:color w:val="C45911" w:themeColor="accent2" w:themeShade="BF"/>
        </w:rPr>
        <w:t>Nume_Prenume_Cerere_Decan.pdf</w:t>
      </w:r>
      <w:r w:rsidRPr="007C605F">
        <w:t>&gt;</w:t>
      </w:r>
    </w:p>
    <w:p w14:paraId="2D2383BE" w14:textId="75E8BE75" w:rsidR="00AA44F2" w:rsidRPr="007C605F" w:rsidRDefault="00AA44F2" w:rsidP="00AA44F2">
      <w:pPr>
        <w:pStyle w:val="ListParagraph"/>
        <w:numPr>
          <w:ilvl w:val="0"/>
          <w:numId w:val="1"/>
        </w:numPr>
        <w:spacing w:after="0" w:line="240" w:lineRule="auto"/>
        <w:ind w:left="1134"/>
        <w:jc w:val="both"/>
      </w:pPr>
      <w:r w:rsidRPr="007C605F">
        <w:t>&lt;</w:t>
      </w:r>
      <w:r w:rsidRPr="007C605F">
        <w:rPr>
          <w:color w:val="C45911" w:themeColor="accent2" w:themeShade="BF"/>
        </w:rPr>
        <w:t>Nume_Prenume_Fisa_lichidare.pdf</w:t>
      </w:r>
      <w:r w:rsidRPr="007C605F">
        <w:t xml:space="preserve">&gt; </w:t>
      </w:r>
    </w:p>
    <w:p w14:paraId="7CDF960C" w14:textId="037A7D5E" w:rsidR="006B3948" w:rsidRPr="007C605F" w:rsidRDefault="006B3948" w:rsidP="00AA44F2">
      <w:pPr>
        <w:pStyle w:val="ListParagraph"/>
        <w:numPr>
          <w:ilvl w:val="0"/>
          <w:numId w:val="1"/>
        </w:numPr>
        <w:spacing w:after="0" w:line="240" w:lineRule="auto"/>
        <w:ind w:left="1134"/>
        <w:jc w:val="both"/>
      </w:pPr>
      <w:r w:rsidRPr="007C605F">
        <w:t>&lt;</w:t>
      </w:r>
      <w:r w:rsidRPr="007C605F">
        <w:rPr>
          <w:color w:val="C45911" w:themeColor="accent2" w:themeShade="BF"/>
        </w:rPr>
        <w:t>Nume_Prenume_Formular_absolvent.pdf</w:t>
      </w:r>
      <w:r w:rsidRPr="007C605F">
        <w:t>&gt;</w:t>
      </w:r>
    </w:p>
    <w:p w14:paraId="599D66C3" w14:textId="5043BA12" w:rsidR="00C42029" w:rsidRPr="007C605F" w:rsidRDefault="00C42029" w:rsidP="00AA44F2">
      <w:pPr>
        <w:pStyle w:val="ListParagraph"/>
        <w:numPr>
          <w:ilvl w:val="0"/>
          <w:numId w:val="11"/>
        </w:numPr>
        <w:spacing w:before="120" w:after="0" w:line="240" w:lineRule="auto"/>
        <w:ind w:left="426"/>
        <w:contextualSpacing w:val="0"/>
        <w:jc w:val="both"/>
      </w:pPr>
      <w:r w:rsidRPr="007C605F">
        <w:rPr>
          <w:b/>
          <w:bCs/>
        </w:rPr>
        <w:t>Validarea înscrierii</w:t>
      </w:r>
      <w:r w:rsidRPr="007C605F">
        <w:t xml:space="preserve"> de către secretariatul facultății</w:t>
      </w:r>
    </w:p>
    <w:p w14:paraId="067C3ECE" w14:textId="08053D0C" w:rsidR="00C42029" w:rsidRPr="007C605F" w:rsidRDefault="006B3948" w:rsidP="00C42029">
      <w:pPr>
        <w:pStyle w:val="ListParagraph"/>
        <w:spacing w:after="0" w:line="240" w:lineRule="auto"/>
        <w:ind w:left="426"/>
        <w:jc w:val="both"/>
      </w:pPr>
      <w:r w:rsidRPr="007C605F">
        <w:t>Î</w:t>
      </w:r>
      <w:r w:rsidR="00C42029" w:rsidRPr="007C605F">
        <w:t>nscriere</w:t>
      </w:r>
      <w:r w:rsidRPr="007C605F">
        <w:t>a</w:t>
      </w:r>
      <w:r w:rsidR="00C42029" w:rsidRPr="007C605F">
        <w:t xml:space="preserve"> este validată de </w:t>
      </w:r>
      <w:r w:rsidRPr="007C605F">
        <w:t xml:space="preserve">secretara programului de studiu la care studentul s-a înscris pentru susținerea examenului de </w:t>
      </w:r>
      <w:r w:rsidR="00007036" w:rsidRPr="007C605F">
        <w:t>disertație</w:t>
      </w:r>
      <w:r w:rsidR="00C42029" w:rsidRPr="007C605F">
        <w:t xml:space="preserve">, </w:t>
      </w:r>
      <w:r w:rsidR="00537718" w:rsidRPr="007C605F">
        <w:t xml:space="preserve">dacă </w:t>
      </w:r>
      <w:r w:rsidRPr="007C605F">
        <w:t>s-au încărcat toate documentele și acestea sunt lizibile</w:t>
      </w:r>
      <w:r w:rsidR="00C42029" w:rsidRPr="007C605F">
        <w:t>.</w:t>
      </w:r>
    </w:p>
    <w:p w14:paraId="678210E4" w14:textId="467945FA" w:rsidR="00C42029" w:rsidRPr="007C605F" w:rsidRDefault="00C42029" w:rsidP="00C42029">
      <w:pPr>
        <w:pStyle w:val="ListParagraph"/>
        <w:spacing w:after="0" w:line="240" w:lineRule="auto"/>
        <w:ind w:left="426"/>
        <w:jc w:val="both"/>
      </w:pPr>
      <w:r w:rsidRPr="007C605F">
        <w:t>În urma validării, studentul va primi pe e-mail mesajul „</w:t>
      </w:r>
      <w:r w:rsidRPr="007C605F">
        <w:rPr>
          <w:i/>
          <w:iCs/>
        </w:rPr>
        <w:t xml:space="preserve">V-ați înscris la Examenul de </w:t>
      </w:r>
      <w:r w:rsidR="00007036" w:rsidRPr="007C605F">
        <w:rPr>
          <w:i/>
          <w:iCs/>
        </w:rPr>
        <w:t>disertație</w:t>
      </w:r>
      <w:r w:rsidRPr="007C605F">
        <w:rPr>
          <w:i/>
          <w:iCs/>
        </w:rPr>
        <w:t xml:space="preserve">, </w:t>
      </w:r>
      <w:r w:rsidR="00D404C7" w:rsidRPr="007C605F">
        <w:rPr>
          <w:i/>
          <w:iCs/>
        </w:rPr>
        <w:t>sesiunea</w:t>
      </w:r>
      <w:r w:rsidRPr="007C605F">
        <w:rPr>
          <w:i/>
          <w:iCs/>
        </w:rPr>
        <w:t xml:space="preserve"> </w:t>
      </w:r>
      <w:r w:rsidR="00962064">
        <w:rPr>
          <w:i/>
          <w:iCs/>
        </w:rPr>
        <w:t>septembrie</w:t>
      </w:r>
      <w:r w:rsidRPr="007C605F">
        <w:rPr>
          <w:i/>
          <w:iCs/>
        </w:rPr>
        <w:t xml:space="preserve"> 202</w:t>
      </w:r>
      <w:r w:rsidR="00C72AF4" w:rsidRPr="007C605F">
        <w:rPr>
          <w:i/>
          <w:iCs/>
        </w:rPr>
        <w:t>1</w:t>
      </w:r>
      <w:r w:rsidRPr="007C605F">
        <w:t xml:space="preserve">” </w:t>
      </w:r>
    </w:p>
    <w:p w14:paraId="6DAA0FC5" w14:textId="6B037B0B" w:rsidR="006E529C" w:rsidRPr="007C605F" w:rsidRDefault="006E529C" w:rsidP="00FA50F8">
      <w:pPr>
        <w:shd w:val="clear" w:color="auto" w:fill="DBDBDB" w:themeFill="accent3" w:themeFillTint="66"/>
        <w:spacing w:before="240" w:after="0" w:line="240" w:lineRule="auto"/>
        <w:jc w:val="both"/>
        <w:rPr>
          <w:b/>
          <w:bCs/>
          <w:color w:val="C00000"/>
          <w:sz w:val="28"/>
          <w:szCs w:val="28"/>
        </w:rPr>
      </w:pPr>
      <w:r w:rsidRPr="007C605F">
        <w:rPr>
          <w:b/>
          <w:bCs/>
          <w:color w:val="C00000"/>
          <w:sz w:val="28"/>
          <w:szCs w:val="28"/>
        </w:rPr>
        <w:t xml:space="preserve">Etapa II – SUSȚINEREA EXAMENULUI DE </w:t>
      </w:r>
      <w:r w:rsidR="00007036" w:rsidRPr="007C605F">
        <w:rPr>
          <w:b/>
          <w:bCs/>
          <w:color w:val="C00000"/>
          <w:sz w:val="28"/>
          <w:szCs w:val="28"/>
        </w:rPr>
        <w:t>DISERTAȚIE</w:t>
      </w:r>
      <w:r w:rsidRPr="007C605F">
        <w:rPr>
          <w:b/>
          <w:bCs/>
          <w:color w:val="C00000"/>
          <w:sz w:val="28"/>
          <w:szCs w:val="28"/>
        </w:rPr>
        <w:t xml:space="preserve"> – activitate față-în-față</w:t>
      </w:r>
    </w:p>
    <w:p w14:paraId="1B1F0E7B" w14:textId="03428C1A" w:rsidR="00AA44F2" w:rsidRPr="007C605F" w:rsidRDefault="00AA44F2" w:rsidP="00FA50F8">
      <w:pPr>
        <w:pStyle w:val="ListParagraph"/>
        <w:spacing w:before="240" w:after="0" w:line="240" w:lineRule="auto"/>
        <w:ind w:left="426"/>
        <w:contextualSpacing w:val="0"/>
        <w:jc w:val="both"/>
        <w:rPr>
          <w:b/>
          <w:bCs/>
          <w:color w:val="C00000"/>
          <w:sz w:val="22"/>
          <w:szCs w:val="22"/>
        </w:rPr>
      </w:pPr>
      <w:r w:rsidRPr="007C605F">
        <w:rPr>
          <w:b/>
          <w:bCs/>
          <w:color w:val="C00000"/>
          <w:sz w:val="22"/>
          <w:szCs w:val="22"/>
        </w:rPr>
        <w:t xml:space="preserve">Transmiterea/ depunerea documentelor în vederea susținerii examenului de </w:t>
      </w:r>
      <w:r w:rsidR="00007036" w:rsidRPr="007C605F">
        <w:rPr>
          <w:b/>
          <w:bCs/>
          <w:color w:val="C00000"/>
          <w:sz w:val="22"/>
          <w:szCs w:val="22"/>
        </w:rPr>
        <w:t>disertație</w:t>
      </w:r>
    </w:p>
    <w:p w14:paraId="117B5756" w14:textId="0FACC18A" w:rsidR="00AA44F2" w:rsidRPr="007C605F" w:rsidRDefault="00AA44F2" w:rsidP="009E7181">
      <w:pPr>
        <w:pStyle w:val="ListParagraph"/>
        <w:spacing w:before="120" w:after="0" w:line="240" w:lineRule="auto"/>
        <w:ind w:left="425"/>
        <w:contextualSpacing w:val="0"/>
        <w:jc w:val="both"/>
      </w:pPr>
      <w:r w:rsidRPr="007C605F">
        <w:rPr>
          <w:b/>
          <w:bCs/>
        </w:rPr>
        <w:t>Perioada de transmitere</w:t>
      </w:r>
      <w:r w:rsidRPr="007C605F">
        <w:t xml:space="preserve"> </w:t>
      </w:r>
      <w:r w:rsidRPr="007C605F">
        <w:rPr>
          <w:b/>
          <w:bCs/>
        </w:rPr>
        <w:t>a documentelor necesare susținerii</w:t>
      </w:r>
      <w:r w:rsidRPr="007C605F">
        <w:t xml:space="preserve"> lucrării de </w:t>
      </w:r>
      <w:r w:rsidR="00007036" w:rsidRPr="007C605F">
        <w:t>disertație</w:t>
      </w:r>
      <w:r w:rsidR="004131DF" w:rsidRPr="007C605F">
        <w:t xml:space="preserve">, pentru </w:t>
      </w:r>
      <w:r w:rsidR="004131DF" w:rsidRPr="007C605F">
        <w:rPr>
          <w:b/>
          <w:bCs/>
          <w:color w:val="0000CC"/>
        </w:rPr>
        <w:t>toate programele de studiu</w:t>
      </w:r>
      <w:r w:rsidRPr="007C605F">
        <w:t>:</w:t>
      </w:r>
    </w:p>
    <w:p w14:paraId="43D22FC5" w14:textId="03E37B79" w:rsidR="00AA44F2" w:rsidRPr="007C605F" w:rsidRDefault="00962064" w:rsidP="009E7181">
      <w:pPr>
        <w:tabs>
          <w:tab w:val="left" w:pos="5103"/>
        </w:tabs>
        <w:spacing w:before="200" w:after="200" w:line="240" w:lineRule="auto"/>
        <w:jc w:val="center"/>
        <w:rPr>
          <w:b/>
          <w:bCs/>
          <w:color w:val="0000CC"/>
        </w:rPr>
      </w:pPr>
      <w:r>
        <w:rPr>
          <w:b/>
          <w:bCs/>
          <w:color w:val="0000CC"/>
        </w:rPr>
        <w:t>7 – 8 septembrie</w:t>
      </w:r>
      <w:r w:rsidR="00C72AF4" w:rsidRPr="007C605F">
        <w:rPr>
          <w:b/>
          <w:bCs/>
          <w:color w:val="0000CC"/>
        </w:rPr>
        <w:t xml:space="preserve"> 2021</w:t>
      </w:r>
    </w:p>
    <w:p w14:paraId="579A405A" w14:textId="06432BAD" w:rsidR="004D098A" w:rsidRPr="007C605F" w:rsidRDefault="004D098A" w:rsidP="004D098A">
      <w:pPr>
        <w:pStyle w:val="ListParagraph"/>
        <w:tabs>
          <w:tab w:val="left" w:pos="5103"/>
        </w:tabs>
        <w:spacing w:after="200" w:line="240" w:lineRule="auto"/>
        <w:contextualSpacing w:val="0"/>
        <w:jc w:val="right"/>
        <w:rPr>
          <w:b/>
          <w:bCs/>
        </w:rPr>
      </w:pPr>
      <w:r w:rsidRPr="007C605F">
        <w:t xml:space="preserve">În ultima zi </w:t>
      </w:r>
      <w:r w:rsidR="006B3948" w:rsidRPr="007C605F">
        <w:t>transmiterea on-line a documentelor</w:t>
      </w:r>
      <w:r w:rsidRPr="007C605F">
        <w:t xml:space="preserve"> se fac</w:t>
      </w:r>
      <w:r w:rsidR="006B3948" w:rsidRPr="007C605F">
        <w:t>e</w:t>
      </w:r>
      <w:r w:rsidRPr="007C605F">
        <w:t xml:space="preserve"> </w:t>
      </w:r>
      <w:r w:rsidRPr="007C605F">
        <w:rPr>
          <w:b/>
          <w:bCs/>
          <w:color w:val="0000CC"/>
        </w:rPr>
        <w:t>până la ora 18</w:t>
      </w:r>
      <w:r w:rsidRPr="007C605F">
        <w:rPr>
          <w:b/>
          <w:bCs/>
          <w:color w:val="0000CC"/>
          <w:vertAlign w:val="superscript"/>
        </w:rPr>
        <w:t>00</w:t>
      </w:r>
    </w:p>
    <w:p w14:paraId="451B4DB5" w14:textId="041B422E" w:rsidR="00353E47" w:rsidRPr="007C605F" w:rsidRDefault="00AA44F2" w:rsidP="00AA44F2">
      <w:pPr>
        <w:pStyle w:val="ListParagraph"/>
        <w:numPr>
          <w:ilvl w:val="0"/>
          <w:numId w:val="11"/>
        </w:numPr>
        <w:spacing w:before="120" w:after="0" w:line="240" w:lineRule="auto"/>
        <w:ind w:left="426"/>
        <w:contextualSpacing w:val="0"/>
        <w:jc w:val="both"/>
      </w:pPr>
      <w:r w:rsidRPr="007C605F">
        <w:rPr>
          <w:b/>
          <w:bCs/>
        </w:rPr>
        <w:t>Documentele necesare</w:t>
      </w:r>
      <w:r w:rsidRPr="007C605F">
        <w:t xml:space="preserve"> susținerii examenului de </w:t>
      </w:r>
      <w:r w:rsidR="007C605F" w:rsidRPr="007C605F">
        <w:t>disertație</w:t>
      </w:r>
      <w:r w:rsidRPr="007C605F">
        <w:t xml:space="preserve">, vor fi încărcate </w:t>
      </w:r>
      <w:r w:rsidR="00353E47" w:rsidRPr="007C605F">
        <w:t xml:space="preserve">în </w:t>
      </w:r>
      <w:r w:rsidR="00007036" w:rsidRPr="007C605F">
        <w:rPr>
          <w:color w:val="00B0F0"/>
        </w:rPr>
        <w:t>Clasa de tutorat</w:t>
      </w:r>
      <w:r w:rsidR="00353E47" w:rsidRPr="007C605F">
        <w:t xml:space="preserve">, </w:t>
      </w:r>
      <w:r w:rsidRPr="007C605F">
        <w:t xml:space="preserve">la </w:t>
      </w:r>
      <w:r w:rsidR="00353E47" w:rsidRPr="007C605F">
        <w:t>tema „</w:t>
      </w:r>
      <w:r w:rsidR="00D404C7" w:rsidRPr="007C605F">
        <w:rPr>
          <w:i/>
          <w:iCs/>
          <w:color w:val="00B0F0"/>
        </w:rPr>
        <w:t>S</w:t>
      </w:r>
      <w:r w:rsidR="00353E47" w:rsidRPr="007C605F">
        <w:rPr>
          <w:i/>
          <w:iCs/>
          <w:color w:val="00B0F0"/>
        </w:rPr>
        <w:t>usținer</w:t>
      </w:r>
      <w:r w:rsidR="00D404C7" w:rsidRPr="007C605F">
        <w:rPr>
          <w:i/>
          <w:iCs/>
          <w:color w:val="00B0F0"/>
        </w:rPr>
        <w:t>ea</w:t>
      </w:r>
      <w:r w:rsidR="00353E47" w:rsidRPr="007C605F">
        <w:rPr>
          <w:i/>
          <w:iCs/>
          <w:color w:val="00B0F0"/>
        </w:rPr>
        <w:t xml:space="preserve"> examenului de </w:t>
      </w:r>
      <w:r w:rsidR="00007036" w:rsidRPr="007C605F">
        <w:rPr>
          <w:i/>
          <w:iCs/>
          <w:color w:val="00B0F0"/>
        </w:rPr>
        <w:t>disertație</w:t>
      </w:r>
      <w:r w:rsidR="00353E47" w:rsidRPr="007C605F">
        <w:t>”.</w:t>
      </w:r>
    </w:p>
    <w:p w14:paraId="2507CF00" w14:textId="3C77085A" w:rsidR="00AA44F2" w:rsidRPr="007C605F" w:rsidRDefault="00353E47" w:rsidP="002567C3">
      <w:pPr>
        <w:pStyle w:val="ListParagraph"/>
        <w:spacing w:after="0" w:line="240" w:lineRule="auto"/>
        <w:ind w:left="426"/>
        <w:contextualSpacing w:val="0"/>
        <w:jc w:val="both"/>
      </w:pPr>
      <w:r w:rsidRPr="007C605F">
        <w:t>Se vor încărca următoarele documente:</w:t>
      </w:r>
    </w:p>
    <w:p w14:paraId="379CEE32" w14:textId="24C6872D" w:rsidR="00AA44F2" w:rsidRPr="007C605F" w:rsidRDefault="00AA44F2" w:rsidP="00AA44F2">
      <w:pPr>
        <w:pStyle w:val="ListParagraph"/>
        <w:numPr>
          <w:ilvl w:val="0"/>
          <w:numId w:val="15"/>
        </w:numPr>
        <w:spacing w:after="0" w:line="240" w:lineRule="auto"/>
        <w:jc w:val="both"/>
      </w:pPr>
      <w:r w:rsidRPr="007C605F">
        <w:rPr>
          <w:color w:val="C45911" w:themeColor="accent2" w:themeShade="BF"/>
        </w:rPr>
        <w:t xml:space="preserve">Lucrarea de </w:t>
      </w:r>
      <w:r w:rsidR="00007036" w:rsidRPr="007C605F">
        <w:rPr>
          <w:color w:val="C45911" w:themeColor="accent2" w:themeShade="BF"/>
        </w:rPr>
        <w:t>disertație</w:t>
      </w:r>
      <w:r w:rsidRPr="007C605F">
        <w:rPr>
          <w:color w:val="C45911" w:themeColor="accent2" w:themeShade="BF"/>
        </w:rPr>
        <w:t xml:space="preserve"> </w:t>
      </w:r>
      <w:r w:rsidRPr="007C605F">
        <w:t>elaborată conform standardelor Facultății de Biologie, în format pdf</w:t>
      </w:r>
      <w:r w:rsidR="004D098A" w:rsidRPr="007C605F">
        <w:t xml:space="preserve">. În Lucrarea de </w:t>
      </w:r>
      <w:r w:rsidR="00007036" w:rsidRPr="007C605F">
        <w:t>disertație</w:t>
      </w:r>
      <w:r w:rsidR="004D098A" w:rsidRPr="007C605F">
        <w:t xml:space="preserve">, după primele 2 pagini de gardă, înainte de Cuprins, se introduce </w:t>
      </w:r>
      <w:bookmarkStart w:id="0" w:name="_Hlk73644809"/>
      <w:r w:rsidR="004D098A" w:rsidRPr="00A93D82">
        <w:rPr>
          <w:color w:val="C45911" w:themeColor="accent2" w:themeShade="BF"/>
        </w:rPr>
        <w:t>Referatul Coordonatorului științific</w:t>
      </w:r>
      <w:r w:rsidR="004D098A" w:rsidRPr="007C605F">
        <w:t xml:space="preserve"> și </w:t>
      </w:r>
      <w:r w:rsidR="004D098A" w:rsidRPr="00A93D82">
        <w:rPr>
          <w:color w:val="C45911" w:themeColor="accent2" w:themeShade="BF"/>
        </w:rPr>
        <w:t>Raportul de verificare a gradului de similitudine</w:t>
      </w:r>
      <w:bookmarkEnd w:id="0"/>
      <w:r w:rsidR="007C605F" w:rsidRPr="007C605F">
        <w:t>.</w:t>
      </w:r>
    </w:p>
    <w:p w14:paraId="1A6ABAAD" w14:textId="4E1C6CBC" w:rsidR="00AA44F2" w:rsidRPr="007C605F" w:rsidRDefault="00AA44F2" w:rsidP="00AA44F2">
      <w:pPr>
        <w:pStyle w:val="ListParagraph"/>
        <w:numPr>
          <w:ilvl w:val="0"/>
          <w:numId w:val="15"/>
        </w:numPr>
        <w:spacing w:after="0" w:line="240" w:lineRule="auto"/>
        <w:jc w:val="both"/>
      </w:pPr>
      <w:r w:rsidRPr="007C605F">
        <w:rPr>
          <w:color w:val="C45911" w:themeColor="accent2" w:themeShade="BF"/>
        </w:rPr>
        <w:lastRenderedPageBreak/>
        <w:t>Raportul de verificare a gradului de similitudine</w:t>
      </w:r>
      <w:r w:rsidRPr="007C605F">
        <w:t>, semnat și asumat de Coordonatorul științific, în format pdf</w:t>
      </w:r>
      <w:r w:rsidR="006E529C" w:rsidRPr="007C605F">
        <w:t xml:space="preserve">. </w:t>
      </w:r>
      <w:r w:rsidR="00FA50F8" w:rsidRPr="007C605F">
        <w:t>Din raportul de plagiat se extrag(e) paginile(a) în care sunt prezentate rezultatele finale ale verificării gradului de similitudine și pe care este în mod clar și eligibil trecut numele studentului. Aceste(astă) pagini(ă) este semnată de student și Coordonator științific și se salvează așa cum este menționat mai jos, la punctul (d).</w:t>
      </w:r>
    </w:p>
    <w:p w14:paraId="028F50DF" w14:textId="24710846" w:rsidR="00AA44F2" w:rsidRPr="007C605F" w:rsidRDefault="00AA44F2" w:rsidP="00AA44F2">
      <w:pPr>
        <w:pStyle w:val="ListParagraph"/>
        <w:numPr>
          <w:ilvl w:val="0"/>
          <w:numId w:val="15"/>
        </w:numPr>
        <w:spacing w:after="0" w:line="240" w:lineRule="auto"/>
        <w:jc w:val="both"/>
      </w:pPr>
      <w:r w:rsidRPr="007C605F">
        <w:rPr>
          <w:color w:val="C45911" w:themeColor="accent2" w:themeShade="BF"/>
        </w:rPr>
        <w:t xml:space="preserve">Referat de apreciere a lucrării de </w:t>
      </w:r>
      <w:r w:rsidR="00007036" w:rsidRPr="007C605F">
        <w:rPr>
          <w:color w:val="C45911" w:themeColor="accent2" w:themeShade="BF"/>
        </w:rPr>
        <w:t>disertație</w:t>
      </w:r>
      <w:r w:rsidRPr="007C605F">
        <w:rPr>
          <w:color w:val="C45911" w:themeColor="accent2" w:themeShade="BF"/>
        </w:rPr>
        <w:t xml:space="preserve"> </w:t>
      </w:r>
      <w:r w:rsidRPr="007C605F">
        <w:t>completat și semnat de Coordonatorul științific al lucrării, în format pdf</w:t>
      </w:r>
      <w:r w:rsidR="006E529C" w:rsidRPr="007C605F">
        <w:t xml:space="preserve">. Studentul descarcă </w:t>
      </w:r>
      <w:r w:rsidR="006E529C" w:rsidRPr="007C605F">
        <w:rPr>
          <w:b/>
          <w:bCs/>
          <w:color w:val="C45911" w:themeColor="accent2" w:themeShade="BF"/>
        </w:rPr>
        <w:t xml:space="preserve">Referat de apreciere a lucrării de </w:t>
      </w:r>
      <w:r w:rsidR="00007036" w:rsidRPr="007C605F">
        <w:rPr>
          <w:b/>
          <w:bCs/>
          <w:color w:val="C45911" w:themeColor="accent2" w:themeShade="BF"/>
        </w:rPr>
        <w:t>disertație</w:t>
      </w:r>
      <w:r w:rsidR="006E529C" w:rsidRPr="007C605F">
        <w:t xml:space="preserve">, (în format pdf) îl completează în prima parte și-l trimite coordonatorului științific. Coordonatorul fiecărei lucrări de </w:t>
      </w:r>
      <w:r w:rsidR="00007036" w:rsidRPr="007C605F">
        <w:t>disertație</w:t>
      </w:r>
      <w:r w:rsidR="006E529C" w:rsidRPr="007C605F">
        <w:t xml:space="preserve"> completează documentul</w:t>
      </w:r>
      <w:r w:rsidR="006E529C" w:rsidRPr="007C605F">
        <w:rPr>
          <w:b/>
          <w:bCs/>
        </w:rPr>
        <w:t xml:space="preserve"> </w:t>
      </w:r>
      <w:r w:rsidR="006E529C" w:rsidRPr="007C605F">
        <w:t>primit de la student, îl semnează și îl transformă în pdf.</w:t>
      </w:r>
    </w:p>
    <w:p w14:paraId="4F1E354E" w14:textId="77777777" w:rsidR="00AA44F2" w:rsidRPr="007C605F" w:rsidRDefault="00AA44F2" w:rsidP="00AA44F2">
      <w:pPr>
        <w:pStyle w:val="ListParagraph"/>
        <w:numPr>
          <w:ilvl w:val="0"/>
          <w:numId w:val="15"/>
        </w:numPr>
        <w:spacing w:after="0" w:line="240" w:lineRule="auto"/>
        <w:jc w:val="both"/>
      </w:pPr>
      <w:r w:rsidRPr="007C605F">
        <w:t>Pentru gestionarea adecvată a documentelor primite de la studenți şi cadrele didactice coordonatoare, acestea vor fi denumite după următorul format:</w:t>
      </w:r>
    </w:p>
    <w:p w14:paraId="54EFD751" w14:textId="2F817CF6" w:rsidR="00AA44F2" w:rsidRPr="007C605F" w:rsidRDefault="00AA44F2" w:rsidP="00AA44F2">
      <w:pPr>
        <w:pStyle w:val="ListParagraph"/>
        <w:numPr>
          <w:ilvl w:val="0"/>
          <w:numId w:val="1"/>
        </w:numPr>
        <w:spacing w:after="0" w:line="240" w:lineRule="auto"/>
        <w:ind w:left="1134"/>
        <w:jc w:val="both"/>
      </w:pPr>
      <w:r w:rsidRPr="007C605F">
        <w:t>&lt;</w:t>
      </w:r>
      <w:r w:rsidRPr="007C605F">
        <w:rPr>
          <w:color w:val="C45911" w:themeColor="accent2" w:themeShade="BF"/>
        </w:rPr>
        <w:t>Nume_Prenume_Lucrare_</w:t>
      </w:r>
      <w:r w:rsidR="00007036" w:rsidRPr="007C605F">
        <w:rPr>
          <w:color w:val="C45911" w:themeColor="accent2" w:themeShade="BF"/>
        </w:rPr>
        <w:t>Disertație</w:t>
      </w:r>
      <w:r w:rsidRPr="007C605F">
        <w:rPr>
          <w:color w:val="C45911" w:themeColor="accent2" w:themeShade="BF"/>
        </w:rPr>
        <w:t>.pdf</w:t>
      </w:r>
      <w:r w:rsidRPr="007C605F">
        <w:t>&gt;</w:t>
      </w:r>
    </w:p>
    <w:p w14:paraId="10241113" w14:textId="77777777" w:rsidR="00AA44F2" w:rsidRPr="007C605F" w:rsidRDefault="00AA44F2" w:rsidP="00AA44F2">
      <w:pPr>
        <w:pStyle w:val="ListParagraph"/>
        <w:numPr>
          <w:ilvl w:val="0"/>
          <w:numId w:val="1"/>
        </w:numPr>
        <w:spacing w:after="0" w:line="240" w:lineRule="auto"/>
        <w:ind w:left="1134"/>
        <w:jc w:val="both"/>
      </w:pPr>
      <w:r w:rsidRPr="007C605F">
        <w:t>&lt;</w:t>
      </w:r>
      <w:r w:rsidRPr="007C605F">
        <w:rPr>
          <w:color w:val="C45911" w:themeColor="accent2" w:themeShade="BF"/>
        </w:rPr>
        <w:t>Nume_Prenume_Raport_plagiat.pdf</w:t>
      </w:r>
      <w:r w:rsidRPr="007C605F">
        <w:t xml:space="preserve">&gt; </w:t>
      </w:r>
    </w:p>
    <w:p w14:paraId="3C6A18C3" w14:textId="77777777" w:rsidR="00AA44F2" w:rsidRPr="007C605F" w:rsidRDefault="00AA44F2" w:rsidP="00AA44F2">
      <w:pPr>
        <w:pStyle w:val="ListParagraph"/>
        <w:numPr>
          <w:ilvl w:val="0"/>
          <w:numId w:val="1"/>
        </w:numPr>
        <w:spacing w:after="0" w:line="240" w:lineRule="auto"/>
        <w:ind w:left="1134"/>
        <w:jc w:val="both"/>
      </w:pPr>
      <w:r w:rsidRPr="007C605F">
        <w:t>&lt;</w:t>
      </w:r>
      <w:r w:rsidRPr="007C605F">
        <w:rPr>
          <w:color w:val="C45911" w:themeColor="accent2" w:themeShade="BF"/>
        </w:rPr>
        <w:t>Nume_Prenume_Referat_apreciere_coordonator.pdf</w:t>
      </w:r>
      <w:r w:rsidRPr="007C605F">
        <w:t>&gt;</w:t>
      </w:r>
    </w:p>
    <w:p w14:paraId="4D44C176" w14:textId="77777777" w:rsidR="00C42029" w:rsidRPr="007C605F" w:rsidRDefault="00C42029" w:rsidP="00AA44F2">
      <w:pPr>
        <w:pStyle w:val="ListParagraph"/>
        <w:numPr>
          <w:ilvl w:val="0"/>
          <w:numId w:val="11"/>
        </w:numPr>
        <w:spacing w:before="120" w:after="0" w:line="240" w:lineRule="auto"/>
        <w:ind w:left="426"/>
        <w:contextualSpacing w:val="0"/>
        <w:jc w:val="both"/>
      </w:pPr>
      <w:r w:rsidRPr="007C605F">
        <w:rPr>
          <w:b/>
          <w:bCs/>
        </w:rPr>
        <w:t>Validarea documentelor</w:t>
      </w:r>
      <w:r w:rsidR="00AA44F2" w:rsidRPr="007C605F">
        <w:t>:</w:t>
      </w:r>
    </w:p>
    <w:p w14:paraId="61BEB6CA" w14:textId="2EB207B4" w:rsidR="00C42029" w:rsidRPr="007C605F" w:rsidRDefault="00C42029" w:rsidP="00AA44F2">
      <w:pPr>
        <w:pStyle w:val="ListParagraph"/>
        <w:numPr>
          <w:ilvl w:val="0"/>
          <w:numId w:val="17"/>
        </w:numPr>
        <w:spacing w:after="0" w:line="240" w:lineRule="auto"/>
        <w:ind w:left="709"/>
        <w:jc w:val="both"/>
      </w:pPr>
      <w:bookmarkStart w:id="1" w:name="_Hlk72935334"/>
      <w:r w:rsidRPr="007C605F">
        <w:t xml:space="preserve">Documentele depuse de către fiecare student vor fi validate de către </w:t>
      </w:r>
      <w:r w:rsidR="006E529C" w:rsidRPr="007C605F">
        <w:t xml:space="preserve">secretarul Comisiei de </w:t>
      </w:r>
      <w:r w:rsidR="00007036" w:rsidRPr="007C605F">
        <w:t>disertație</w:t>
      </w:r>
      <w:r w:rsidR="006E529C" w:rsidRPr="007C605F">
        <w:t xml:space="preserve"> de la programul de studiu la care candidatul s-a înscris</w:t>
      </w:r>
      <w:r w:rsidRPr="007C605F">
        <w:t>.</w:t>
      </w:r>
    </w:p>
    <w:p w14:paraId="6C7744F0" w14:textId="3C7AE8B4" w:rsidR="00C42029" w:rsidRPr="007C605F" w:rsidRDefault="00C42029" w:rsidP="00AA44F2">
      <w:pPr>
        <w:pStyle w:val="ListParagraph"/>
        <w:numPr>
          <w:ilvl w:val="0"/>
          <w:numId w:val="17"/>
        </w:numPr>
        <w:spacing w:after="0" w:line="240" w:lineRule="auto"/>
        <w:ind w:left="709"/>
        <w:jc w:val="both"/>
      </w:pPr>
      <w:r w:rsidRPr="007C605F">
        <w:t>În urma validării, studentul va primi pe e-mail mesajul „</w:t>
      </w:r>
      <w:r w:rsidRPr="007C605F">
        <w:rPr>
          <w:i/>
          <w:iCs/>
        </w:rPr>
        <w:t xml:space="preserve">Documentele depuse au fost validate și puteți participa la Examenul de </w:t>
      </w:r>
      <w:r w:rsidR="00007036" w:rsidRPr="007C605F">
        <w:rPr>
          <w:i/>
          <w:iCs/>
        </w:rPr>
        <w:t>disertație</w:t>
      </w:r>
      <w:r w:rsidRPr="007C605F">
        <w:rPr>
          <w:i/>
          <w:iCs/>
        </w:rPr>
        <w:t xml:space="preserve">, </w:t>
      </w:r>
      <w:r w:rsidR="004D098A" w:rsidRPr="007C605F">
        <w:rPr>
          <w:i/>
          <w:iCs/>
        </w:rPr>
        <w:t>sesiunea</w:t>
      </w:r>
      <w:r w:rsidRPr="007C605F">
        <w:rPr>
          <w:i/>
          <w:iCs/>
        </w:rPr>
        <w:t xml:space="preserve"> </w:t>
      </w:r>
      <w:r w:rsidR="00962064">
        <w:rPr>
          <w:i/>
          <w:iCs/>
        </w:rPr>
        <w:t>septembrie</w:t>
      </w:r>
      <w:r w:rsidRPr="007C605F">
        <w:rPr>
          <w:i/>
          <w:iCs/>
        </w:rPr>
        <w:t xml:space="preserve"> 202</w:t>
      </w:r>
      <w:r w:rsidR="00C72AF4" w:rsidRPr="007C605F">
        <w:rPr>
          <w:i/>
          <w:iCs/>
        </w:rPr>
        <w:t>1</w:t>
      </w:r>
      <w:r w:rsidRPr="007C605F">
        <w:t>”</w:t>
      </w:r>
    </w:p>
    <w:bookmarkEnd w:id="1"/>
    <w:p w14:paraId="30824E71" w14:textId="7FC4106F" w:rsidR="00AA44F2" w:rsidRPr="007C605F" w:rsidRDefault="00AA44F2" w:rsidP="00AA44F2">
      <w:pPr>
        <w:pStyle w:val="ListParagraph"/>
        <w:numPr>
          <w:ilvl w:val="0"/>
          <w:numId w:val="17"/>
        </w:numPr>
        <w:spacing w:after="0" w:line="240" w:lineRule="auto"/>
        <w:ind w:left="709"/>
        <w:jc w:val="both"/>
      </w:pPr>
      <w:r w:rsidRPr="007C605F">
        <w:t xml:space="preserve">Lucrarea de </w:t>
      </w:r>
      <w:r w:rsidR="00007036" w:rsidRPr="007C605F">
        <w:t>disertație</w:t>
      </w:r>
      <w:r w:rsidRPr="007C605F">
        <w:t xml:space="preserve"> a fiecărui candidat va fi analizată de membrii Comisiei de </w:t>
      </w:r>
      <w:r w:rsidR="00007036" w:rsidRPr="007C605F">
        <w:t>disertație</w:t>
      </w:r>
      <w:r w:rsidRPr="007C605F">
        <w:t>.</w:t>
      </w:r>
    </w:p>
    <w:p w14:paraId="18AFAD2F" w14:textId="226B4CBB" w:rsidR="00FA50F8" w:rsidRPr="007C605F" w:rsidRDefault="00FA50F8" w:rsidP="00FA50F8">
      <w:pPr>
        <w:pStyle w:val="ListParagraph"/>
        <w:numPr>
          <w:ilvl w:val="0"/>
          <w:numId w:val="11"/>
        </w:numPr>
        <w:spacing w:before="200" w:after="0" w:line="240" w:lineRule="auto"/>
        <w:ind w:left="426"/>
        <w:contextualSpacing w:val="0"/>
        <w:jc w:val="both"/>
        <w:rPr>
          <w:b/>
          <w:bCs/>
        </w:rPr>
      </w:pPr>
      <w:r w:rsidRPr="007C605F">
        <w:rPr>
          <w:b/>
          <w:bCs/>
        </w:rPr>
        <w:t xml:space="preserve">Încărcarea prezentării lucrării de </w:t>
      </w:r>
      <w:r w:rsidR="00007036" w:rsidRPr="007C605F">
        <w:rPr>
          <w:b/>
          <w:bCs/>
        </w:rPr>
        <w:t>disertație</w:t>
      </w:r>
      <w:r w:rsidRPr="007C605F">
        <w:rPr>
          <w:b/>
          <w:bCs/>
        </w:rPr>
        <w:t xml:space="preserve"> </w:t>
      </w:r>
    </w:p>
    <w:p w14:paraId="117B6AB1" w14:textId="30EA17AA" w:rsidR="00FA50F8" w:rsidRPr="007C605F" w:rsidRDefault="00FA50F8" w:rsidP="00FA50F8">
      <w:pPr>
        <w:pStyle w:val="ListParagraph"/>
        <w:numPr>
          <w:ilvl w:val="0"/>
          <w:numId w:val="25"/>
        </w:numPr>
        <w:spacing w:after="0" w:line="240" w:lineRule="auto"/>
        <w:ind w:left="709"/>
        <w:jc w:val="both"/>
      </w:pPr>
      <w:r w:rsidRPr="007C605F">
        <w:t xml:space="preserve">Cu </w:t>
      </w:r>
      <w:r w:rsidR="00962064">
        <w:t>2</w:t>
      </w:r>
      <w:r w:rsidRPr="007C605F">
        <w:t xml:space="preserve"> zile înainte de susținerea lucrării de </w:t>
      </w:r>
      <w:r w:rsidR="00007036" w:rsidRPr="007C605F">
        <w:t>disertație</w:t>
      </w:r>
      <w:r w:rsidRPr="007C605F">
        <w:t xml:space="preserve">, secretarul comisiei de </w:t>
      </w:r>
      <w:r w:rsidR="00007036" w:rsidRPr="007C605F">
        <w:t>disertație</w:t>
      </w:r>
      <w:r w:rsidRPr="007C605F">
        <w:t xml:space="preserve"> deschide, în </w:t>
      </w:r>
      <w:r w:rsidR="00007036" w:rsidRPr="007C605F">
        <w:t>Clasa de tutorat</w:t>
      </w:r>
      <w:r w:rsidRPr="007C605F">
        <w:t>, o temă cu titlul „</w:t>
      </w:r>
      <w:r w:rsidRPr="007C605F">
        <w:rPr>
          <w:i/>
          <w:iCs/>
          <w:color w:val="00B0F0"/>
        </w:rPr>
        <w:t xml:space="preserve">Prezentarea lucrării de </w:t>
      </w:r>
      <w:r w:rsidR="00007036" w:rsidRPr="007C605F">
        <w:rPr>
          <w:i/>
          <w:iCs/>
          <w:color w:val="00B0F0"/>
        </w:rPr>
        <w:t>disertație</w:t>
      </w:r>
      <w:r w:rsidRPr="007C605F">
        <w:rPr>
          <w:i/>
          <w:iCs/>
          <w:color w:val="00B0F0"/>
        </w:rPr>
        <w:t xml:space="preserve"> în format PowerPoint</w:t>
      </w:r>
      <w:r w:rsidRPr="007C605F">
        <w:t>”.</w:t>
      </w:r>
    </w:p>
    <w:p w14:paraId="46B8C8F7" w14:textId="375073B5" w:rsidR="00FA50F8" w:rsidRPr="007C605F" w:rsidRDefault="00FA50F8" w:rsidP="00FA50F8">
      <w:pPr>
        <w:pStyle w:val="ListParagraph"/>
        <w:numPr>
          <w:ilvl w:val="0"/>
          <w:numId w:val="25"/>
        </w:numPr>
        <w:spacing w:after="0" w:line="240" w:lineRule="auto"/>
        <w:ind w:left="709"/>
        <w:jc w:val="both"/>
      </w:pPr>
      <w:r w:rsidRPr="007C605F">
        <w:t xml:space="preserve">Cu cel puțin 24 de ore înaintea începerii examenului de susținere a lucrării de </w:t>
      </w:r>
      <w:r w:rsidR="00007036" w:rsidRPr="007C605F">
        <w:t>disertație</w:t>
      </w:r>
      <w:r w:rsidRPr="007C605F">
        <w:t xml:space="preserve"> studenții încarcă prezentarea PowerPoint a lucrării de </w:t>
      </w:r>
      <w:r w:rsidR="00007036" w:rsidRPr="007C605F">
        <w:t>disertație</w:t>
      </w:r>
      <w:r w:rsidRPr="007C605F">
        <w:t>.</w:t>
      </w:r>
    </w:p>
    <w:p w14:paraId="1CB378CF" w14:textId="2D4CFA5C" w:rsidR="00FA50F8" w:rsidRPr="007C605F" w:rsidRDefault="00FA50F8" w:rsidP="00FA50F8">
      <w:pPr>
        <w:pStyle w:val="ListParagraph"/>
        <w:numPr>
          <w:ilvl w:val="0"/>
          <w:numId w:val="25"/>
        </w:numPr>
        <w:spacing w:after="0" w:line="240" w:lineRule="auto"/>
        <w:ind w:left="709"/>
        <w:jc w:val="both"/>
      </w:pPr>
      <w:r w:rsidRPr="007C605F">
        <w:t xml:space="preserve">Secretarul comisie de </w:t>
      </w:r>
      <w:r w:rsidR="00007036" w:rsidRPr="007C605F">
        <w:t>disertație</w:t>
      </w:r>
      <w:r w:rsidRPr="007C605F">
        <w:t xml:space="preserve"> verifică dacă prezentările PowerPoint au fost corect încărcate, se deschid și sunt eligibile.</w:t>
      </w:r>
    </w:p>
    <w:p w14:paraId="2506B602" w14:textId="03B5340E" w:rsidR="009E7181" w:rsidRPr="007C605F" w:rsidRDefault="009E7181" w:rsidP="009E7181">
      <w:pPr>
        <w:spacing w:before="240" w:after="0" w:line="240" w:lineRule="auto"/>
        <w:ind w:left="426"/>
        <w:jc w:val="both"/>
        <w:rPr>
          <w:b/>
          <w:bCs/>
          <w:color w:val="C00000"/>
          <w:sz w:val="22"/>
          <w:szCs w:val="22"/>
        </w:rPr>
      </w:pPr>
      <w:r w:rsidRPr="007C605F">
        <w:rPr>
          <w:b/>
          <w:bCs/>
          <w:color w:val="C00000"/>
          <w:sz w:val="22"/>
          <w:szCs w:val="22"/>
        </w:rPr>
        <w:t xml:space="preserve">Susținerea examenului de </w:t>
      </w:r>
      <w:r w:rsidR="00007036" w:rsidRPr="007C605F">
        <w:rPr>
          <w:b/>
          <w:bCs/>
          <w:color w:val="C00000"/>
          <w:sz w:val="22"/>
          <w:szCs w:val="22"/>
        </w:rPr>
        <w:t>disertație</w:t>
      </w:r>
    </w:p>
    <w:p w14:paraId="50DA520C" w14:textId="6C221D49" w:rsidR="00FA50F8" w:rsidRPr="007C605F" w:rsidRDefault="00FA50F8" w:rsidP="00FA50F8">
      <w:pPr>
        <w:pStyle w:val="ListParagraph"/>
        <w:numPr>
          <w:ilvl w:val="0"/>
          <w:numId w:val="11"/>
        </w:numPr>
        <w:spacing w:before="200" w:after="0" w:line="240" w:lineRule="auto"/>
        <w:ind w:left="426"/>
        <w:contextualSpacing w:val="0"/>
        <w:jc w:val="both"/>
        <w:rPr>
          <w:b/>
          <w:bCs/>
        </w:rPr>
      </w:pPr>
      <w:r w:rsidRPr="007C605F">
        <w:rPr>
          <w:b/>
          <w:bCs/>
        </w:rPr>
        <w:t xml:space="preserve">Susținerea lucrării de </w:t>
      </w:r>
      <w:r w:rsidR="00007036" w:rsidRPr="007C605F">
        <w:rPr>
          <w:b/>
          <w:bCs/>
        </w:rPr>
        <w:t>disertație</w:t>
      </w:r>
      <w:r w:rsidRPr="007C605F">
        <w:rPr>
          <w:b/>
          <w:bCs/>
        </w:rPr>
        <w:t xml:space="preserve"> </w:t>
      </w:r>
    </w:p>
    <w:p w14:paraId="66630365" w14:textId="15C29492" w:rsidR="00151734" w:rsidRPr="007C605F" w:rsidRDefault="00FA50F8" w:rsidP="00007036">
      <w:pPr>
        <w:pStyle w:val="ListParagraph"/>
        <w:numPr>
          <w:ilvl w:val="0"/>
          <w:numId w:val="36"/>
        </w:numPr>
        <w:spacing w:after="200" w:line="240" w:lineRule="auto"/>
        <w:contextualSpacing w:val="0"/>
        <w:jc w:val="both"/>
      </w:pPr>
      <w:r w:rsidRPr="007C605F">
        <w:t xml:space="preserve">se va realiza </w:t>
      </w:r>
      <w:r w:rsidRPr="007C605F">
        <w:rPr>
          <w:b/>
          <w:bCs/>
          <w:color w:val="C45911" w:themeColor="accent2" w:themeShade="BF"/>
        </w:rPr>
        <w:t>față-în-față</w:t>
      </w:r>
      <w:r w:rsidRPr="007C605F">
        <w:rPr>
          <w:color w:val="C45911" w:themeColor="accent2" w:themeShade="BF"/>
        </w:rPr>
        <w:t xml:space="preserve"> </w:t>
      </w:r>
      <w:r w:rsidRPr="007C605F">
        <w:t>conform următorului program</w:t>
      </w:r>
      <w:r w:rsidR="00151734" w:rsidRPr="007C605F">
        <w:t>:</w:t>
      </w:r>
    </w:p>
    <w:tbl>
      <w:tblPr>
        <w:tblStyle w:val="ListTable3-Accent1"/>
        <w:tblW w:w="10774" w:type="dxa"/>
        <w:tblInd w:w="-289" w:type="dxa"/>
        <w:tblLook w:val="04A0" w:firstRow="1" w:lastRow="0" w:firstColumn="1" w:lastColumn="0" w:noHBand="0" w:noVBand="1"/>
      </w:tblPr>
      <w:tblGrid>
        <w:gridCol w:w="4253"/>
        <w:gridCol w:w="1417"/>
        <w:gridCol w:w="2836"/>
        <w:gridCol w:w="2268"/>
      </w:tblGrid>
      <w:tr w:rsidR="00FA50F8" w:rsidRPr="007C605F" w14:paraId="726E2850" w14:textId="77777777" w:rsidTr="000070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53" w:type="dxa"/>
            <w:vAlign w:val="center"/>
          </w:tcPr>
          <w:p w14:paraId="274B9B01" w14:textId="421100B1" w:rsidR="00FA50F8" w:rsidRPr="007C605F" w:rsidRDefault="00FA50F8" w:rsidP="00FA50F8">
            <w:pPr>
              <w:pStyle w:val="ListParagraph"/>
              <w:ind w:left="0"/>
              <w:jc w:val="both"/>
            </w:pPr>
            <w:r w:rsidRPr="007C605F">
              <w:t>Specializarea</w:t>
            </w:r>
            <w:r w:rsidR="004576DB">
              <w:t xml:space="preserve"> </w:t>
            </w:r>
            <w:r w:rsidR="004576DB" w:rsidRPr="004576DB">
              <w:rPr>
                <w:b w:val="0"/>
              </w:rPr>
              <w:t>(în ordine alfabetică)</w:t>
            </w:r>
          </w:p>
        </w:tc>
        <w:tc>
          <w:tcPr>
            <w:tcW w:w="1417" w:type="dxa"/>
            <w:vAlign w:val="center"/>
          </w:tcPr>
          <w:p w14:paraId="1A862BFD" w14:textId="213C7038" w:rsidR="00FA50F8" w:rsidRPr="007C605F" w:rsidRDefault="00FA50F8" w:rsidP="00FA50F8">
            <w:pPr>
              <w:pStyle w:val="ListParagraph"/>
              <w:ind w:left="0"/>
              <w:jc w:val="both"/>
              <w:cnfStyle w:val="100000000000" w:firstRow="1" w:lastRow="0" w:firstColumn="0" w:lastColumn="0" w:oddVBand="0" w:evenVBand="0" w:oddHBand="0" w:evenHBand="0" w:firstRowFirstColumn="0" w:firstRowLastColumn="0" w:lastRowFirstColumn="0" w:lastRowLastColumn="0"/>
            </w:pPr>
            <w:r w:rsidRPr="007C605F">
              <w:t xml:space="preserve">Data </w:t>
            </w:r>
          </w:p>
        </w:tc>
        <w:tc>
          <w:tcPr>
            <w:tcW w:w="2836" w:type="dxa"/>
            <w:vAlign w:val="center"/>
          </w:tcPr>
          <w:p w14:paraId="28524C59" w14:textId="31BB18D3" w:rsidR="00FA50F8" w:rsidRPr="007C605F" w:rsidRDefault="00FA50F8" w:rsidP="00FA50F8">
            <w:pPr>
              <w:pStyle w:val="ListParagraph"/>
              <w:ind w:left="0"/>
              <w:jc w:val="both"/>
              <w:cnfStyle w:val="100000000000" w:firstRow="1" w:lastRow="0" w:firstColumn="0" w:lastColumn="0" w:oddVBand="0" w:evenVBand="0" w:oddHBand="0" w:evenHBand="0" w:firstRowFirstColumn="0" w:firstRowLastColumn="0" w:lastRowFirstColumn="0" w:lastRowLastColumn="0"/>
            </w:pPr>
            <w:r w:rsidRPr="007C605F">
              <w:t>Sala</w:t>
            </w:r>
          </w:p>
        </w:tc>
        <w:tc>
          <w:tcPr>
            <w:tcW w:w="2268" w:type="dxa"/>
            <w:vAlign w:val="center"/>
          </w:tcPr>
          <w:p w14:paraId="7847B816" w14:textId="0BBD7B10" w:rsidR="00FA50F8" w:rsidRPr="007C605F" w:rsidRDefault="00FA50F8" w:rsidP="00FA50F8">
            <w:pPr>
              <w:pStyle w:val="ListParagraph"/>
              <w:ind w:left="0"/>
              <w:jc w:val="both"/>
              <w:cnfStyle w:val="100000000000" w:firstRow="1" w:lastRow="0" w:firstColumn="0" w:lastColumn="0" w:oddVBand="0" w:evenVBand="0" w:oddHBand="0" w:evenHBand="0" w:firstRowFirstColumn="0" w:firstRowLastColumn="0" w:lastRowFirstColumn="0" w:lastRowLastColumn="0"/>
            </w:pPr>
            <w:r w:rsidRPr="007C605F">
              <w:t>Interval orar</w:t>
            </w:r>
          </w:p>
        </w:tc>
      </w:tr>
      <w:tr w:rsidR="00FA50F8" w:rsidRPr="007C605F" w14:paraId="1A6A8E17" w14:textId="77777777" w:rsidTr="00007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70D7CE0" w14:textId="74F7185F" w:rsidR="00FA50F8" w:rsidRPr="007C605F" w:rsidRDefault="00007036" w:rsidP="00FA50F8">
            <w:pPr>
              <w:pStyle w:val="ListParagraph"/>
              <w:ind w:left="0"/>
              <w:jc w:val="both"/>
              <w:rPr>
                <w:color w:val="0000CC"/>
              </w:rPr>
            </w:pPr>
            <w:r w:rsidRPr="007C605F">
              <w:rPr>
                <w:color w:val="0000CC"/>
              </w:rPr>
              <w:t>Biochimie și Biologie Moleculară (BBM)</w:t>
            </w:r>
          </w:p>
        </w:tc>
        <w:tc>
          <w:tcPr>
            <w:tcW w:w="1417" w:type="dxa"/>
            <w:vAlign w:val="center"/>
          </w:tcPr>
          <w:p w14:paraId="2B7C61F0" w14:textId="5F08B2F3" w:rsidR="00FA50F8" w:rsidRPr="007C605F" w:rsidRDefault="00962064"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t>10.09</w:t>
            </w:r>
            <w:r w:rsidR="00007036" w:rsidRPr="007C605F">
              <w:t>.2021</w:t>
            </w:r>
          </w:p>
        </w:tc>
        <w:tc>
          <w:tcPr>
            <w:tcW w:w="2836" w:type="dxa"/>
            <w:vAlign w:val="center"/>
          </w:tcPr>
          <w:p w14:paraId="5DC5EF61" w14:textId="24DE61AA" w:rsidR="00FA50F8" w:rsidRPr="007C605F" w:rsidRDefault="00007036"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rsidRPr="007C605F">
              <w:t>Sala 201</w:t>
            </w:r>
          </w:p>
        </w:tc>
        <w:tc>
          <w:tcPr>
            <w:tcW w:w="2268" w:type="dxa"/>
            <w:vAlign w:val="center"/>
          </w:tcPr>
          <w:p w14:paraId="0D7D491D" w14:textId="4B6BB589" w:rsidR="00FA50F8" w:rsidRPr="007C605F" w:rsidRDefault="007F6674"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rsidRPr="007C605F">
              <w:t xml:space="preserve">Începând cu ora </w:t>
            </w:r>
            <w:r w:rsidR="00E31056">
              <w:t>10</w:t>
            </w:r>
            <w:r w:rsidR="00BD3E1E" w:rsidRPr="007C605F">
              <w:rPr>
                <w:vertAlign w:val="superscript"/>
              </w:rPr>
              <w:t>00</w:t>
            </w:r>
          </w:p>
        </w:tc>
      </w:tr>
      <w:tr w:rsidR="00FA50F8" w:rsidRPr="007C605F" w14:paraId="5FF8376E" w14:textId="77777777" w:rsidTr="00007036">
        <w:tc>
          <w:tcPr>
            <w:cnfStyle w:val="001000000000" w:firstRow="0" w:lastRow="0" w:firstColumn="1" w:lastColumn="0" w:oddVBand="0" w:evenVBand="0" w:oddHBand="0" w:evenHBand="0" w:firstRowFirstColumn="0" w:firstRowLastColumn="0" w:lastRowFirstColumn="0" w:lastRowLastColumn="0"/>
            <w:tcW w:w="4253" w:type="dxa"/>
            <w:vAlign w:val="center"/>
          </w:tcPr>
          <w:p w14:paraId="04D9D6CF" w14:textId="3EFCAB2A" w:rsidR="00FA50F8" w:rsidRPr="007C605F" w:rsidRDefault="00007036" w:rsidP="00FA50F8">
            <w:pPr>
              <w:pStyle w:val="ListParagraph"/>
              <w:ind w:left="0"/>
              <w:jc w:val="both"/>
              <w:rPr>
                <w:color w:val="0000CC"/>
              </w:rPr>
            </w:pPr>
            <w:r w:rsidRPr="007C605F">
              <w:rPr>
                <w:color w:val="0000CC"/>
              </w:rPr>
              <w:t xml:space="preserve">Biochimie </w:t>
            </w:r>
            <w:r w:rsidR="00955158" w:rsidRPr="007C605F">
              <w:rPr>
                <w:color w:val="0000CC"/>
              </w:rPr>
              <w:t>Clinică</w:t>
            </w:r>
            <w:r w:rsidRPr="007C605F">
              <w:rPr>
                <w:color w:val="0000CC"/>
              </w:rPr>
              <w:t xml:space="preserve"> Aplicată (BioClinAp)</w:t>
            </w:r>
          </w:p>
        </w:tc>
        <w:tc>
          <w:tcPr>
            <w:tcW w:w="1417" w:type="dxa"/>
            <w:vAlign w:val="center"/>
          </w:tcPr>
          <w:p w14:paraId="34127D7F" w14:textId="29DCF80D" w:rsidR="007F6674" w:rsidRPr="007C605F" w:rsidRDefault="00962064" w:rsidP="00FA50F8">
            <w:pPr>
              <w:pStyle w:val="ListParagraph"/>
              <w:ind w:left="0"/>
              <w:jc w:val="both"/>
              <w:cnfStyle w:val="000000000000" w:firstRow="0" w:lastRow="0" w:firstColumn="0" w:lastColumn="0" w:oddVBand="0" w:evenVBand="0" w:oddHBand="0" w:evenHBand="0" w:firstRowFirstColumn="0" w:firstRowLastColumn="0" w:lastRowFirstColumn="0" w:lastRowLastColumn="0"/>
            </w:pPr>
            <w:r>
              <w:t>10.09</w:t>
            </w:r>
            <w:r w:rsidRPr="007C605F">
              <w:t>.2021</w:t>
            </w:r>
          </w:p>
        </w:tc>
        <w:tc>
          <w:tcPr>
            <w:tcW w:w="2836" w:type="dxa"/>
            <w:vAlign w:val="center"/>
          </w:tcPr>
          <w:p w14:paraId="446530C0" w14:textId="24F31426" w:rsidR="00FA50F8" w:rsidRPr="007C605F" w:rsidRDefault="00007036" w:rsidP="00FA50F8">
            <w:pPr>
              <w:pStyle w:val="ListParagraph"/>
              <w:ind w:left="0"/>
              <w:jc w:val="both"/>
              <w:cnfStyle w:val="000000000000" w:firstRow="0" w:lastRow="0" w:firstColumn="0" w:lastColumn="0" w:oddVBand="0" w:evenVBand="0" w:oddHBand="0" w:evenHBand="0" w:firstRowFirstColumn="0" w:firstRowLastColumn="0" w:lastRowFirstColumn="0" w:lastRowLastColumn="0"/>
            </w:pPr>
            <w:r w:rsidRPr="007C605F">
              <w:t>Lab. Biochimie parter</w:t>
            </w:r>
          </w:p>
        </w:tc>
        <w:tc>
          <w:tcPr>
            <w:tcW w:w="2268" w:type="dxa"/>
            <w:vAlign w:val="center"/>
          </w:tcPr>
          <w:p w14:paraId="790C17C1" w14:textId="70A44AC8" w:rsidR="00FA50F8" w:rsidRPr="007C605F" w:rsidRDefault="007F6674" w:rsidP="00FA50F8">
            <w:pPr>
              <w:pStyle w:val="ListParagraph"/>
              <w:ind w:left="0"/>
              <w:jc w:val="both"/>
              <w:cnfStyle w:val="000000000000" w:firstRow="0" w:lastRow="0" w:firstColumn="0" w:lastColumn="0" w:oddVBand="0" w:evenVBand="0" w:oddHBand="0" w:evenHBand="0" w:firstRowFirstColumn="0" w:firstRowLastColumn="0" w:lastRowFirstColumn="0" w:lastRowLastColumn="0"/>
            </w:pPr>
            <w:r w:rsidRPr="007C605F">
              <w:t xml:space="preserve">Începând cu ora </w:t>
            </w:r>
            <w:r w:rsidR="00007036" w:rsidRPr="007C605F">
              <w:t>17</w:t>
            </w:r>
            <w:r w:rsidR="00BD3E1E" w:rsidRPr="007C605F">
              <w:rPr>
                <w:vertAlign w:val="superscript"/>
              </w:rPr>
              <w:t>00</w:t>
            </w:r>
          </w:p>
        </w:tc>
      </w:tr>
      <w:tr w:rsidR="00007036" w:rsidRPr="007C605F" w14:paraId="1230A619" w14:textId="77777777" w:rsidTr="00007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1974467A" w14:textId="51591E1C" w:rsidR="00007036" w:rsidRPr="007C605F" w:rsidRDefault="00007036" w:rsidP="00FA50F8">
            <w:pPr>
              <w:pStyle w:val="ListParagraph"/>
              <w:ind w:left="0"/>
              <w:jc w:val="both"/>
              <w:rPr>
                <w:color w:val="0000CC"/>
              </w:rPr>
            </w:pPr>
            <w:r w:rsidRPr="007C605F">
              <w:rPr>
                <w:color w:val="0000CC"/>
              </w:rPr>
              <w:t>Bioinformatică Medicală (BioInfoMed)</w:t>
            </w:r>
          </w:p>
        </w:tc>
        <w:tc>
          <w:tcPr>
            <w:tcW w:w="1417" w:type="dxa"/>
            <w:vAlign w:val="center"/>
          </w:tcPr>
          <w:p w14:paraId="1CC06767" w14:textId="268D3199" w:rsidR="00007036" w:rsidRPr="007C605F" w:rsidRDefault="00962064"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t>10.09</w:t>
            </w:r>
            <w:r w:rsidRPr="007C605F">
              <w:t>.2021</w:t>
            </w:r>
          </w:p>
        </w:tc>
        <w:tc>
          <w:tcPr>
            <w:tcW w:w="2836" w:type="dxa"/>
            <w:vAlign w:val="center"/>
          </w:tcPr>
          <w:p w14:paraId="1C4B8CEC" w14:textId="751D25A3" w:rsidR="00007036" w:rsidRPr="007C605F" w:rsidRDefault="00007036"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rsidRPr="007C605F">
              <w:t>Sala Master Neurobiologie</w:t>
            </w:r>
          </w:p>
        </w:tc>
        <w:tc>
          <w:tcPr>
            <w:tcW w:w="2268" w:type="dxa"/>
            <w:vAlign w:val="center"/>
          </w:tcPr>
          <w:p w14:paraId="1969FD8C" w14:textId="712E5B9B" w:rsidR="00007036" w:rsidRPr="007C605F" w:rsidRDefault="00007036" w:rsidP="00962064">
            <w:pPr>
              <w:pStyle w:val="ListParagraph"/>
              <w:ind w:left="0"/>
              <w:jc w:val="both"/>
              <w:cnfStyle w:val="000000100000" w:firstRow="0" w:lastRow="0" w:firstColumn="0" w:lastColumn="0" w:oddVBand="0" w:evenVBand="0" w:oddHBand="1" w:evenHBand="0" w:firstRowFirstColumn="0" w:firstRowLastColumn="0" w:lastRowFirstColumn="0" w:lastRowLastColumn="0"/>
            </w:pPr>
            <w:r w:rsidRPr="007C605F">
              <w:t>Începând cu ora 1</w:t>
            </w:r>
            <w:r w:rsidR="00962064">
              <w:t>2</w:t>
            </w:r>
            <w:r w:rsidRPr="007C605F">
              <w:rPr>
                <w:vertAlign w:val="superscript"/>
              </w:rPr>
              <w:t>00</w:t>
            </w:r>
          </w:p>
        </w:tc>
      </w:tr>
      <w:tr w:rsidR="00007036" w:rsidRPr="007C605F" w14:paraId="776E0430" w14:textId="77777777" w:rsidTr="00007036">
        <w:tc>
          <w:tcPr>
            <w:cnfStyle w:val="001000000000" w:firstRow="0" w:lastRow="0" w:firstColumn="1" w:lastColumn="0" w:oddVBand="0" w:evenVBand="0" w:oddHBand="0" w:evenHBand="0" w:firstRowFirstColumn="0" w:firstRowLastColumn="0" w:lastRowFirstColumn="0" w:lastRowLastColumn="0"/>
            <w:tcW w:w="4253" w:type="dxa"/>
            <w:vAlign w:val="center"/>
          </w:tcPr>
          <w:p w14:paraId="50217A3C" w14:textId="49E122A3" w:rsidR="00007036" w:rsidRPr="007C605F" w:rsidRDefault="00007036" w:rsidP="00FA50F8">
            <w:pPr>
              <w:pStyle w:val="ListParagraph"/>
              <w:ind w:left="0"/>
              <w:jc w:val="both"/>
              <w:rPr>
                <w:color w:val="0000CC"/>
              </w:rPr>
            </w:pPr>
            <w:r w:rsidRPr="007C605F">
              <w:rPr>
                <w:color w:val="0000CC"/>
              </w:rPr>
              <w:t>Biologie Medicală (BM)</w:t>
            </w:r>
          </w:p>
        </w:tc>
        <w:tc>
          <w:tcPr>
            <w:tcW w:w="1417" w:type="dxa"/>
            <w:vAlign w:val="center"/>
          </w:tcPr>
          <w:p w14:paraId="2F5B29C9" w14:textId="52F77B39" w:rsidR="00007036" w:rsidRPr="007C605F" w:rsidRDefault="00962064" w:rsidP="00FA50F8">
            <w:pPr>
              <w:pStyle w:val="ListParagraph"/>
              <w:ind w:left="0"/>
              <w:jc w:val="both"/>
              <w:cnfStyle w:val="000000000000" w:firstRow="0" w:lastRow="0" w:firstColumn="0" w:lastColumn="0" w:oddVBand="0" w:evenVBand="0" w:oddHBand="0" w:evenHBand="0" w:firstRowFirstColumn="0" w:firstRowLastColumn="0" w:lastRowFirstColumn="0" w:lastRowLastColumn="0"/>
            </w:pPr>
            <w:r>
              <w:t>10.09</w:t>
            </w:r>
            <w:r w:rsidRPr="007C605F">
              <w:t>.2021</w:t>
            </w:r>
          </w:p>
        </w:tc>
        <w:tc>
          <w:tcPr>
            <w:tcW w:w="2836" w:type="dxa"/>
            <w:vAlign w:val="center"/>
          </w:tcPr>
          <w:p w14:paraId="575EE3A0" w14:textId="3CAF11BB" w:rsidR="00007036" w:rsidRPr="007C605F" w:rsidRDefault="00007036" w:rsidP="00FA50F8">
            <w:pPr>
              <w:pStyle w:val="ListParagraph"/>
              <w:ind w:left="0"/>
              <w:jc w:val="both"/>
              <w:cnfStyle w:val="000000000000" w:firstRow="0" w:lastRow="0" w:firstColumn="0" w:lastColumn="0" w:oddVBand="0" w:evenVBand="0" w:oddHBand="0" w:evenHBand="0" w:firstRowFirstColumn="0" w:firstRowLastColumn="0" w:lastRowFirstColumn="0" w:lastRowLastColumn="0"/>
            </w:pPr>
            <w:r w:rsidRPr="007C605F">
              <w:t>Sala 1</w:t>
            </w:r>
          </w:p>
        </w:tc>
        <w:tc>
          <w:tcPr>
            <w:tcW w:w="2268" w:type="dxa"/>
            <w:vAlign w:val="center"/>
          </w:tcPr>
          <w:p w14:paraId="6E4F68A2" w14:textId="51C22C33" w:rsidR="00007036" w:rsidRPr="007C605F" w:rsidRDefault="00007036" w:rsidP="00962064">
            <w:pPr>
              <w:pStyle w:val="ListParagraph"/>
              <w:ind w:left="0"/>
              <w:jc w:val="both"/>
              <w:cnfStyle w:val="000000000000" w:firstRow="0" w:lastRow="0" w:firstColumn="0" w:lastColumn="0" w:oddVBand="0" w:evenVBand="0" w:oddHBand="0" w:evenHBand="0" w:firstRowFirstColumn="0" w:firstRowLastColumn="0" w:lastRowFirstColumn="0" w:lastRowLastColumn="0"/>
            </w:pPr>
            <w:r w:rsidRPr="007C605F">
              <w:t xml:space="preserve">Începând cu ora </w:t>
            </w:r>
            <w:r w:rsidR="00962064">
              <w:t>11</w:t>
            </w:r>
            <w:r w:rsidRPr="007C605F">
              <w:rPr>
                <w:vertAlign w:val="superscript"/>
              </w:rPr>
              <w:t>00</w:t>
            </w:r>
          </w:p>
        </w:tc>
      </w:tr>
      <w:tr w:rsidR="00007036" w:rsidRPr="007C605F" w14:paraId="6F6FC3FA" w14:textId="77777777" w:rsidTr="00007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A740873" w14:textId="225E52A0" w:rsidR="00007036" w:rsidRPr="007C605F" w:rsidRDefault="00007036" w:rsidP="00FA50F8">
            <w:pPr>
              <w:pStyle w:val="ListParagraph"/>
              <w:ind w:left="0"/>
              <w:jc w:val="both"/>
              <w:rPr>
                <w:color w:val="0000CC"/>
              </w:rPr>
            </w:pPr>
            <w:r w:rsidRPr="007C605F">
              <w:rPr>
                <w:color w:val="0000CC"/>
              </w:rPr>
              <w:t>Genetică Aplicată și Biotehnologie (GAB)</w:t>
            </w:r>
          </w:p>
        </w:tc>
        <w:tc>
          <w:tcPr>
            <w:tcW w:w="1417" w:type="dxa"/>
            <w:vAlign w:val="center"/>
          </w:tcPr>
          <w:p w14:paraId="2074C9FE" w14:textId="3E78EC8C" w:rsidR="00007036" w:rsidRPr="007C605F" w:rsidRDefault="00962064"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t>10.09</w:t>
            </w:r>
            <w:r w:rsidRPr="007C605F">
              <w:t>.2021</w:t>
            </w:r>
          </w:p>
        </w:tc>
        <w:tc>
          <w:tcPr>
            <w:tcW w:w="2836" w:type="dxa"/>
            <w:vAlign w:val="center"/>
          </w:tcPr>
          <w:p w14:paraId="3B75E12D" w14:textId="5AF7E7EA" w:rsidR="00007036" w:rsidRPr="007C605F" w:rsidRDefault="00007036"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rsidRPr="007C605F">
              <w:t>Laborator Genetică</w:t>
            </w:r>
            <w:r w:rsidR="00962064">
              <w:t xml:space="preserve"> B</w:t>
            </w:r>
          </w:p>
        </w:tc>
        <w:tc>
          <w:tcPr>
            <w:tcW w:w="2268" w:type="dxa"/>
            <w:vAlign w:val="center"/>
          </w:tcPr>
          <w:p w14:paraId="344C5543" w14:textId="2A1CB133" w:rsidR="00007036" w:rsidRPr="007C605F" w:rsidRDefault="00007036"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rsidRPr="007C605F">
              <w:t>Începând cu ora 10</w:t>
            </w:r>
            <w:r w:rsidRPr="007C605F">
              <w:rPr>
                <w:vertAlign w:val="superscript"/>
              </w:rPr>
              <w:t>00</w:t>
            </w:r>
          </w:p>
        </w:tc>
      </w:tr>
      <w:tr w:rsidR="00007036" w:rsidRPr="007C605F" w14:paraId="53536EE5" w14:textId="77777777" w:rsidTr="00007036">
        <w:tc>
          <w:tcPr>
            <w:cnfStyle w:val="001000000000" w:firstRow="0" w:lastRow="0" w:firstColumn="1" w:lastColumn="0" w:oddVBand="0" w:evenVBand="0" w:oddHBand="0" w:evenHBand="0" w:firstRowFirstColumn="0" w:firstRowLastColumn="0" w:lastRowFirstColumn="0" w:lastRowLastColumn="0"/>
            <w:tcW w:w="4253" w:type="dxa"/>
            <w:vAlign w:val="center"/>
          </w:tcPr>
          <w:p w14:paraId="5EEC04F1" w14:textId="7F3C658F" w:rsidR="00007036" w:rsidRPr="007C605F" w:rsidRDefault="00007036" w:rsidP="00FA50F8">
            <w:pPr>
              <w:pStyle w:val="ListParagraph"/>
              <w:ind w:left="0"/>
              <w:jc w:val="both"/>
              <w:rPr>
                <w:color w:val="0000CC"/>
              </w:rPr>
            </w:pPr>
            <w:r w:rsidRPr="007C605F">
              <w:rPr>
                <w:color w:val="0000CC"/>
              </w:rPr>
              <w:t>Laborator Medical (LM)</w:t>
            </w:r>
          </w:p>
        </w:tc>
        <w:tc>
          <w:tcPr>
            <w:tcW w:w="1417" w:type="dxa"/>
            <w:vAlign w:val="center"/>
          </w:tcPr>
          <w:p w14:paraId="1F866F37" w14:textId="642AE848" w:rsidR="00007036" w:rsidRPr="007C605F" w:rsidRDefault="00962064" w:rsidP="00FA50F8">
            <w:pPr>
              <w:pStyle w:val="ListParagraph"/>
              <w:ind w:left="0"/>
              <w:jc w:val="both"/>
              <w:cnfStyle w:val="000000000000" w:firstRow="0" w:lastRow="0" w:firstColumn="0" w:lastColumn="0" w:oddVBand="0" w:evenVBand="0" w:oddHBand="0" w:evenHBand="0" w:firstRowFirstColumn="0" w:firstRowLastColumn="0" w:lastRowFirstColumn="0" w:lastRowLastColumn="0"/>
            </w:pPr>
            <w:r>
              <w:t>10.09</w:t>
            </w:r>
            <w:r w:rsidRPr="007C605F">
              <w:t>.2021</w:t>
            </w:r>
          </w:p>
        </w:tc>
        <w:tc>
          <w:tcPr>
            <w:tcW w:w="2836" w:type="dxa"/>
            <w:vAlign w:val="center"/>
          </w:tcPr>
          <w:p w14:paraId="03654669" w14:textId="1D4CABBC" w:rsidR="00007036" w:rsidRPr="007C605F" w:rsidRDefault="00007036" w:rsidP="00FA50F8">
            <w:pPr>
              <w:pStyle w:val="ListParagraph"/>
              <w:ind w:left="0"/>
              <w:jc w:val="both"/>
              <w:cnfStyle w:val="000000000000" w:firstRow="0" w:lastRow="0" w:firstColumn="0" w:lastColumn="0" w:oddVBand="0" w:evenVBand="0" w:oddHBand="0" w:evenHBand="0" w:firstRowFirstColumn="0" w:firstRowLastColumn="0" w:lastRowFirstColumn="0" w:lastRowLastColumn="0"/>
            </w:pPr>
            <w:r w:rsidRPr="007C605F">
              <w:t>Laborator Microbiologie</w:t>
            </w:r>
          </w:p>
        </w:tc>
        <w:tc>
          <w:tcPr>
            <w:tcW w:w="2268" w:type="dxa"/>
            <w:vAlign w:val="center"/>
          </w:tcPr>
          <w:p w14:paraId="5F4ACAD0" w14:textId="6782E955" w:rsidR="00007036" w:rsidRPr="007C605F" w:rsidRDefault="00007036" w:rsidP="00962064">
            <w:pPr>
              <w:pStyle w:val="ListParagraph"/>
              <w:ind w:left="0"/>
              <w:jc w:val="both"/>
              <w:cnfStyle w:val="000000000000" w:firstRow="0" w:lastRow="0" w:firstColumn="0" w:lastColumn="0" w:oddVBand="0" w:evenVBand="0" w:oddHBand="0" w:evenHBand="0" w:firstRowFirstColumn="0" w:firstRowLastColumn="0" w:lastRowFirstColumn="0" w:lastRowLastColumn="0"/>
            </w:pPr>
            <w:r w:rsidRPr="007C605F">
              <w:t xml:space="preserve">Începând cu ora </w:t>
            </w:r>
            <w:r w:rsidR="00962064">
              <w:t>10</w:t>
            </w:r>
            <w:r w:rsidRPr="007C605F">
              <w:rPr>
                <w:vertAlign w:val="superscript"/>
              </w:rPr>
              <w:t>00</w:t>
            </w:r>
          </w:p>
        </w:tc>
      </w:tr>
      <w:tr w:rsidR="00007036" w:rsidRPr="007C605F" w14:paraId="000A0A3F" w14:textId="77777777" w:rsidTr="00007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43D4C65B" w14:textId="796A19B3" w:rsidR="00007036" w:rsidRPr="007C605F" w:rsidRDefault="00007036" w:rsidP="00FA50F8">
            <w:pPr>
              <w:pStyle w:val="ListParagraph"/>
              <w:ind w:left="0"/>
              <w:jc w:val="both"/>
              <w:rPr>
                <w:color w:val="0000CC"/>
              </w:rPr>
            </w:pPr>
            <w:r w:rsidRPr="007C605F">
              <w:rPr>
                <w:color w:val="0000CC"/>
              </w:rPr>
              <w:t>Managementul Integrat al Capitalului Natural (MICN)</w:t>
            </w:r>
          </w:p>
        </w:tc>
        <w:tc>
          <w:tcPr>
            <w:tcW w:w="1417" w:type="dxa"/>
            <w:vAlign w:val="center"/>
          </w:tcPr>
          <w:p w14:paraId="54CA620E" w14:textId="63D5FA8F" w:rsidR="00007036" w:rsidRPr="007C605F" w:rsidRDefault="00962064"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t>10.09</w:t>
            </w:r>
            <w:r w:rsidRPr="007C605F">
              <w:t>.2021</w:t>
            </w:r>
          </w:p>
        </w:tc>
        <w:tc>
          <w:tcPr>
            <w:tcW w:w="2836" w:type="dxa"/>
            <w:vAlign w:val="center"/>
          </w:tcPr>
          <w:p w14:paraId="73209A7C" w14:textId="703ED380" w:rsidR="00007036" w:rsidRPr="007C605F" w:rsidRDefault="00007036"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rsidRPr="007C605F">
              <w:t>Sala 101</w:t>
            </w:r>
          </w:p>
        </w:tc>
        <w:tc>
          <w:tcPr>
            <w:tcW w:w="2268" w:type="dxa"/>
            <w:vAlign w:val="center"/>
          </w:tcPr>
          <w:p w14:paraId="44D37A5D" w14:textId="46E49A92" w:rsidR="00007036" w:rsidRPr="007C605F" w:rsidRDefault="00007036" w:rsidP="00FA50F8">
            <w:pPr>
              <w:pStyle w:val="ListParagraph"/>
              <w:ind w:left="0"/>
              <w:jc w:val="both"/>
              <w:cnfStyle w:val="000000100000" w:firstRow="0" w:lastRow="0" w:firstColumn="0" w:lastColumn="0" w:oddVBand="0" w:evenVBand="0" w:oddHBand="1" w:evenHBand="0" w:firstRowFirstColumn="0" w:firstRowLastColumn="0" w:lastRowFirstColumn="0" w:lastRowLastColumn="0"/>
            </w:pPr>
            <w:r w:rsidRPr="007C605F">
              <w:t>Începând cu ora 10</w:t>
            </w:r>
            <w:r w:rsidRPr="007C605F">
              <w:rPr>
                <w:vertAlign w:val="superscript"/>
              </w:rPr>
              <w:t>00</w:t>
            </w:r>
          </w:p>
        </w:tc>
      </w:tr>
      <w:tr w:rsidR="00FA50F8" w:rsidRPr="007C605F" w14:paraId="15F5B2B9" w14:textId="77777777" w:rsidTr="00007036">
        <w:tc>
          <w:tcPr>
            <w:cnfStyle w:val="001000000000" w:firstRow="0" w:lastRow="0" w:firstColumn="1" w:lastColumn="0" w:oddVBand="0" w:evenVBand="0" w:oddHBand="0" w:evenHBand="0" w:firstRowFirstColumn="0" w:firstRowLastColumn="0" w:lastRowFirstColumn="0" w:lastRowLastColumn="0"/>
            <w:tcW w:w="4253" w:type="dxa"/>
            <w:vAlign w:val="center"/>
          </w:tcPr>
          <w:p w14:paraId="10B604CE" w14:textId="5D42D7DE" w:rsidR="00FA50F8" w:rsidRPr="007C605F" w:rsidRDefault="00007036" w:rsidP="00FA50F8">
            <w:pPr>
              <w:pStyle w:val="ListParagraph"/>
              <w:ind w:left="0"/>
              <w:jc w:val="both"/>
              <w:rPr>
                <w:color w:val="0000CC"/>
              </w:rPr>
            </w:pPr>
            <w:r w:rsidRPr="007C605F">
              <w:rPr>
                <w:color w:val="0000CC"/>
              </w:rPr>
              <w:t>Microbiologie Aplicată și Imunologie (MAI)</w:t>
            </w:r>
          </w:p>
        </w:tc>
        <w:tc>
          <w:tcPr>
            <w:tcW w:w="1417" w:type="dxa"/>
            <w:vAlign w:val="center"/>
          </w:tcPr>
          <w:p w14:paraId="31E3032A" w14:textId="747375BC" w:rsidR="00FA50F8" w:rsidRPr="007C605F" w:rsidRDefault="00962064" w:rsidP="00FA50F8">
            <w:pPr>
              <w:pStyle w:val="ListParagraph"/>
              <w:ind w:left="0"/>
              <w:jc w:val="both"/>
              <w:cnfStyle w:val="000000000000" w:firstRow="0" w:lastRow="0" w:firstColumn="0" w:lastColumn="0" w:oddVBand="0" w:evenVBand="0" w:oddHBand="0" w:evenHBand="0" w:firstRowFirstColumn="0" w:firstRowLastColumn="0" w:lastRowFirstColumn="0" w:lastRowLastColumn="0"/>
            </w:pPr>
            <w:r>
              <w:t>10.09</w:t>
            </w:r>
            <w:r w:rsidRPr="007C605F">
              <w:t>.2021</w:t>
            </w:r>
          </w:p>
        </w:tc>
        <w:tc>
          <w:tcPr>
            <w:tcW w:w="2836" w:type="dxa"/>
            <w:vAlign w:val="center"/>
          </w:tcPr>
          <w:p w14:paraId="6CFD422A" w14:textId="36D6B8BF" w:rsidR="00FA50F8" w:rsidRPr="007C605F" w:rsidRDefault="00007036" w:rsidP="00FA50F8">
            <w:pPr>
              <w:pStyle w:val="ListParagraph"/>
              <w:ind w:left="0"/>
              <w:jc w:val="both"/>
              <w:cnfStyle w:val="000000000000" w:firstRow="0" w:lastRow="0" w:firstColumn="0" w:lastColumn="0" w:oddVBand="0" w:evenVBand="0" w:oddHBand="0" w:evenHBand="0" w:firstRowFirstColumn="0" w:firstRowLastColumn="0" w:lastRowFirstColumn="0" w:lastRowLastColumn="0"/>
            </w:pPr>
            <w:r w:rsidRPr="007C605F">
              <w:t>Laborator Microbiologie</w:t>
            </w:r>
          </w:p>
        </w:tc>
        <w:tc>
          <w:tcPr>
            <w:tcW w:w="2268" w:type="dxa"/>
            <w:vAlign w:val="center"/>
          </w:tcPr>
          <w:p w14:paraId="4AE03247" w14:textId="0634A91A" w:rsidR="00FA50F8" w:rsidRPr="007C605F" w:rsidRDefault="007F6674" w:rsidP="00962064">
            <w:pPr>
              <w:pStyle w:val="ListParagraph"/>
              <w:ind w:left="0"/>
              <w:jc w:val="both"/>
              <w:cnfStyle w:val="000000000000" w:firstRow="0" w:lastRow="0" w:firstColumn="0" w:lastColumn="0" w:oddVBand="0" w:evenVBand="0" w:oddHBand="0" w:evenHBand="0" w:firstRowFirstColumn="0" w:firstRowLastColumn="0" w:lastRowFirstColumn="0" w:lastRowLastColumn="0"/>
            </w:pPr>
            <w:r w:rsidRPr="007C605F">
              <w:t xml:space="preserve">Începând cu ora </w:t>
            </w:r>
            <w:r w:rsidR="00962064">
              <w:t>12</w:t>
            </w:r>
            <w:r w:rsidR="00BD3E1E" w:rsidRPr="007C605F">
              <w:rPr>
                <w:vertAlign w:val="superscript"/>
              </w:rPr>
              <w:t>00</w:t>
            </w:r>
          </w:p>
        </w:tc>
      </w:tr>
      <w:tr w:rsidR="00D17FAA" w:rsidRPr="007C605F" w14:paraId="74BA6B3E" w14:textId="77777777" w:rsidTr="00007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7FB86812" w14:textId="2CF674CD" w:rsidR="00D17FAA" w:rsidRPr="007C605F" w:rsidRDefault="00D17FAA" w:rsidP="00D17FAA">
            <w:pPr>
              <w:pStyle w:val="ListParagraph"/>
              <w:ind w:left="0"/>
              <w:jc w:val="both"/>
              <w:rPr>
                <w:color w:val="0000CC"/>
              </w:rPr>
            </w:pPr>
            <w:r w:rsidRPr="007C605F">
              <w:rPr>
                <w:color w:val="0000CC"/>
              </w:rPr>
              <w:t>Neurobiologie (Neuro)</w:t>
            </w:r>
          </w:p>
        </w:tc>
        <w:tc>
          <w:tcPr>
            <w:tcW w:w="1417" w:type="dxa"/>
            <w:vAlign w:val="center"/>
          </w:tcPr>
          <w:p w14:paraId="607D7E69" w14:textId="0BE721C9" w:rsidR="00D17FAA" w:rsidRPr="007C605F" w:rsidRDefault="00962064" w:rsidP="00D17FAA">
            <w:pPr>
              <w:pStyle w:val="ListParagraph"/>
              <w:ind w:left="0"/>
              <w:jc w:val="both"/>
              <w:cnfStyle w:val="000000100000" w:firstRow="0" w:lastRow="0" w:firstColumn="0" w:lastColumn="0" w:oddVBand="0" w:evenVBand="0" w:oddHBand="1" w:evenHBand="0" w:firstRowFirstColumn="0" w:firstRowLastColumn="0" w:lastRowFirstColumn="0" w:lastRowLastColumn="0"/>
            </w:pPr>
            <w:r>
              <w:t>10.09</w:t>
            </w:r>
            <w:r w:rsidRPr="007C605F">
              <w:t>.2021</w:t>
            </w:r>
          </w:p>
        </w:tc>
        <w:tc>
          <w:tcPr>
            <w:tcW w:w="2836" w:type="dxa"/>
            <w:vAlign w:val="center"/>
          </w:tcPr>
          <w:p w14:paraId="4967765C" w14:textId="3A1DA204" w:rsidR="00D17FAA" w:rsidRPr="007C605F" w:rsidRDefault="00D17FAA" w:rsidP="00D17FAA">
            <w:pPr>
              <w:pStyle w:val="ListParagraph"/>
              <w:ind w:left="0"/>
              <w:jc w:val="both"/>
              <w:cnfStyle w:val="000000100000" w:firstRow="0" w:lastRow="0" w:firstColumn="0" w:lastColumn="0" w:oddVBand="0" w:evenVBand="0" w:oddHBand="1" w:evenHBand="0" w:firstRowFirstColumn="0" w:firstRowLastColumn="0" w:lastRowFirstColumn="0" w:lastRowLastColumn="0"/>
            </w:pPr>
            <w:r w:rsidRPr="007C605F">
              <w:t>Sala Master Neurobiologie</w:t>
            </w:r>
          </w:p>
        </w:tc>
        <w:tc>
          <w:tcPr>
            <w:tcW w:w="2268" w:type="dxa"/>
            <w:vAlign w:val="center"/>
          </w:tcPr>
          <w:p w14:paraId="213476B3" w14:textId="1DDD56BC" w:rsidR="00D17FAA" w:rsidRPr="007C605F" w:rsidRDefault="00D17FAA" w:rsidP="00D17FAA">
            <w:pPr>
              <w:pStyle w:val="ListParagraph"/>
              <w:ind w:left="0"/>
              <w:jc w:val="both"/>
              <w:cnfStyle w:val="000000100000" w:firstRow="0" w:lastRow="0" w:firstColumn="0" w:lastColumn="0" w:oddVBand="0" w:evenVBand="0" w:oddHBand="1" w:evenHBand="0" w:firstRowFirstColumn="0" w:firstRowLastColumn="0" w:lastRowFirstColumn="0" w:lastRowLastColumn="0"/>
            </w:pPr>
            <w:r w:rsidRPr="007C605F">
              <w:t>Începând cu ora 9</w:t>
            </w:r>
            <w:r w:rsidRPr="007C605F">
              <w:rPr>
                <w:vertAlign w:val="superscript"/>
              </w:rPr>
              <w:t>00</w:t>
            </w:r>
          </w:p>
        </w:tc>
      </w:tr>
    </w:tbl>
    <w:p w14:paraId="28B57404" w14:textId="0AED8FD6" w:rsidR="00FA50F8" w:rsidRPr="007C605F" w:rsidRDefault="00151734" w:rsidP="00007036">
      <w:pPr>
        <w:pStyle w:val="ListParagraph"/>
        <w:numPr>
          <w:ilvl w:val="0"/>
          <w:numId w:val="36"/>
        </w:numPr>
        <w:spacing w:before="200" w:after="0" w:line="240" w:lineRule="auto"/>
        <w:contextualSpacing w:val="0"/>
        <w:jc w:val="both"/>
      </w:pPr>
      <w:r w:rsidRPr="007C605F">
        <w:lastRenderedPageBreak/>
        <w:t xml:space="preserve">Cu 1 zi înainte de începerea examenului de </w:t>
      </w:r>
      <w:r w:rsidR="00007036" w:rsidRPr="007C605F">
        <w:t>disertație</w:t>
      </w:r>
      <w:r w:rsidRPr="007C605F">
        <w:t xml:space="preserve">, secretarul comisiei va introduce </w:t>
      </w:r>
      <w:r w:rsidR="00007036" w:rsidRPr="007C605F">
        <w:t>în clasa de tutorat</w:t>
      </w:r>
      <w:r w:rsidRPr="007C605F">
        <w:t xml:space="preserve"> programarea studenților</w:t>
      </w:r>
      <w:r w:rsidR="002567C3" w:rsidRPr="007C605F">
        <w:t>.</w:t>
      </w:r>
    </w:p>
    <w:p w14:paraId="5A501387" w14:textId="19A41391" w:rsidR="00151734" w:rsidRPr="007C605F" w:rsidRDefault="00151734" w:rsidP="00007036">
      <w:pPr>
        <w:pStyle w:val="ListParagraph"/>
        <w:numPr>
          <w:ilvl w:val="0"/>
          <w:numId w:val="36"/>
        </w:numPr>
        <w:spacing w:after="0" w:line="240" w:lineRule="auto"/>
        <w:contextualSpacing w:val="0"/>
        <w:jc w:val="both"/>
      </w:pPr>
      <w:r w:rsidRPr="007C605F">
        <w:t xml:space="preserve">Fiecărui student îi sunt alocate 15 min pentru susținerea lucrării, din care: 10 min prezentarea lucrării și 5 min întrebări din partea membrilor comisiei și </w:t>
      </w:r>
      <w:r w:rsidR="00FA50F8" w:rsidRPr="007C605F">
        <w:t>celor prezenți în sală</w:t>
      </w:r>
      <w:r w:rsidR="002567C3" w:rsidRPr="007C605F">
        <w:t>.</w:t>
      </w:r>
    </w:p>
    <w:p w14:paraId="4D09F703" w14:textId="68529F47" w:rsidR="00151734" w:rsidRPr="007C605F" w:rsidRDefault="00151734" w:rsidP="00007036">
      <w:pPr>
        <w:pStyle w:val="ListParagraph"/>
        <w:numPr>
          <w:ilvl w:val="0"/>
          <w:numId w:val="36"/>
        </w:numPr>
        <w:spacing w:after="0" w:line="240" w:lineRule="auto"/>
        <w:jc w:val="both"/>
      </w:pPr>
      <w:r w:rsidRPr="007C605F">
        <w:t xml:space="preserve">Prezentarea PowerPoint va fi realizată de către student de pe computerul/ laptop-ul </w:t>
      </w:r>
      <w:r w:rsidR="002C708A" w:rsidRPr="007C605F">
        <w:t xml:space="preserve">care se găsește în sala în care se realizează susținerea publică a lucrării de </w:t>
      </w:r>
      <w:r w:rsidR="00007036" w:rsidRPr="007C605F">
        <w:t>disertație</w:t>
      </w:r>
      <w:r w:rsidR="002567C3" w:rsidRPr="007C605F">
        <w:t>.</w:t>
      </w:r>
    </w:p>
    <w:p w14:paraId="1256072F" w14:textId="476EFC5A" w:rsidR="00C816FE" w:rsidRPr="007C605F" w:rsidRDefault="00151734" w:rsidP="00007036">
      <w:pPr>
        <w:pStyle w:val="ListParagraph"/>
        <w:numPr>
          <w:ilvl w:val="0"/>
          <w:numId w:val="36"/>
        </w:numPr>
        <w:spacing w:after="0" w:line="240" w:lineRule="auto"/>
        <w:jc w:val="both"/>
      </w:pPr>
      <w:r w:rsidRPr="007C605F">
        <w:t>Condiții</w:t>
      </w:r>
      <w:r w:rsidR="00C816FE" w:rsidRPr="007C605F">
        <w:t xml:space="preserve"> </w:t>
      </w:r>
      <w:r w:rsidRPr="007C605F">
        <w:t>care trebuie</w:t>
      </w:r>
      <w:r w:rsidR="00C816FE" w:rsidRPr="007C605F">
        <w:t xml:space="preserve"> respectate pe parcursul </w:t>
      </w:r>
      <w:r w:rsidRPr="007C605F">
        <w:t>susținerii</w:t>
      </w:r>
      <w:r w:rsidR="00C816FE" w:rsidRPr="007C605F">
        <w:t xml:space="preserve"> lucrării de </w:t>
      </w:r>
      <w:r w:rsidR="00007036" w:rsidRPr="007C605F">
        <w:t>disertație</w:t>
      </w:r>
      <w:r w:rsidR="00C816FE" w:rsidRPr="007C605F">
        <w:t>:</w:t>
      </w:r>
    </w:p>
    <w:p w14:paraId="095E486E" w14:textId="774C71FE" w:rsidR="00C816FE" w:rsidRPr="007C605F" w:rsidRDefault="00151734" w:rsidP="00151734">
      <w:pPr>
        <w:pStyle w:val="ListParagraph"/>
        <w:numPr>
          <w:ilvl w:val="0"/>
          <w:numId w:val="1"/>
        </w:numPr>
        <w:spacing w:after="0" w:line="240" w:lineRule="auto"/>
        <w:ind w:left="1134"/>
        <w:jc w:val="both"/>
      </w:pPr>
      <w:r w:rsidRPr="007C605F">
        <w:t>Co-prezen</w:t>
      </w:r>
      <w:r w:rsidR="00BD3E1E" w:rsidRPr="007C605F">
        <w:t>ț</w:t>
      </w:r>
      <w:r w:rsidRPr="007C605F">
        <w:t>a</w:t>
      </w:r>
      <w:r w:rsidR="00C816FE" w:rsidRPr="007C605F">
        <w:t xml:space="preserve"> în examen a cel </w:t>
      </w:r>
      <w:r w:rsidRPr="007C605F">
        <w:t>puțin</w:t>
      </w:r>
      <w:r w:rsidR="00C816FE" w:rsidRPr="007C605F">
        <w:t xml:space="preserve"> 3 </w:t>
      </w:r>
      <w:r w:rsidRPr="007C605F">
        <w:t>candidați</w:t>
      </w:r>
      <w:r w:rsidR="00C816FE" w:rsidRPr="007C605F">
        <w:t>;</w:t>
      </w:r>
    </w:p>
    <w:p w14:paraId="010D59D7" w14:textId="4F79C4B5" w:rsidR="00C816FE" w:rsidRPr="007C605F" w:rsidRDefault="00151734" w:rsidP="00151734">
      <w:pPr>
        <w:pStyle w:val="ListParagraph"/>
        <w:numPr>
          <w:ilvl w:val="0"/>
          <w:numId w:val="1"/>
        </w:numPr>
        <w:spacing w:after="0" w:line="240" w:lineRule="auto"/>
        <w:ind w:left="1134"/>
        <w:jc w:val="both"/>
      </w:pPr>
      <w:r w:rsidRPr="007C605F">
        <w:t>Prezen</w:t>
      </w:r>
      <w:r w:rsidR="004D098A" w:rsidRPr="007C605F">
        <w:t>ț</w:t>
      </w:r>
      <w:r w:rsidRPr="007C605F">
        <w:t>a</w:t>
      </w:r>
      <w:r w:rsidR="00C816FE" w:rsidRPr="007C605F">
        <w:t xml:space="preserve"> a </w:t>
      </w:r>
      <w:r w:rsidR="004D098A" w:rsidRPr="007C605F">
        <w:t>cel puțin</w:t>
      </w:r>
      <w:r w:rsidR="00C816FE" w:rsidRPr="007C605F">
        <w:t xml:space="preserve"> 3 membri ai comisiei de </w:t>
      </w:r>
      <w:r w:rsidR="00007036" w:rsidRPr="007C605F">
        <w:t>disertație</w:t>
      </w:r>
      <w:r w:rsidR="00C816FE" w:rsidRPr="007C605F">
        <w:t>;</w:t>
      </w:r>
    </w:p>
    <w:p w14:paraId="029982E5" w14:textId="021E655E" w:rsidR="00C816FE" w:rsidRPr="007C605F" w:rsidRDefault="00FA50F8" w:rsidP="00FA50F8">
      <w:pPr>
        <w:shd w:val="clear" w:color="auto" w:fill="DBDBDB" w:themeFill="accent3" w:themeFillTint="66"/>
        <w:spacing w:before="240" w:after="200" w:line="240" w:lineRule="auto"/>
        <w:jc w:val="both"/>
        <w:rPr>
          <w:b/>
          <w:bCs/>
          <w:color w:val="C00000"/>
          <w:sz w:val="28"/>
          <w:szCs w:val="28"/>
        </w:rPr>
      </w:pPr>
      <w:r w:rsidRPr="007C605F">
        <w:rPr>
          <w:b/>
          <w:bCs/>
          <w:color w:val="C00000"/>
          <w:sz w:val="28"/>
          <w:szCs w:val="28"/>
        </w:rPr>
        <w:t xml:space="preserve">Etapa III - AFIȘAREA REZULTATELOR LA EXAMENUL DE </w:t>
      </w:r>
      <w:r w:rsidR="00007036" w:rsidRPr="007C605F">
        <w:rPr>
          <w:b/>
          <w:bCs/>
          <w:color w:val="C00000"/>
          <w:sz w:val="28"/>
          <w:szCs w:val="28"/>
        </w:rPr>
        <w:t>DISERTAȚIE</w:t>
      </w:r>
    </w:p>
    <w:p w14:paraId="0D97FBB7" w14:textId="1F014E0A" w:rsidR="004131DF" w:rsidRPr="007C605F" w:rsidRDefault="004131DF" w:rsidP="002C708A">
      <w:pPr>
        <w:pStyle w:val="ListParagraph"/>
        <w:numPr>
          <w:ilvl w:val="0"/>
          <w:numId w:val="11"/>
        </w:numPr>
        <w:spacing w:after="0" w:line="240" w:lineRule="auto"/>
        <w:ind w:left="426"/>
        <w:jc w:val="both"/>
      </w:pPr>
      <w:r w:rsidRPr="007C605F">
        <w:t>Membrii comisiei stabilesc nota care se acordă studentului;</w:t>
      </w:r>
    </w:p>
    <w:p w14:paraId="52ECA6C4" w14:textId="68E08AE3" w:rsidR="004131DF" w:rsidRPr="007C605F" w:rsidRDefault="004131DF" w:rsidP="002C708A">
      <w:pPr>
        <w:pStyle w:val="ListParagraph"/>
        <w:numPr>
          <w:ilvl w:val="0"/>
          <w:numId w:val="11"/>
        </w:numPr>
        <w:spacing w:after="0" w:line="240" w:lineRule="auto"/>
        <w:ind w:left="426"/>
        <w:jc w:val="both"/>
      </w:pPr>
      <w:r w:rsidRPr="007C605F">
        <w:t xml:space="preserve">Secretarul comisiei completează notele în catalogul de susținere a examenului de </w:t>
      </w:r>
      <w:r w:rsidR="00007036" w:rsidRPr="007C605F">
        <w:t>disertație</w:t>
      </w:r>
      <w:r w:rsidRPr="007C605F">
        <w:t>;</w:t>
      </w:r>
    </w:p>
    <w:p w14:paraId="5BC69221" w14:textId="027E4452" w:rsidR="004131DF" w:rsidRPr="007C605F" w:rsidRDefault="004131DF" w:rsidP="002C708A">
      <w:pPr>
        <w:pStyle w:val="ListParagraph"/>
        <w:numPr>
          <w:ilvl w:val="0"/>
          <w:numId w:val="11"/>
        </w:numPr>
        <w:spacing w:after="0" w:line="240" w:lineRule="auto"/>
        <w:ind w:left="426"/>
        <w:jc w:val="both"/>
      </w:pPr>
      <w:r w:rsidRPr="007C605F">
        <w:t xml:space="preserve">Membrii comisiei semnează catalogul de susținere a examenului de </w:t>
      </w:r>
      <w:r w:rsidR="00007036" w:rsidRPr="007C605F">
        <w:t>disertație</w:t>
      </w:r>
      <w:r w:rsidRPr="007C605F">
        <w:t>;</w:t>
      </w:r>
    </w:p>
    <w:p w14:paraId="563F38E6" w14:textId="384597C3" w:rsidR="00151734" w:rsidRPr="007C605F" w:rsidRDefault="00151734" w:rsidP="002C708A">
      <w:pPr>
        <w:pStyle w:val="ListParagraph"/>
        <w:numPr>
          <w:ilvl w:val="0"/>
          <w:numId w:val="11"/>
        </w:numPr>
        <w:spacing w:after="0" w:line="240" w:lineRule="auto"/>
        <w:ind w:left="426"/>
        <w:jc w:val="both"/>
      </w:pPr>
      <w:r w:rsidRPr="007C605F">
        <w:t>Rezultatele fiecărui student vor fi transmise individual, din platforma Google classroom</w:t>
      </w:r>
      <w:r w:rsidR="007C605F" w:rsidRPr="007C605F">
        <w:t>, în clasa de tutorat,</w:t>
      </w:r>
      <w:r w:rsidRPr="007C605F">
        <w:t xml:space="preserve"> </w:t>
      </w:r>
      <w:r w:rsidR="006B3948" w:rsidRPr="007C605F">
        <w:t xml:space="preserve">de către secretarul comisiei de licență, </w:t>
      </w:r>
      <w:r w:rsidRPr="007C605F">
        <w:t xml:space="preserve">la maximum 24 ore de la finalizarea examenului de </w:t>
      </w:r>
      <w:r w:rsidR="00007036" w:rsidRPr="007C605F">
        <w:t>disertație</w:t>
      </w:r>
      <w:r w:rsidR="001A01C0" w:rsidRPr="007C605F">
        <w:t>;</w:t>
      </w:r>
    </w:p>
    <w:p w14:paraId="58EA9BC4" w14:textId="2C32C6AE" w:rsidR="001A01C0" w:rsidRPr="007C605F" w:rsidRDefault="001A01C0" w:rsidP="002C708A">
      <w:pPr>
        <w:pStyle w:val="ListParagraph"/>
        <w:numPr>
          <w:ilvl w:val="0"/>
          <w:numId w:val="11"/>
        </w:numPr>
        <w:spacing w:after="0" w:line="240" w:lineRule="auto"/>
        <w:ind w:left="426"/>
        <w:jc w:val="both"/>
      </w:pPr>
      <w:r w:rsidRPr="007C605F">
        <w:t xml:space="preserve">Secretarul comisiei va depune la secretariat </w:t>
      </w:r>
      <w:r w:rsidR="002C708A" w:rsidRPr="007C605F">
        <w:t>documentele specifice susținerii</w:t>
      </w:r>
      <w:r w:rsidRPr="007C605F">
        <w:t xml:space="preserve"> examenului de </w:t>
      </w:r>
      <w:r w:rsidR="00007036" w:rsidRPr="007C605F">
        <w:t>disertație</w:t>
      </w:r>
      <w:r w:rsidR="006B3948" w:rsidRPr="007C605F">
        <w:t xml:space="preserve">, în următoarele 2 zile de la finalizarea examenului de </w:t>
      </w:r>
      <w:r w:rsidR="00007036" w:rsidRPr="007C605F">
        <w:t>disertație</w:t>
      </w:r>
      <w:r w:rsidRPr="007C605F">
        <w:t>.</w:t>
      </w:r>
    </w:p>
    <w:p w14:paraId="101B9F71" w14:textId="7C1010F5" w:rsidR="00537718" w:rsidRPr="007C605F" w:rsidRDefault="00537718" w:rsidP="002C708A">
      <w:pPr>
        <w:pStyle w:val="ListParagraph"/>
        <w:numPr>
          <w:ilvl w:val="0"/>
          <w:numId w:val="11"/>
        </w:numPr>
        <w:spacing w:after="0" w:line="240" w:lineRule="auto"/>
        <w:ind w:left="426"/>
        <w:jc w:val="both"/>
      </w:pPr>
      <w:r w:rsidRPr="007C605F">
        <w:t>Rezultatele obținute la probele orale nu pot fi contestate.</w:t>
      </w:r>
    </w:p>
    <w:p w14:paraId="68EC7CE5" w14:textId="45298E13" w:rsidR="00BD3E1E" w:rsidRPr="007C605F" w:rsidRDefault="00BD3E1E" w:rsidP="00BD3E1E">
      <w:pPr>
        <w:shd w:val="clear" w:color="auto" w:fill="DBDBDB" w:themeFill="accent3" w:themeFillTint="66"/>
        <w:spacing w:before="240" w:after="0" w:line="240" w:lineRule="auto"/>
        <w:jc w:val="both"/>
        <w:rPr>
          <w:b/>
          <w:bCs/>
          <w:color w:val="C00000"/>
          <w:sz w:val="28"/>
          <w:szCs w:val="28"/>
        </w:rPr>
      </w:pPr>
      <w:r w:rsidRPr="007C605F">
        <w:rPr>
          <w:b/>
          <w:bCs/>
          <w:color w:val="C00000"/>
          <w:sz w:val="28"/>
          <w:szCs w:val="28"/>
        </w:rPr>
        <w:t>Eliberarea Adeverinței de absolvire</w:t>
      </w:r>
    </w:p>
    <w:p w14:paraId="0B376AFC" w14:textId="57851A0F" w:rsidR="00BD3E1E" w:rsidRPr="007C605F" w:rsidRDefault="00BD3E1E" w:rsidP="00BD3E1E">
      <w:pPr>
        <w:pStyle w:val="ListParagraph"/>
        <w:numPr>
          <w:ilvl w:val="0"/>
          <w:numId w:val="11"/>
        </w:numPr>
        <w:spacing w:before="200" w:after="0" w:line="240" w:lineRule="auto"/>
        <w:ind w:left="425" w:hanging="357"/>
        <w:jc w:val="both"/>
      </w:pPr>
      <w:r w:rsidRPr="007C605F">
        <w:t xml:space="preserve">Adeverința de absolvire se eliberează după finalizarea examenului de </w:t>
      </w:r>
      <w:r w:rsidR="007C605F">
        <w:t>disertație</w:t>
      </w:r>
      <w:r w:rsidRPr="007C605F">
        <w:t xml:space="preserve">, </w:t>
      </w:r>
      <w:r w:rsidR="004D098A" w:rsidRPr="007C605F">
        <w:t xml:space="preserve">de către secretara programului de studiu, </w:t>
      </w:r>
      <w:r w:rsidRPr="007C605F">
        <w:t xml:space="preserve">conform </w:t>
      </w:r>
      <w:r w:rsidRPr="007C605F">
        <w:rPr>
          <w:color w:val="00B0F0"/>
        </w:rPr>
        <w:t>programării realizate de secretariat</w:t>
      </w:r>
      <w:r w:rsidRPr="007C605F">
        <w:t>.</w:t>
      </w:r>
    </w:p>
    <w:p w14:paraId="631E7BC9" w14:textId="67FBDE1C" w:rsidR="00BD3E1E" w:rsidRPr="007C605F" w:rsidRDefault="004D098A" w:rsidP="00BD3E1E">
      <w:pPr>
        <w:pStyle w:val="ListParagraph"/>
        <w:numPr>
          <w:ilvl w:val="0"/>
          <w:numId w:val="11"/>
        </w:numPr>
        <w:spacing w:before="200" w:after="0" w:line="240" w:lineRule="auto"/>
        <w:ind w:left="425" w:hanging="357"/>
        <w:jc w:val="both"/>
      </w:pPr>
      <w:r w:rsidRPr="007C605F">
        <w:t xml:space="preserve">Eliberarea </w:t>
      </w:r>
      <w:r w:rsidR="00BD3E1E" w:rsidRPr="007C605F">
        <w:t>Adeverinț</w:t>
      </w:r>
      <w:r w:rsidRPr="007C605F">
        <w:t>ei</w:t>
      </w:r>
      <w:r w:rsidR="00BD3E1E" w:rsidRPr="007C605F">
        <w:t xml:space="preserve"> de absolvire </w:t>
      </w:r>
      <w:r w:rsidRPr="007C605F">
        <w:t xml:space="preserve">este condiționată de depunerea de către absolvent, într-un </w:t>
      </w:r>
      <w:r w:rsidRPr="007C605F">
        <w:rPr>
          <w:color w:val="00B0F0"/>
        </w:rPr>
        <w:t>dosar plic</w:t>
      </w:r>
      <w:r w:rsidRPr="007C605F">
        <w:t>, a următoarelor documente:</w:t>
      </w:r>
    </w:p>
    <w:p w14:paraId="0E9EDB34" w14:textId="4B478FA5" w:rsidR="004D098A" w:rsidRPr="007C605F" w:rsidRDefault="004D098A" w:rsidP="004D098A">
      <w:pPr>
        <w:pStyle w:val="ListParagraph"/>
        <w:numPr>
          <w:ilvl w:val="0"/>
          <w:numId w:val="31"/>
        </w:numPr>
        <w:spacing w:after="0" w:line="240" w:lineRule="auto"/>
        <w:jc w:val="both"/>
      </w:pPr>
      <w:r w:rsidRPr="007C605F">
        <w:rPr>
          <w:color w:val="C45911" w:themeColor="accent2" w:themeShade="BF"/>
        </w:rPr>
        <w:t xml:space="preserve">Fișa de înscriere la examenul de </w:t>
      </w:r>
      <w:r w:rsidR="00007036" w:rsidRPr="007C605F">
        <w:rPr>
          <w:color w:val="C45911" w:themeColor="accent2" w:themeShade="BF"/>
        </w:rPr>
        <w:t>disertație</w:t>
      </w:r>
      <w:r w:rsidRPr="007C605F">
        <w:rPr>
          <w:color w:val="C45911" w:themeColor="accent2" w:themeShade="BF"/>
        </w:rPr>
        <w:t xml:space="preserve">, sesiunea </w:t>
      </w:r>
      <w:r w:rsidR="00962064">
        <w:rPr>
          <w:color w:val="C45911" w:themeColor="accent2" w:themeShade="BF"/>
        </w:rPr>
        <w:t>septembrie</w:t>
      </w:r>
      <w:r w:rsidRPr="007C605F">
        <w:rPr>
          <w:color w:val="C45911" w:themeColor="accent2" w:themeShade="BF"/>
        </w:rPr>
        <w:t xml:space="preserve"> 2021 </w:t>
      </w:r>
      <w:r w:rsidRPr="007C605F">
        <w:t>– se scoate la imprimantă și se semnează de către student</w:t>
      </w:r>
    </w:p>
    <w:p w14:paraId="7F4C1561" w14:textId="19D39750" w:rsidR="004D098A" w:rsidRPr="007C605F" w:rsidRDefault="004D098A" w:rsidP="004D098A">
      <w:pPr>
        <w:pStyle w:val="ListParagraph"/>
        <w:numPr>
          <w:ilvl w:val="0"/>
          <w:numId w:val="31"/>
        </w:numPr>
        <w:spacing w:after="0" w:line="240" w:lineRule="auto"/>
        <w:jc w:val="both"/>
      </w:pPr>
      <w:r w:rsidRPr="007C605F">
        <w:rPr>
          <w:color w:val="C45911" w:themeColor="accent2" w:themeShade="BF"/>
        </w:rPr>
        <w:t xml:space="preserve">Fișa de lichidare </w:t>
      </w:r>
      <w:r w:rsidRPr="007C605F">
        <w:t xml:space="preserve">- – se scoate la imprimantă și se semnează de către student (fără semnături de la departamentele administrative ale universității). </w:t>
      </w:r>
    </w:p>
    <w:p w14:paraId="24DD32FC" w14:textId="1892CA42" w:rsidR="004D098A" w:rsidRPr="007C605F" w:rsidRDefault="004D098A" w:rsidP="004D098A">
      <w:pPr>
        <w:pStyle w:val="ListParagraph"/>
        <w:numPr>
          <w:ilvl w:val="0"/>
          <w:numId w:val="31"/>
        </w:numPr>
        <w:spacing w:after="0" w:line="240" w:lineRule="auto"/>
        <w:jc w:val="both"/>
      </w:pPr>
      <w:r w:rsidRPr="007C605F">
        <w:rPr>
          <w:color w:val="C45911" w:themeColor="accent2" w:themeShade="BF"/>
        </w:rPr>
        <w:t xml:space="preserve">Cerere către Decan </w:t>
      </w:r>
      <w:r w:rsidRPr="007C605F">
        <w:t xml:space="preserve">– </w:t>
      </w:r>
      <w:r w:rsidR="007C605F">
        <w:t>s</w:t>
      </w:r>
      <w:r w:rsidR="007C605F" w:rsidRPr="007C605F">
        <w:t>e scoate la imprimantă și se semnează de către student</w:t>
      </w:r>
      <w:r w:rsidR="007C605F">
        <w:t>,</w:t>
      </w:r>
      <w:r w:rsidR="007C605F" w:rsidRPr="007C605F">
        <w:t xml:space="preserve"> </w:t>
      </w:r>
      <w:r w:rsidR="007C605F">
        <w:t>P</w:t>
      </w:r>
      <w:r w:rsidRPr="007C605F">
        <w:t xml:space="preserve">e această cerere, secretarul comisiei de </w:t>
      </w:r>
      <w:r w:rsidR="00007036" w:rsidRPr="007C605F">
        <w:t>disertație</w:t>
      </w:r>
      <w:r w:rsidRPr="007C605F">
        <w:t xml:space="preserve"> va menționa „</w:t>
      </w:r>
      <w:r w:rsidRPr="007C605F">
        <w:rPr>
          <w:i/>
          <w:iCs/>
        </w:rPr>
        <w:t xml:space="preserve">Am primit 1 exemplar din lucrarea de </w:t>
      </w:r>
      <w:r w:rsidR="007C605F">
        <w:rPr>
          <w:i/>
          <w:iCs/>
        </w:rPr>
        <w:t>disertație</w:t>
      </w:r>
      <w:r w:rsidRPr="007C605F">
        <w:t xml:space="preserve">” și se va semna. </w:t>
      </w:r>
    </w:p>
    <w:p w14:paraId="54F9B40E" w14:textId="7D7D645C" w:rsidR="004D098A" w:rsidRPr="007C605F" w:rsidRDefault="004D098A" w:rsidP="004D098A">
      <w:pPr>
        <w:pStyle w:val="ListParagraph"/>
        <w:numPr>
          <w:ilvl w:val="0"/>
          <w:numId w:val="31"/>
        </w:numPr>
        <w:spacing w:after="0" w:line="240" w:lineRule="auto"/>
        <w:jc w:val="both"/>
      </w:pPr>
      <w:r w:rsidRPr="007C605F">
        <w:rPr>
          <w:color w:val="C45911" w:themeColor="accent2" w:themeShade="BF"/>
        </w:rPr>
        <w:t xml:space="preserve">Formularului electronic </w:t>
      </w:r>
      <w:r w:rsidRPr="007C605F">
        <w:t>pentru colectarea datelor de contact ale absolvenților, prin QuestionPro – se scoate la imprimantă și se semnează de către student</w:t>
      </w:r>
    </w:p>
    <w:p w14:paraId="0A7D5402" w14:textId="77777777" w:rsidR="004D098A" w:rsidRPr="007C605F" w:rsidRDefault="004D098A" w:rsidP="004D098A">
      <w:pPr>
        <w:pStyle w:val="ListParagraph"/>
        <w:numPr>
          <w:ilvl w:val="0"/>
          <w:numId w:val="31"/>
        </w:numPr>
        <w:spacing w:after="0" w:line="240" w:lineRule="auto"/>
        <w:jc w:val="both"/>
      </w:pPr>
      <w:r w:rsidRPr="007C605F">
        <w:rPr>
          <w:color w:val="C45911" w:themeColor="accent2" w:themeShade="BF"/>
        </w:rPr>
        <w:t xml:space="preserve">Certificat de naștere </w:t>
      </w:r>
      <w:r w:rsidRPr="007C605F">
        <w:t>– în copie (dacă nu există la secretariat)</w:t>
      </w:r>
    </w:p>
    <w:p w14:paraId="050C78D1" w14:textId="77777777" w:rsidR="004D098A" w:rsidRPr="007C605F" w:rsidRDefault="004D098A" w:rsidP="004D098A">
      <w:pPr>
        <w:pStyle w:val="ListParagraph"/>
        <w:numPr>
          <w:ilvl w:val="0"/>
          <w:numId w:val="31"/>
        </w:numPr>
        <w:spacing w:after="0" w:line="240" w:lineRule="auto"/>
        <w:jc w:val="both"/>
      </w:pPr>
      <w:r w:rsidRPr="007C605F">
        <w:rPr>
          <w:color w:val="C45911" w:themeColor="accent2" w:themeShade="BF"/>
        </w:rPr>
        <w:t xml:space="preserve">Carte de identitate </w:t>
      </w:r>
      <w:r w:rsidRPr="007C605F">
        <w:t>– în copie ( dacă nu există la secretariat)</w:t>
      </w:r>
    </w:p>
    <w:p w14:paraId="4A83A438" w14:textId="05207060" w:rsidR="004D098A" w:rsidRDefault="004D098A" w:rsidP="004D098A">
      <w:pPr>
        <w:pStyle w:val="ListParagraph"/>
        <w:numPr>
          <w:ilvl w:val="0"/>
          <w:numId w:val="31"/>
        </w:numPr>
        <w:spacing w:after="0" w:line="240" w:lineRule="auto"/>
        <w:jc w:val="both"/>
      </w:pPr>
      <w:r w:rsidRPr="007C605F">
        <w:rPr>
          <w:color w:val="C45911" w:themeColor="accent2" w:themeShade="BF"/>
        </w:rPr>
        <w:t xml:space="preserve">Certificat de căsătorie </w:t>
      </w:r>
      <w:r w:rsidRPr="007C605F">
        <w:t>– în copie (dacă este cazul și dacă nu există la secretariat)</w:t>
      </w:r>
    </w:p>
    <w:p w14:paraId="59A67CD7" w14:textId="5CBF579D" w:rsidR="004D098A" w:rsidRPr="007C605F" w:rsidRDefault="004D098A" w:rsidP="004D098A">
      <w:pPr>
        <w:pStyle w:val="ListParagraph"/>
        <w:numPr>
          <w:ilvl w:val="0"/>
          <w:numId w:val="11"/>
        </w:numPr>
        <w:spacing w:before="200" w:after="0" w:line="240" w:lineRule="auto"/>
        <w:ind w:left="425" w:hanging="357"/>
        <w:jc w:val="both"/>
      </w:pPr>
      <w:r w:rsidRPr="007C605F">
        <w:t xml:space="preserve">Adeverința de absolvire se eliberează doar atunci când secretara programului de </w:t>
      </w:r>
      <w:r w:rsidR="007C605F">
        <w:t>disertație</w:t>
      </w:r>
      <w:r w:rsidRPr="007C605F">
        <w:t xml:space="preserve"> confirmă că studentul a depus toate documentele necesare absolvirii și a achitat toate datoriile către universitate (dacă este cazul).</w:t>
      </w:r>
    </w:p>
    <w:p w14:paraId="681006F5" w14:textId="32423020" w:rsidR="00BD3E1E" w:rsidRDefault="00BD3E1E" w:rsidP="00BD3E1E">
      <w:pPr>
        <w:pStyle w:val="ListParagraph"/>
        <w:numPr>
          <w:ilvl w:val="0"/>
          <w:numId w:val="11"/>
        </w:numPr>
        <w:spacing w:after="0" w:line="240" w:lineRule="auto"/>
        <w:ind w:left="426"/>
        <w:jc w:val="both"/>
      </w:pPr>
      <w:r w:rsidRPr="007C605F">
        <w:t xml:space="preserve">Actele existente în dosarul studentului </w:t>
      </w:r>
      <w:r w:rsidR="004D098A" w:rsidRPr="007C605F">
        <w:t>(</w:t>
      </w:r>
      <w:r w:rsidRPr="007C605F">
        <w:t>diplom</w:t>
      </w:r>
      <w:r w:rsidR="004D098A" w:rsidRPr="007C605F">
        <w:t xml:space="preserve">e </w:t>
      </w:r>
      <w:r w:rsidRPr="007C605F">
        <w:t>în original</w:t>
      </w:r>
      <w:r w:rsidR="004D098A" w:rsidRPr="007C605F">
        <w:t xml:space="preserve"> - bacalaureat/ licență/ master)</w:t>
      </w:r>
      <w:r w:rsidRPr="007C605F">
        <w:t xml:space="preserve"> vor fi eliberate în momentul depunerii dosarului de înscriere la </w:t>
      </w:r>
      <w:r w:rsidR="007C605F">
        <w:t>examenul de disertație</w:t>
      </w:r>
      <w:r w:rsidRPr="007C605F">
        <w:t>.</w:t>
      </w:r>
    </w:p>
    <w:p w14:paraId="0FA6C5C7" w14:textId="77777777" w:rsidR="00E47EC8" w:rsidRDefault="00E47EC8" w:rsidP="00E47EC8">
      <w:pPr>
        <w:spacing w:after="0" w:line="240" w:lineRule="auto"/>
        <w:jc w:val="both"/>
      </w:pPr>
    </w:p>
    <w:p w14:paraId="4F1F866A" w14:textId="77777777" w:rsidR="00E47EC8" w:rsidRDefault="00E47EC8" w:rsidP="00E47EC8">
      <w:pPr>
        <w:spacing w:after="0" w:line="240" w:lineRule="auto"/>
        <w:jc w:val="both"/>
      </w:pPr>
    </w:p>
    <w:p w14:paraId="07746A5A" w14:textId="77777777" w:rsidR="00E47EC8" w:rsidRDefault="00E47EC8" w:rsidP="00E47EC8">
      <w:pPr>
        <w:spacing w:after="0" w:line="240" w:lineRule="auto"/>
        <w:jc w:val="both"/>
      </w:pPr>
    </w:p>
    <w:p w14:paraId="1820AA02" w14:textId="77777777" w:rsidR="00E47EC8" w:rsidRPr="007C605F" w:rsidRDefault="00E47EC8" w:rsidP="00E47EC8">
      <w:pPr>
        <w:spacing w:after="0" w:line="240" w:lineRule="auto"/>
        <w:jc w:val="both"/>
      </w:pPr>
      <w:bookmarkStart w:id="2" w:name="_GoBack"/>
      <w:bookmarkEnd w:id="2"/>
    </w:p>
    <w:p w14:paraId="3B669155" w14:textId="04EB397B" w:rsidR="00AA44F2" w:rsidRPr="007C605F" w:rsidRDefault="002567C3" w:rsidP="002C708A">
      <w:pPr>
        <w:shd w:val="clear" w:color="auto" w:fill="DBDBDB" w:themeFill="accent3" w:themeFillTint="66"/>
        <w:spacing w:before="240" w:after="0" w:line="240" w:lineRule="auto"/>
        <w:jc w:val="both"/>
        <w:rPr>
          <w:b/>
          <w:bCs/>
          <w:color w:val="C00000"/>
          <w:sz w:val="28"/>
          <w:szCs w:val="28"/>
        </w:rPr>
      </w:pPr>
      <w:r w:rsidRPr="007C605F">
        <w:rPr>
          <w:b/>
          <w:bCs/>
          <w:color w:val="C00000"/>
          <w:sz w:val="28"/>
          <w:szCs w:val="28"/>
        </w:rPr>
        <w:lastRenderedPageBreak/>
        <w:t>Diverse</w:t>
      </w:r>
    </w:p>
    <w:p w14:paraId="70A74F06" w14:textId="12AE3598" w:rsidR="00E1214B" w:rsidRPr="007C605F" w:rsidRDefault="00E1214B" w:rsidP="00781619">
      <w:pPr>
        <w:pStyle w:val="ListParagraph"/>
        <w:numPr>
          <w:ilvl w:val="0"/>
          <w:numId w:val="29"/>
        </w:numPr>
        <w:spacing w:before="200" w:after="0" w:line="240" w:lineRule="auto"/>
        <w:ind w:left="709" w:hanging="357"/>
        <w:contextualSpacing w:val="0"/>
        <w:jc w:val="both"/>
      </w:pPr>
      <w:bookmarkStart w:id="3" w:name="_Hlk73605056"/>
      <w:r w:rsidRPr="007C605F">
        <w:rPr>
          <w:color w:val="C45911" w:themeColor="accent2" w:themeShade="BF"/>
        </w:rPr>
        <w:t xml:space="preserve">Este interzisă modificarea formatului, structurii și conținutului documentelor tipizate, de tip pdf! </w:t>
      </w:r>
      <w:r w:rsidRPr="007C605F">
        <w:t>Orice modificare a acestora atrage după sine invalidarea dosarului de înscriere la Examenul de disertație.</w:t>
      </w:r>
    </w:p>
    <w:bookmarkEnd w:id="3"/>
    <w:p w14:paraId="44115274" w14:textId="29244CE9" w:rsidR="005C0E5C" w:rsidRPr="007C605F" w:rsidRDefault="00781619" w:rsidP="007C605F">
      <w:pPr>
        <w:pStyle w:val="ListParagraph"/>
        <w:numPr>
          <w:ilvl w:val="0"/>
          <w:numId w:val="29"/>
        </w:numPr>
        <w:spacing w:after="0" w:line="240" w:lineRule="auto"/>
        <w:ind w:left="709" w:hanging="357"/>
        <w:contextualSpacing w:val="0"/>
        <w:jc w:val="both"/>
      </w:pPr>
      <w:r w:rsidRPr="007C605F">
        <w:rPr>
          <w:color w:val="C45911" w:themeColor="accent2" w:themeShade="BF"/>
        </w:rPr>
        <w:t xml:space="preserve">Lucrarea de </w:t>
      </w:r>
      <w:r w:rsidR="00B51CFA" w:rsidRPr="007C605F">
        <w:rPr>
          <w:color w:val="C45911" w:themeColor="accent2" w:themeShade="BF"/>
        </w:rPr>
        <w:t>disertație</w:t>
      </w:r>
      <w:r w:rsidRPr="007C605F">
        <w:rPr>
          <w:color w:val="C45911" w:themeColor="accent2" w:themeShade="BF"/>
        </w:rPr>
        <w:t xml:space="preserve">, în format tipărit, </w:t>
      </w:r>
      <w:r w:rsidRPr="007C605F">
        <w:t xml:space="preserve">într-un exemplar, se depune la secretarul comisiei de </w:t>
      </w:r>
      <w:r w:rsidR="00B51CFA" w:rsidRPr="007C605F">
        <w:t>disertație</w:t>
      </w:r>
      <w:r w:rsidR="005C0E5C" w:rsidRPr="007C605F">
        <w:t>.</w:t>
      </w:r>
    </w:p>
    <w:p w14:paraId="59597DBA" w14:textId="68934217" w:rsidR="002C708A" w:rsidRPr="007C605F" w:rsidRDefault="002C708A" w:rsidP="002C708A">
      <w:pPr>
        <w:pStyle w:val="ListParagraph"/>
        <w:numPr>
          <w:ilvl w:val="0"/>
          <w:numId w:val="27"/>
        </w:numPr>
        <w:spacing w:after="0" w:line="240" w:lineRule="auto"/>
        <w:ind w:left="1134"/>
        <w:jc w:val="both"/>
      </w:pPr>
      <w:r w:rsidRPr="007C605F">
        <w:t xml:space="preserve">În Lucrarea de </w:t>
      </w:r>
      <w:r w:rsidR="00B51CFA" w:rsidRPr="007C605F">
        <w:t>disertație</w:t>
      </w:r>
      <w:r w:rsidRPr="007C605F">
        <w:t xml:space="preserve">, după primele 2 pagini de gardă, înainte de </w:t>
      </w:r>
      <w:r w:rsidR="00BD3E1E" w:rsidRPr="007C605F">
        <w:t>C</w:t>
      </w:r>
      <w:r w:rsidRPr="007C605F">
        <w:t>uprins, se introduc</w:t>
      </w:r>
      <w:r w:rsidR="00BD3E1E" w:rsidRPr="007C605F">
        <w:t>e</w:t>
      </w:r>
      <w:r w:rsidRPr="007C605F">
        <w:t xml:space="preserve"> Referatul Coordonatorului științific și Raportul de verificare a gradului de similitudine.</w:t>
      </w:r>
    </w:p>
    <w:p w14:paraId="67950C92" w14:textId="6581C0E5" w:rsidR="005C0E5C" w:rsidRPr="007C605F" w:rsidRDefault="005C0E5C" w:rsidP="002C708A">
      <w:pPr>
        <w:pStyle w:val="ListParagraph"/>
        <w:numPr>
          <w:ilvl w:val="0"/>
          <w:numId w:val="27"/>
        </w:numPr>
        <w:spacing w:after="0" w:line="240" w:lineRule="auto"/>
        <w:ind w:left="1134"/>
        <w:jc w:val="both"/>
      </w:pPr>
      <w:r w:rsidRPr="007C605F">
        <w:t xml:space="preserve">Varianta tipărită a lucrării de </w:t>
      </w:r>
      <w:r w:rsidR="00B51CFA" w:rsidRPr="007C605F">
        <w:t>disertație</w:t>
      </w:r>
      <w:r w:rsidRPr="007C605F">
        <w:t xml:space="preserve"> va fi păstrată în format tipărit în arhiva Departamentului în cadrul căreia a fost elaborată.</w:t>
      </w:r>
    </w:p>
    <w:p w14:paraId="76D3C4C3" w14:textId="77777777" w:rsidR="007C605F" w:rsidRDefault="007C605F" w:rsidP="00BD3E1E">
      <w:pPr>
        <w:pStyle w:val="ListParagraph"/>
        <w:numPr>
          <w:ilvl w:val="0"/>
          <w:numId w:val="29"/>
        </w:numPr>
        <w:spacing w:after="0" w:line="240" w:lineRule="auto"/>
        <w:ind w:left="709"/>
        <w:jc w:val="both"/>
      </w:pPr>
      <w:r>
        <w:t xml:space="preserve">Pe perioada desfășurării Examenului de Disertație și după </w:t>
      </w:r>
      <w:r w:rsidR="00B51CFA" w:rsidRPr="007C605F">
        <w:t xml:space="preserve">finalizarea </w:t>
      </w:r>
      <w:r>
        <w:t xml:space="preserve">acestuia </w:t>
      </w:r>
      <w:r w:rsidR="00B51CFA" w:rsidRPr="007C605F">
        <w:t xml:space="preserve">dreptul de proprietate </w:t>
      </w:r>
      <w:r w:rsidR="00E1214B" w:rsidRPr="007C605F">
        <w:t>asupra</w:t>
      </w:r>
      <w:r w:rsidR="00B51CFA" w:rsidRPr="007C605F">
        <w:t xml:space="preserve"> </w:t>
      </w:r>
      <w:r w:rsidR="00E1214B" w:rsidRPr="007C605F">
        <w:t>documentelor Google</w:t>
      </w:r>
      <w:r w:rsidR="00B51CFA" w:rsidRPr="007C605F">
        <w:t xml:space="preserve"> și </w:t>
      </w:r>
      <w:r w:rsidR="00E1214B" w:rsidRPr="007C605F">
        <w:t>a celor pdf încărcate de studenți</w:t>
      </w:r>
      <w:r w:rsidR="00B51CFA" w:rsidRPr="007C605F">
        <w:t xml:space="preserve"> </w:t>
      </w:r>
      <w:r w:rsidR="00E1214B" w:rsidRPr="007C605F">
        <w:t xml:space="preserve">este al Secretariatului Facultăți de Biologie. </w:t>
      </w:r>
    </w:p>
    <w:p w14:paraId="68E24FA1" w14:textId="29C7F376" w:rsidR="00AA44F2" w:rsidRPr="007C605F" w:rsidRDefault="00AA44F2" w:rsidP="00BD3E1E">
      <w:pPr>
        <w:pStyle w:val="ListParagraph"/>
        <w:numPr>
          <w:ilvl w:val="0"/>
          <w:numId w:val="29"/>
        </w:numPr>
        <w:spacing w:after="0" w:line="240" w:lineRule="auto"/>
        <w:ind w:left="709"/>
        <w:jc w:val="both"/>
      </w:pPr>
      <w:r w:rsidRPr="007C605F">
        <w:t xml:space="preserve">Toate documente </w:t>
      </w:r>
      <w:r w:rsidR="00781619" w:rsidRPr="007C605F">
        <w:t xml:space="preserve">de înscriere și susținere a examenului de </w:t>
      </w:r>
      <w:r w:rsidR="00B51CFA" w:rsidRPr="007C605F">
        <w:t>disertație</w:t>
      </w:r>
      <w:r w:rsidR="00781619" w:rsidRPr="007C605F">
        <w:t xml:space="preserve"> </w:t>
      </w:r>
      <w:r w:rsidRPr="007C605F">
        <w:t xml:space="preserve">vor fi stocate în contul Drive specific </w:t>
      </w:r>
      <w:r w:rsidR="00E1214B" w:rsidRPr="007C605F">
        <w:t>deschis la Secretariatul Facultății de Biologie</w:t>
      </w:r>
      <w:r w:rsidRPr="007C605F">
        <w:t>.</w:t>
      </w:r>
    </w:p>
    <w:p w14:paraId="577E54F5" w14:textId="2B48F679" w:rsidR="00AA44F2" w:rsidRPr="007C605F" w:rsidRDefault="00AA44F2" w:rsidP="00BD3E1E">
      <w:pPr>
        <w:pStyle w:val="ListParagraph"/>
        <w:numPr>
          <w:ilvl w:val="0"/>
          <w:numId w:val="29"/>
        </w:numPr>
        <w:spacing w:after="0" w:line="240" w:lineRule="auto"/>
        <w:ind w:left="709"/>
        <w:jc w:val="both"/>
      </w:pPr>
      <w:r w:rsidRPr="007C605F">
        <w:t xml:space="preserve">La documentele și informațiile stocate în contul Drive vor avea acces doar cei care au obligația legală să verifice respectarea procedurilor de susținere a Examenului de </w:t>
      </w:r>
      <w:r w:rsidR="00E1214B" w:rsidRPr="007C605F">
        <w:t>disertație</w:t>
      </w:r>
      <w:r w:rsidRPr="007C605F">
        <w:t xml:space="preserve"> și să analizeze calitatea activității desfășurate de membrii Comisiei de</w:t>
      </w:r>
      <w:r w:rsidR="00E1214B" w:rsidRPr="007C605F">
        <w:t xml:space="preserve"> disertație.</w:t>
      </w:r>
    </w:p>
    <w:sectPr w:rsidR="00AA44F2" w:rsidRPr="007C605F" w:rsidSect="004576DB">
      <w:headerReference w:type="default" r:id="rId11"/>
      <w:footerReference w:type="default" r:id="rId12"/>
      <w:pgSz w:w="11906" w:h="16838"/>
      <w:pgMar w:top="1417" w:right="849" w:bottom="709" w:left="851" w:header="0"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8C3821" w14:textId="77777777" w:rsidR="00D650CD" w:rsidRDefault="00D650CD" w:rsidP="00C42029">
      <w:pPr>
        <w:spacing w:after="0" w:line="240" w:lineRule="auto"/>
      </w:pPr>
      <w:r>
        <w:separator/>
      </w:r>
    </w:p>
  </w:endnote>
  <w:endnote w:type="continuationSeparator" w:id="0">
    <w:p w14:paraId="7C948070" w14:textId="77777777" w:rsidR="00D650CD" w:rsidRDefault="00D650CD" w:rsidP="00C42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6838240"/>
      <w:docPartObj>
        <w:docPartGallery w:val="Page Numbers (Bottom of Page)"/>
        <w:docPartUnique/>
      </w:docPartObj>
    </w:sdtPr>
    <w:sdtEndPr/>
    <w:sdtContent>
      <w:p w14:paraId="13CC8BE7" w14:textId="01CE1189" w:rsidR="00C42029" w:rsidRDefault="00962064">
        <w:pPr>
          <w:pStyle w:val="Footer"/>
        </w:pPr>
        <w:r>
          <w:rPr>
            <w:noProof/>
            <w:lang w:val="en-US"/>
          </w:rPr>
          <mc:AlternateContent>
            <mc:Choice Requires="wpg">
              <w:drawing>
                <wp:anchor distT="0" distB="0" distL="114300" distR="114300" simplePos="0" relativeHeight="251659264" behindDoc="0" locked="0" layoutInCell="0" allowOverlap="1" wp14:anchorId="73FAB931" wp14:editId="4B010949">
                  <wp:simplePos x="0" y="0"/>
                  <wp:positionH relativeFrom="rightMargin">
                    <wp:align>right</wp:align>
                  </wp:positionH>
                  <wp:positionV relativeFrom="bottomMargin">
                    <wp:align>bottom</wp:align>
                  </wp:positionV>
                  <wp:extent cx="914400" cy="914400"/>
                  <wp:effectExtent l="19050" t="19050" r="0" b="0"/>
                  <wp:wrapNone/>
                  <wp:docPr id="15" name="Grupare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16" name="Rectangle 2"/>
                          <wps:cNvSpPr>
                            <a:spLocks noChangeArrowheads="1"/>
                          </wps:cNvSpPr>
                          <wps:spPr bwMode="auto">
                            <a:xfrm>
                              <a:off x="10800" y="14400"/>
                              <a:ext cx="1440" cy="1440"/>
                            </a:xfrm>
                            <a:prstGeom prst="rect">
                              <a:avLst/>
                            </a:prstGeom>
                            <a:solidFill>
                              <a:srgbClr val="FFFFFF"/>
                            </a:solidFill>
                            <a:ln>
                              <a:noFill/>
                            </a:ln>
                          </wps:spPr>
                          <wps:txbx>
                            <w:txbxContent>
                              <w:p w14:paraId="046DE436" w14:textId="77777777" w:rsidR="00AA44F2" w:rsidRDefault="00AA44F2"/>
                            </w:txbxContent>
                          </wps:txbx>
                          <wps:bodyPr rot="0" vert="horz" wrap="square" lIns="91440" tIns="45720" rIns="91440" bIns="45720" anchor="t" anchorCtr="0" upright="1">
                            <a:noAutofit/>
                          </wps:bodyPr>
                        </wps:wsp>
                        <wps:wsp>
                          <wps:cNvPr id="17" name="AutoShape 3"/>
                          <wps:cNvSpPr>
                            <a:spLocks noChangeArrowheads="1"/>
                          </wps:cNvSpPr>
                          <wps:spPr bwMode="auto">
                            <a:xfrm rot="13500000" flipH="1">
                              <a:off x="10813" y="14744"/>
                              <a:ext cx="1121" cy="495"/>
                            </a:xfrm>
                            <a:prstGeom prst="homePlate">
                              <a:avLst>
                                <a:gd name="adj" fmla="val 56616"/>
                              </a:avLst>
                            </a:prstGeom>
                            <a:noFill/>
                            <a:ln w="9525">
                              <a:solidFill>
                                <a:schemeClr val="accent2">
                                  <a:lumMod val="75000"/>
                                </a:schemeClr>
                              </a:solidFill>
                              <a:miter lim="800000"/>
                              <a:headEnd/>
                              <a:tailEnd/>
                            </a:ln>
                          </wps:spPr>
                          <wps:txbx>
                            <w:txbxContent>
                              <w:p w14:paraId="40564224" w14:textId="77777777" w:rsidR="00AA44F2" w:rsidRPr="00AA44F2" w:rsidRDefault="00AA44F2">
                                <w:pPr>
                                  <w:pStyle w:val="Footer"/>
                                  <w:jc w:val="center"/>
                                  <w:rPr>
                                    <w:b/>
                                    <w:bCs/>
                                    <w:color w:val="C45911" w:themeColor="accent2" w:themeShade="BF"/>
                                  </w:rPr>
                                </w:pPr>
                                <w:r w:rsidRPr="00AA44F2">
                                  <w:rPr>
                                    <w:b/>
                                    <w:bCs/>
                                    <w:color w:val="C45911" w:themeColor="accent2" w:themeShade="BF"/>
                                  </w:rPr>
                                  <w:fldChar w:fldCharType="begin"/>
                                </w:r>
                                <w:r w:rsidRPr="00AA44F2">
                                  <w:rPr>
                                    <w:b/>
                                    <w:bCs/>
                                    <w:color w:val="C45911" w:themeColor="accent2" w:themeShade="BF"/>
                                  </w:rPr>
                                  <w:instrText>PAGE   \* MERGEFORMAT</w:instrText>
                                </w:r>
                                <w:r w:rsidRPr="00AA44F2">
                                  <w:rPr>
                                    <w:b/>
                                    <w:bCs/>
                                    <w:color w:val="C45911" w:themeColor="accent2" w:themeShade="BF"/>
                                  </w:rPr>
                                  <w:fldChar w:fldCharType="separate"/>
                                </w:r>
                                <w:r w:rsidR="00E47EC8">
                                  <w:rPr>
                                    <w:b/>
                                    <w:bCs/>
                                    <w:noProof/>
                                    <w:color w:val="C45911" w:themeColor="accent2" w:themeShade="BF"/>
                                  </w:rPr>
                                  <w:t>5</w:t>
                                </w:r>
                                <w:r w:rsidRPr="00AA44F2">
                                  <w:rPr>
                                    <w:b/>
                                    <w:bCs/>
                                    <w:color w:val="C45911" w:themeColor="accent2" w:themeShade="B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FAB931" id="Grupare 15" o:spid="_x0000_s1026" style="position:absolute;margin-left:20.8pt;margin-top:0;width:1in;height:1in;z-index:251659264;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" o:allowincell="f">
                  <v:rect id="Rectangle 2" o:spid="_x0000_s1027" style="position:absolute;left:10800;top:14400;width:144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2mycAA&#10;AADbAAAADwAAAGRycy9kb3ducmV2LnhtbERPS4vCMBC+L/gfwgh7WxN33aLVKLIgCLoHH+B1aMa2&#10;2ExqE7X+eyMI3ubje85k1tpKXKnxpWMN/Z4CQZw5U3KuYb9bfA1B+IBssHJMGu7kYTbtfEwwNe7G&#10;G7puQy5iCPsUNRQh1KmUPivIou+5mjhyR9dYDBE2uTQN3mK4reS3Uom0WHJsKLCmv4Ky0/ZiNWAy&#10;MOf/4896t7okOMpbtfg9KK0/u+18DCJQG97il3tp4vwEnr/EA+T0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U2mycAAAADbAAAADwAAAAAAAAAAAAAAAACYAgAAZHJzL2Rvd25y&#10;ZXYueG1sUEsFBgAAAAAEAAQA9QAAAIUDAAAAAA==&#10;" stroked="f">
                    <v:textbox>
                      <w:txbxContent>
                        <w:p w14:paraId="046DE436" w14:textId="77777777" w:rsidR="00AA44F2" w:rsidRDefault="00AA44F2"/>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3" o:spid="_x0000_s1028" type="#_x0000_t15" style="position:absolute;left:10813;top:14744;width:1121;height:495;rotation:135;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aLLsMA&#10;AADbAAAADwAAAGRycy9kb3ducmV2LnhtbERPS2vCQBC+F/wPywi9lLppD7am2YgPKuJFooVeh+yY&#10;LGZn0+zWxH/vCoXe5uN7TjYfbCMu1HnjWMHLJAFBXDptuFLwdfx8fgfhA7LGxjEpuJKHeT56yDDV&#10;rueCLodQiRjCPkUFdQhtKqUva7LoJ64ljtzJdRZDhF0ldYd9DLeNfE2SqbRoODbU2NKqpvJ8+LUK&#10;nvZrY5b7WdGb73Kzm1ZF734KpR7Hw+IDRKAh/Iv/3Fsd57/B/Zd4gMx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gaLLsMAAADbAAAADwAAAAAAAAAAAAAAAACYAgAAZHJzL2Rv&#10;d25yZXYueG1sUEsFBgAAAAAEAAQA9QAAAIgDAAAAAA==&#10;" filled="f" strokecolor="#c45911 [2405]">
                    <v:textbox inset=",0,,0">
                      <w:txbxContent>
                        <w:p w14:paraId="40564224" w14:textId="77777777" w:rsidR="00AA44F2" w:rsidRPr="00AA44F2" w:rsidRDefault="00AA44F2">
                          <w:pPr>
                            <w:pStyle w:val="Footer"/>
                            <w:jc w:val="center"/>
                            <w:rPr>
                              <w:b/>
                              <w:bCs/>
                              <w:color w:val="C45911" w:themeColor="accent2" w:themeShade="BF"/>
                            </w:rPr>
                          </w:pPr>
                          <w:r w:rsidRPr="00AA44F2">
                            <w:rPr>
                              <w:b/>
                              <w:bCs/>
                              <w:color w:val="C45911" w:themeColor="accent2" w:themeShade="BF"/>
                            </w:rPr>
                            <w:fldChar w:fldCharType="begin"/>
                          </w:r>
                          <w:r w:rsidRPr="00AA44F2">
                            <w:rPr>
                              <w:b/>
                              <w:bCs/>
                              <w:color w:val="C45911" w:themeColor="accent2" w:themeShade="BF"/>
                            </w:rPr>
                            <w:instrText>PAGE   \* MERGEFORMAT</w:instrText>
                          </w:r>
                          <w:r w:rsidRPr="00AA44F2">
                            <w:rPr>
                              <w:b/>
                              <w:bCs/>
                              <w:color w:val="C45911" w:themeColor="accent2" w:themeShade="BF"/>
                            </w:rPr>
                            <w:fldChar w:fldCharType="separate"/>
                          </w:r>
                          <w:r w:rsidR="00E47EC8">
                            <w:rPr>
                              <w:b/>
                              <w:bCs/>
                              <w:noProof/>
                              <w:color w:val="C45911" w:themeColor="accent2" w:themeShade="BF"/>
                            </w:rPr>
                            <w:t>5</w:t>
                          </w:r>
                          <w:r w:rsidRPr="00AA44F2">
                            <w:rPr>
                              <w:b/>
                              <w:bCs/>
                              <w:color w:val="C45911" w:themeColor="accent2" w:themeShade="BF"/>
                            </w:rPr>
                            <w:fldChar w:fldCharType="end"/>
                          </w:r>
                        </w:p>
                      </w:txbxContent>
                    </v:textbox>
                  </v:shape>
                  <w10:wrap anchorx="margin" anchory="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EDBE66" w14:textId="77777777" w:rsidR="00D650CD" w:rsidRDefault="00D650CD" w:rsidP="00C42029">
      <w:pPr>
        <w:spacing w:after="0" w:line="240" w:lineRule="auto"/>
      </w:pPr>
      <w:r>
        <w:separator/>
      </w:r>
    </w:p>
  </w:footnote>
  <w:footnote w:type="continuationSeparator" w:id="0">
    <w:p w14:paraId="302D6457" w14:textId="77777777" w:rsidR="00D650CD" w:rsidRDefault="00D650CD" w:rsidP="00C420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3FCDC" w14:textId="77777777" w:rsidR="00C42029" w:rsidRDefault="00C42029" w:rsidP="00AA44F2">
    <w:pPr>
      <w:pStyle w:val="Header"/>
      <w:jc w:val="center"/>
    </w:pPr>
    <w:r>
      <w:rPr>
        <w:noProof/>
        <w:lang w:val="en-US"/>
      </w:rPr>
      <w:drawing>
        <wp:inline distT="0" distB="0" distL="0" distR="0" wp14:anchorId="795A72A4" wp14:editId="1DECEF52">
          <wp:extent cx="6349924" cy="1288415"/>
          <wp:effectExtent l="0" t="0" r="0" b="6985"/>
          <wp:docPr id="7" name="Picture 0" descr="antet CONTABILITATE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tet CONTABILITATE color.jpg"/>
                  <pic:cNvPicPr/>
                </pic:nvPicPr>
                <pic:blipFill>
                  <a:blip r:embed="rId1"/>
                  <a:stretch>
                    <a:fillRect/>
                  </a:stretch>
                </pic:blipFill>
                <pic:spPr>
                  <a:xfrm>
                    <a:off x="0" y="0"/>
                    <a:ext cx="6387145" cy="129596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B779D"/>
    <w:multiLevelType w:val="hybridMultilevel"/>
    <w:tmpl w:val="2EF8452E"/>
    <w:lvl w:ilvl="0" w:tplc="5058B0C4">
      <w:start w:val="1"/>
      <w:numFmt w:val="lowerLetter"/>
      <w:lvlText w:val="%1)"/>
      <w:lvlJc w:val="left"/>
      <w:pPr>
        <w:ind w:left="720" w:hanging="360"/>
      </w:pPr>
      <w:rPr>
        <w:rFonts w:ascii="Times New Roman" w:hAnsi="Times New Roman" w:hint="default"/>
        <w:b w:val="0"/>
        <w:i w:val="0"/>
        <w:sz w:val="24"/>
        <w:szCs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8F147B3"/>
    <w:multiLevelType w:val="hybridMultilevel"/>
    <w:tmpl w:val="E9AE52F6"/>
    <w:lvl w:ilvl="0" w:tplc="C92C38B6">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0165BFD"/>
    <w:multiLevelType w:val="hybridMultilevel"/>
    <w:tmpl w:val="8FA89E4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12E915AC"/>
    <w:multiLevelType w:val="hybridMultilevel"/>
    <w:tmpl w:val="5120CEEE"/>
    <w:lvl w:ilvl="0" w:tplc="C92C38B6">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19242EFA"/>
    <w:multiLevelType w:val="hybridMultilevel"/>
    <w:tmpl w:val="EC669062"/>
    <w:lvl w:ilvl="0" w:tplc="9E965930">
      <w:start w:val="1"/>
      <w:numFmt w:val="lowerLetter"/>
      <w:lvlText w:val="%1."/>
      <w:lvlJc w:val="left"/>
      <w:pPr>
        <w:ind w:left="720" w:hanging="360"/>
      </w:pPr>
      <w:rPr>
        <w:rFonts w:ascii="Times New Roman" w:hAnsi="Times New Roman" w:hint="default"/>
        <w:b/>
        <w:i w:val="0"/>
        <w:sz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1B7A5734"/>
    <w:multiLevelType w:val="hybridMultilevel"/>
    <w:tmpl w:val="5A60B190"/>
    <w:lvl w:ilvl="0" w:tplc="BC3490E6">
      <w:start w:val="1"/>
      <w:numFmt w:val="lowerLetter"/>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20CB357D"/>
    <w:multiLevelType w:val="hybridMultilevel"/>
    <w:tmpl w:val="61C08F3C"/>
    <w:lvl w:ilvl="0" w:tplc="04180001">
      <w:start w:val="1"/>
      <w:numFmt w:val="bullet"/>
      <w:lvlText w:val=""/>
      <w:lvlJc w:val="left"/>
      <w:pPr>
        <w:ind w:left="1145" w:hanging="360"/>
      </w:pPr>
      <w:rPr>
        <w:rFonts w:ascii="Symbol" w:hAnsi="Symbol" w:hint="default"/>
      </w:rPr>
    </w:lvl>
    <w:lvl w:ilvl="1" w:tplc="04180003" w:tentative="1">
      <w:start w:val="1"/>
      <w:numFmt w:val="bullet"/>
      <w:lvlText w:val="o"/>
      <w:lvlJc w:val="left"/>
      <w:pPr>
        <w:ind w:left="1865" w:hanging="360"/>
      </w:pPr>
      <w:rPr>
        <w:rFonts w:ascii="Courier New" w:hAnsi="Courier New" w:cs="Courier New" w:hint="default"/>
      </w:rPr>
    </w:lvl>
    <w:lvl w:ilvl="2" w:tplc="04180005" w:tentative="1">
      <w:start w:val="1"/>
      <w:numFmt w:val="bullet"/>
      <w:lvlText w:val=""/>
      <w:lvlJc w:val="left"/>
      <w:pPr>
        <w:ind w:left="2585" w:hanging="360"/>
      </w:pPr>
      <w:rPr>
        <w:rFonts w:ascii="Wingdings" w:hAnsi="Wingdings" w:hint="default"/>
      </w:rPr>
    </w:lvl>
    <w:lvl w:ilvl="3" w:tplc="04180001" w:tentative="1">
      <w:start w:val="1"/>
      <w:numFmt w:val="bullet"/>
      <w:lvlText w:val=""/>
      <w:lvlJc w:val="left"/>
      <w:pPr>
        <w:ind w:left="3305" w:hanging="360"/>
      </w:pPr>
      <w:rPr>
        <w:rFonts w:ascii="Symbol" w:hAnsi="Symbol" w:hint="default"/>
      </w:rPr>
    </w:lvl>
    <w:lvl w:ilvl="4" w:tplc="04180003" w:tentative="1">
      <w:start w:val="1"/>
      <w:numFmt w:val="bullet"/>
      <w:lvlText w:val="o"/>
      <w:lvlJc w:val="left"/>
      <w:pPr>
        <w:ind w:left="4025" w:hanging="360"/>
      </w:pPr>
      <w:rPr>
        <w:rFonts w:ascii="Courier New" w:hAnsi="Courier New" w:cs="Courier New" w:hint="default"/>
      </w:rPr>
    </w:lvl>
    <w:lvl w:ilvl="5" w:tplc="04180005" w:tentative="1">
      <w:start w:val="1"/>
      <w:numFmt w:val="bullet"/>
      <w:lvlText w:val=""/>
      <w:lvlJc w:val="left"/>
      <w:pPr>
        <w:ind w:left="4745" w:hanging="360"/>
      </w:pPr>
      <w:rPr>
        <w:rFonts w:ascii="Wingdings" w:hAnsi="Wingdings" w:hint="default"/>
      </w:rPr>
    </w:lvl>
    <w:lvl w:ilvl="6" w:tplc="04180001" w:tentative="1">
      <w:start w:val="1"/>
      <w:numFmt w:val="bullet"/>
      <w:lvlText w:val=""/>
      <w:lvlJc w:val="left"/>
      <w:pPr>
        <w:ind w:left="5465" w:hanging="360"/>
      </w:pPr>
      <w:rPr>
        <w:rFonts w:ascii="Symbol" w:hAnsi="Symbol" w:hint="default"/>
      </w:rPr>
    </w:lvl>
    <w:lvl w:ilvl="7" w:tplc="04180003" w:tentative="1">
      <w:start w:val="1"/>
      <w:numFmt w:val="bullet"/>
      <w:lvlText w:val="o"/>
      <w:lvlJc w:val="left"/>
      <w:pPr>
        <w:ind w:left="6185" w:hanging="360"/>
      </w:pPr>
      <w:rPr>
        <w:rFonts w:ascii="Courier New" w:hAnsi="Courier New" w:cs="Courier New" w:hint="default"/>
      </w:rPr>
    </w:lvl>
    <w:lvl w:ilvl="8" w:tplc="04180005" w:tentative="1">
      <w:start w:val="1"/>
      <w:numFmt w:val="bullet"/>
      <w:lvlText w:val=""/>
      <w:lvlJc w:val="left"/>
      <w:pPr>
        <w:ind w:left="6905" w:hanging="360"/>
      </w:pPr>
      <w:rPr>
        <w:rFonts w:ascii="Wingdings" w:hAnsi="Wingdings" w:hint="default"/>
      </w:rPr>
    </w:lvl>
  </w:abstractNum>
  <w:abstractNum w:abstractNumId="7" w15:restartNumberingAfterBreak="0">
    <w:nsid w:val="260F53B7"/>
    <w:multiLevelType w:val="hybridMultilevel"/>
    <w:tmpl w:val="8892C670"/>
    <w:lvl w:ilvl="0" w:tplc="04180013">
      <w:start w:val="1"/>
      <w:numFmt w:val="upperRoman"/>
      <w:lvlText w:val="%1."/>
      <w:lvlJc w:val="righ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351367EB"/>
    <w:multiLevelType w:val="hybridMultilevel"/>
    <w:tmpl w:val="3A808B26"/>
    <w:lvl w:ilvl="0" w:tplc="BC3490E6">
      <w:start w:val="1"/>
      <w:numFmt w:val="lowerLetter"/>
      <w:lvlText w:val="%1."/>
      <w:lvlJc w:val="left"/>
      <w:pPr>
        <w:ind w:left="1440" w:hanging="360"/>
      </w:pPr>
      <w:rPr>
        <w:rFonts w:ascii="Times New Roman" w:hAnsi="Times New Roman" w:hint="default"/>
        <w:b/>
        <w:i w:val="0"/>
        <w:sz w:val="24"/>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9" w15:restartNumberingAfterBreak="0">
    <w:nsid w:val="38F42C92"/>
    <w:multiLevelType w:val="hybridMultilevel"/>
    <w:tmpl w:val="1C5ECAEE"/>
    <w:lvl w:ilvl="0" w:tplc="4A400326">
      <w:start w:val="1"/>
      <w:numFmt w:val="decimal"/>
      <w:lvlText w:val="%1."/>
      <w:lvlJc w:val="left"/>
      <w:pPr>
        <w:ind w:left="1080" w:hanging="360"/>
      </w:pPr>
      <w:rPr>
        <w:rFonts w:hint="default"/>
        <w:b w:val="0"/>
        <w:i w:val="0"/>
        <w:color w:val="auto"/>
        <w:sz w:val="22"/>
        <w:u w:val="none"/>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0" w15:restartNumberingAfterBreak="0">
    <w:nsid w:val="3EDF37B6"/>
    <w:multiLevelType w:val="hybridMultilevel"/>
    <w:tmpl w:val="308AAA20"/>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4769565F"/>
    <w:multiLevelType w:val="hybridMultilevel"/>
    <w:tmpl w:val="8C2CFB6A"/>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47FE1A05"/>
    <w:multiLevelType w:val="hybridMultilevel"/>
    <w:tmpl w:val="4F36388E"/>
    <w:lvl w:ilvl="0" w:tplc="9E965930">
      <w:start w:val="1"/>
      <w:numFmt w:val="lowerLetter"/>
      <w:lvlText w:val="%1."/>
      <w:lvlJc w:val="left"/>
      <w:pPr>
        <w:ind w:left="720" w:hanging="360"/>
      </w:pPr>
      <w:rPr>
        <w:rFonts w:ascii="Times New Roman" w:hAnsi="Times New Roman" w:hint="default"/>
        <w:b/>
        <w:i w:val="0"/>
        <w:sz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4954618B"/>
    <w:multiLevelType w:val="hybridMultilevel"/>
    <w:tmpl w:val="38D00564"/>
    <w:lvl w:ilvl="0" w:tplc="04180013">
      <w:start w:val="1"/>
      <w:numFmt w:val="upperRoman"/>
      <w:lvlText w:val="%1."/>
      <w:lvlJc w:val="righ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9E75DDA"/>
    <w:multiLevelType w:val="hybridMultilevel"/>
    <w:tmpl w:val="528AF770"/>
    <w:lvl w:ilvl="0" w:tplc="BC3490E6">
      <w:start w:val="1"/>
      <w:numFmt w:val="lowerLetter"/>
      <w:lvlText w:val="%1."/>
      <w:lvlJc w:val="left"/>
      <w:pPr>
        <w:ind w:left="1080" w:hanging="360"/>
      </w:pPr>
      <w:rPr>
        <w:rFonts w:ascii="Times New Roman" w:hAnsi="Times New Roman" w:hint="default"/>
        <w:b/>
        <w:i w:val="0"/>
        <w:sz w:val="24"/>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5" w15:restartNumberingAfterBreak="0">
    <w:nsid w:val="4C0D663F"/>
    <w:multiLevelType w:val="hybridMultilevel"/>
    <w:tmpl w:val="857EAD66"/>
    <w:lvl w:ilvl="0" w:tplc="5498A9E0">
      <w:start w:val="1"/>
      <w:numFmt w:val="bullet"/>
      <w:lvlText w:val="−"/>
      <w:lvlJc w:val="left"/>
      <w:pPr>
        <w:ind w:left="1080" w:hanging="360"/>
      </w:pPr>
      <w:rPr>
        <w:rFonts w:ascii="Times New Roman" w:hAnsi="Times New Roman" w:cs="Times New Roman" w:hint="default"/>
        <w:b/>
        <w:i w:val="0"/>
        <w:sz w:val="24"/>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6" w15:restartNumberingAfterBreak="0">
    <w:nsid w:val="502558E3"/>
    <w:multiLevelType w:val="hybridMultilevel"/>
    <w:tmpl w:val="BFC0CB88"/>
    <w:lvl w:ilvl="0" w:tplc="E6F61598">
      <w:numFmt w:val="bullet"/>
      <w:lvlText w:val="-"/>
      <w:lvlJc w:val="left"/>
      <w:pPr>
        <w:ind w:left="720" w:hanging="360"/>
      </w:pPr>
      <w:rPr>
        <w:rFonts w:ascii="Times New Roman" w:eastAsiaTheme="minorHAnsi"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5596130E"/>
    <w:multiLevelType w:val="hybridMultilevel"/>
    <w:tmpl w:val="43A69FBA"/>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5C3D60C7"/>
    <w:multiLevelType w:val="hybridMultilevel"/>
    <w:tmpl w:val="006475A4"/>
    <w:lvl w:ilvl="0" w:tplc="E7A676CA">
      <w:start w:val="1"/>
      <w:numFmt w:val="lowerRoman"/>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5FD52834"/>
    <w:multiLevelType w:val="hybridMultilevel"/>
    <w:tmpl w:val="2FFC25F4"/>
    <w:lvl w:ilvl="0" w:tplc="5498A9E0">
      <w:start w:val="1"/>
      <w:numFmt w:val="bullet"/>
      <w:lvlText w:val="−"/>
      <w:lvlJc w:val="left"/>
      <w:pPr>
        <w:ind w:left="1429" w:hanging="360"/>
      </w:pPr>
      <w:rPr>
        <w:rFonts w:ascii="Times New Roman" w:hAnsi="Times New Roman" w:cs="Times New Roman" w:hint="default"/>
      </w:rPr>
    </w:lvl>
    <w:lvl w:ilvl="1" w:tplc="04180003" w:tentative="1">
      <w:start w:val="1"/>
      <w:numFmt w:val="bullet"/>
      <w:lvlText w:val="o"/>
      <w:lvlJc w:val="left"/>
      <w:pPr>
        <w:ind w:left="2149" w:hanging="360"/>
      </w:pPr>
      <w:rPr>
        <w:rFonts w:ascii="Courier New" w:hAnsi="Courier New" w:cs="Courier New" w:hint="default"/>
      </w:rPr>
    </w:lvl>
    <w:lvl w:ilvl="2" w:tplc="04180005" w:tentative="1">
      <w:start w:val="1"/>
      <w:numFmt w:val="bullet"/>
      <w:lvlText w:val=""/>
      <w:lvlJc w:val="left"/>
      <w:pPr>
        <w:ind w:left="2869" w:hanging="360"/>
      </w:pPr>
      <w:rPr>
        <w:rFonts w:ascii="Wingdings" w:hAnsi="Wingdings" w:hint="default"/>
      </w:rPr>
    </w:lvl>
    <w:lvl w:ilvl="3" w:tplc="04180001" w:tentative="1">
      <w:start w:val="1"/>
      <w:numFmt w:val="bullet"/>
      <w:lvlText w:val=""/>
      <w:lvlJc w:val="left"/>
      <w:pPr>
        <w:ind w:left="3589" w:hanging="360"/>
      </w:pPr>
      <w:rPr>
        <w:rFonts w:ascii="Symbol" w:hAnsi="Symbol" w:hint="default"/>
      </w:rPr>
    </w:lvl>
    <w:lvl w:ilvl="4" w:tplc="04180003" w:tentative="1">
      <w:start w:val="1"/>
      <w:numFmt w:val="bullet"/>
      <w:lvlText w:val="o"/>
      <w:lvlJc w:val="left"/>
      <w:pPr>
        <w:ind w:left="4309" w:hanging="360"/>
      </w:pPr>
      <w:rPr>
        <w:rFonts w:ascii="Courier New" w:hAnsi="Courier New" w:cs="Courier New" w:hint="default"/>
      </w:rPr>
    </w:lvl>
    <w:lvl w:ilvl="5" w:tplc="04180005" w:tentative="1">
      <w:start w:val="1"/>
      <w:numFmt w:val="bullet"/>
      <w:lvlText w:val=""/>
      <w:lvlJc w:val="left"/>
      <w:pPr>
        <w:ind w:left="5029" w:hanging="360"/>
      </w:pPr>
      <w:rPr>
        <w:rFonts w:ascii="Wingdings" w:hAnsi="Wingdings" w:hint="default"/>
      </w:rPr>
    </w:lvl>
    <w:lvl w:ilvl="6" w:tplc="04180001" w:tentative="1">
      <w:start w:val="1"/>
      <w:numFmt w:val="bullet"/>
      <w:lvlText w:val=""/>
      <w:lvlJc w:val="left"/>
      <w:pPr>
        <w:ind w:left="5749" w:hanging="360"/>
      </w:pPr>
      <w:rPr>
        <w:rFonts w:ascii="Symbol" w:hAnsi="Symbol" w:hint="default"/>
      </w:rPr>
    </w:lvl>
    <w:lvl w:ilvl="7" w:tplc="04180003" w:tentative="1">
      <w:start w:val="1"/>
      <w:numFmt w:val="bullet"/>
      <w:lvlText w:val="o"/>
      <w:lvlJc w:val="left"/>
      <w:pPr>
        <w:ind w:left="6469" w:hanging="360"/>
      </w:pPr>
      <w:rPr>
        <w:rFonts w:ascii="Courier New" w:hAnsi="Courier New" w:cs="Courier New" w:hint="default"/>
      </w:rPr>
    </w:lvl>
    <w:lvl w:ilvl="8" w:tplc="04180005" w:tentative="1">
      <w:start w:val="1"/>
      <w:numFmt w:val="bullet"/>
      <w:lvlText w:val=""/>
      <w:lvlJc w:val="left"/>
      <w:pPr>
        <w:ind w:left="7189" w:hanging="360"/>
      </w:pPr>
      <w:rPr>
        <w:rFonts w:ascii="Wingdings" w:hAnsi="Wingdings" w:hint="default"/>
      </w:rPr>
    </w:lvl>
  </w:abstractNum>
  <w:abstractNum w:abstractNumId="20" w15:restartNumberingAfterBreak="0">
    <w:nsid w:val="5FEB136D"/>
    <w:multiLevelType w:val="hybridMultilevel"/>
    <w:tmpl w:val="153AAA72"/>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60381FBD"/>
    <w:multiLevelType w:val="hybridMultilevel"/>
    <w:tmpl w:val="005408D4"/>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6397733E"/>
    <w:multiLevelType w:val="hybridMultilevel"/>
    <w:tmpl w:val="528AF770"/>
    <w:lvl w:ilvl="0" w:tplc="BC3490E6">
      <w:start w:val="1"/>
      <w:numFmt w:val="lowerLetter"/>
      <w:lvlText w:val="%1."/>
      <w:lvlJc w:val="left"/>
      <w:pPr>
        <w:ind w:left="1080" w:hanging="360"/>
      </w:pPr>
      <w:rPr>
        <w:rFonts w:ascii="Times New Roman" w:hAnsi="Times New Roman" w:hint="default"/>
        <w:b/>
        <w:i w:val="0"/>
        <w:sz w:val="24"/>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3" w15:restartNumberingAfterBreak="0">
    <w:nsid w:val="64CA6583"/>
    <w:multiLevelType w:val="hybridMultilevel"/>
    <w:tmpl w:val="312013E4"/>
    <w:lvl w:ilvl="0" w:tplc="BC3490E6">
      <w:start w:val="1"/>
      <w:numFmt w:val="lowerLetter"/>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6782293B"/>
    <w:multiLevelType w:val="hybridMultilevel"/>
    <w:tmpl w:val="9F02887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67F743A6"/>
    <w:multiLevelType w:val="hybridMultilevel"/>
    <w:tmpl w:val="C13A6678"/>
    <w:lvl w:ilvl="0" w:tplc="9E965930">
      <w:start w:val="1"/>
      <w:numFmt w:val="lowerLetter"/>
      <w:lvlText w:val="%1."/>
      <w:lvlJc w:val="left"/>
      <w:pPr>
        <w:ind w:left="1146" w:hanging="360"/>
      </w:pPr>
      <w:rPr>
        <w:rFonts w:ascii="Times New Roman" w:hAnsi="Times New Roman" w:hint="default"/>
        <w:b/>
        <w:i w:val="0"/>
        <w:sz w:val="22"/>
      </w:rPr>
    </w:lvl>
    <w:lvl w:ilvl="1" w:tplc="04180019" w:tentative="1">
      <w:start w:val="1"/>
      <w:numFmt w:val="lowerLetter"/>
      <w:lvlText w:val="%2."/>
      <w:lvlJc w:val="left"/>
      <w:pPr>
        <w:ind w:left="1866" w:hanging="360"/>
      </w:pPr>
    </w:lvl>
    <w:lvl w:ilvl="2" w:tplc="0418001B" w:tentative="1">
      <w:start w:val="1"/>
      <w:numFmt w:val="lowerRoman"/>
      <w:lvlText w:val="%3."/>
      <w:lvlJc w:val="right"/>
      <w:pPr>
        <w:ind w:left="2586" w:hanging="180"/>
      </w:pPr>
    </w:lvl>
    <w:lvl w:ilvl="3" w:tplc="0418000F" w:tentative="1">
      <w:start w:val="1"/>
      <w:numFmt w:val="decimal"/>
      <w:lvlText w:val="%4."/>
      <w:lvlJc w:val="left"/>
      <w:pPr>
        <w:ind w:left="3306" w:hanging="360"/>
      </w:pPr>
    </w:lvl>
    <w:lvl w:ilvl="4" w:tplc="04180019" w:tentative="1">
      <w:start w:val="1"/>
      <w:numFmt w:val="lowerLetter"/>
      <w:lvlText w:val="%5."/>
      <w:lvlJc w:val="left"/>
      <w:pPr>
        <w:ind w:left="4026" w:hanging="360"/>
      </w:pPr>
    </w:lvl>
    <w:lvl w:ilvl="5" w:tplc="0418001B" w:tentative="1">
      <w:start w:val="1"/>
      <w:numFmt w:val="lowerRoman"/>
      <w:lvlText w:val="%6."/>
      <w:lvlJc w:val="right"/>
      <w:pPr>
        <w:ind w:left="4746" w:hanging="180"/>
      </w:pPr>
    </w:lvl>
    <w:lvl w:ilvl="6" w:tplc="0418000F" w:tentative="1">
      <w:start w:val="1"/>
      <w:numFmt w:val="decimal"/>
      <w:lvlText w:val="%7."/>
      <w:lvlJc w:val="left"/>
      <w:pPr>
        <w:ind w:left="5466" w:hanging="360"/>
      </w:pPr>
    </w:lvl>
    <w:lvl w:ilvl="7" w:tplc="04180019" w:tentative="1">
      <w:start w:val="1"/>
      <w:numFmt w:val="lowerLetter"/>
      <w:lvlText w:val="%8."/>
      <w:lvlJc w:val="left"/>
      <w:pPr>
        <w:ind w:left="6186" w:hanging="360"/>
      </w:pPr>
    </w:lvl>
    <w:lvl w:ilvl="8" w:tplc="0418001B" w:tentative="1">
      <w:start w:val="1"/>
      <w:numFmt w:val="lowerRoman"/>
      <w:lvlText w:val="%9."/>
      <w:lvlJc w:val="right"/>
      <w:pPr>
        <w:ind w:left="6906" w:hanging="180"/>
      </w:pPr>
    </w:lvl>
  </w:abstractNum>
  <w:abstractNum w:abstractNumId="26" w15:restartNumberingAfterBreak="0">
    <w:nsid w:val="68BE1779"/>
    <w:multiLevelType w:val="hybridMultilevel"/>
    <w:tmpl w:val="416E9AB8"/>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6B404ED1"/>
    <w:multiLevelType w:val="hybridMultilevel"/>
    <w:tmpl w:val="E8164B12"/>
    <w:lvl w:ilvl="0" w:tplc="9E965930">
      <w:start w:val="1"/>
      <w:numFmt w:val="lowerLetter"/>
      <w:lvlText w:val="%1."/>
      <w:lvlJc w:val="left"/>
      <w:pPr>
        <w:ind w:left="720" w:hanging="360"/>
      </w:pPr>
      <w:rPr>
        <w:rFonts w:ascii="Times New Roman" w:hAnsi="Times New Roman" w:hint="default"/>
        <w:b/>
        <w:i w:val="0"/>
        <w:sz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72893146"/>
    <w:multiLevelType w:val="hybridMultilevel"/>
    <w:tmpl w:val="F350CDEA"/>
    <w:lvl w:ilvl="0" w:tplc="C92C38B6">
      <w:start w:val="1"/>
      <w:numFmt w:val="bullet"/>
      <w:lvlText w:val=""/>
      <w:lvlJc w:val="left"/>
      <w:pPr>
        <w:ind w:left="1146" w:hanging="360"/>
      </w:pPr>
      <w:rPr>
        <w:rFonts w:ascii="Symbol" w:hAnsi="Symbol" w:hint="default"/>
      </w:rPr>
    </w:lvl>
    <w:lvl w:ilvl="1" w:tplc="04180003" w:tentative="1">
      <w:start w:val="1"/>
      <w:numFmt w:val="bullet"/>
      <w:lvlText w:val="o"/>
      <w:lvlJc w:val="left"/>
      <w:pPr>
        <w:ind w:left="1866" w:hanging="360"/>
      </w:pPr>
      <w:rPr>
        <w:rFonts w:ascii="Courier New" w:hAnsi="Courier New" w:cs="Courier New" w:hint="default"/>
      </w:rPr>
    </w:lvl>
    <w:lvl w:ilvl="2" w:tplc="04180005" w:tentative="1">
      <w:start w:val="1"/>
      <w:numFmt w:val="bullet"/>
      <w:lvlText w:val=""/>
      <w:lvlJc w:val="left"/>
      <w:pPr>
        <w:ind w:left="2586" w:hanging="360"/>
      </w:pPr>
      <w:rPr>
        <w:rFonts w:ascii="Wingdings" w:hAnsi="Wingdings" w:hint="default"/>
      </w:rPr>
    </w:lvl>
    <w:lvl w:ilvl="3" w:tplc="04180001" w:tentative="1">
      <w:start w:val="1"/>
      <w:numFmt w:val="bullet"/>
      <w:lvlText w:val=""/>
      <w:lvlJc w:val="left"/>
      <w:pPr>
        <w:ind w:left="3306" w:hanging="360"/>
      </w:pPr>
      <w:rPr>
        <w:rFonts w:ascii="Symbol" w:hAnsi="Symbol" w:hint="default"/>
      </w:rPr>
    </w:lvl>
    <w:lvl w:ilvl="4" w:tplc="04180003" w:tentative="1">
      <w:start w:val="1"/>
      <w:numFmt w:val="bullet"/>
      <w:lvlText w:val="o"/>
      <w:lvlJc w:val="left"/>
      <w:pPr>
        <w:ind w:left="4026" w:hanging="360"/>
      </w:pPr>
      <w:rPr>
        <w:rFonts w:ascii="Courier New" w:hAnsi="Courier New" w:cs="Courier New" w:hint="default"/>
      </w:rPr>
    </w:lvl>
    <w:lvl w:ilvl="5" w:tplc="04180005" w:tentative="1">
      <w:start w:val="1"/>
      <w:numFmt w:val="bullet"/>
      <w:lvlText w:val=""/>
      <w:lvlJc w:val="left"/>
      <w:pPr>
        <w:ind w:left="4746" w:hanging="360"/>
      </w:pPr>
      <w:rPr>
        <w:rFonts w:ascii="Wingdings" w:hAnsi="Wingdings" w:hint="default"/>
      </w:rPr>
    </w:lvl>
    <w:lvl w:ilvl="6" w:tplc="04180001" w:tentative="1">
      <w:start w:val="1"/>
      <w:numFmt w:val="bullet"/>
      <w:lvlText w:val=""/>
      <w:lvlJc w:val="left"/>
      <w:pPr>
        <w:ind w:left="5466" w:hanging="360"/>
      </w:pPr>
      <w:rPr>
        <w:rFonts w:ascii="Symbol" w:hAnsi="Symbol" w:hint="default"/>
      </w:rPr>
    </w:lvl>
    <w:lvl w:ilvl="7" w:tplc="04180003" w:tentative="1">
      <w:start w:val="1"/>
      <w:numFmt w:val="bullet"/>
      <w:lvlText w:val="o"/>
      <w:lvlJc w:val="left"/>
      <w:pPr>
        <w:ind w:left="6186" w:hanging="360"/>
      </w:pPr>
      <w:rPr>
        <w:rFonts w:ascii="Courier New" w:hAnsi="Courier New" w:cs="Courier New" w:hint="default"/>
      </w:rPr>
    </w:lvl>
    <w:lvl w:ilvl="8" w:tplc="04180005" w:tentative="1">
      <w:start w:val="1"/>
      <w:numFmt w:val="bullet"/>
      <w:lvlText w:val=""/>
      <w:lvlJc w:val="left"/>
      <w:pPr>
        <w:ind w:left="6906" w:hanging="360"/>
      </w:pPr>
      <w:rPr>
        <w:rFonts w:ascii="Wingdings" w:hAnsi="Wingdings" w:hint="default"/>
      </w:rPr>
    </w:lvl>
  </w:abstractNum>
  <w:abstractNum w:abstractNumId="29" w15:restartNumberingAfterBreak="0">
    <w:nsid w:val="75603273"/>
    <w:multiLevelType w:val="hybridMultilevel"/>
    <w:tmpl w:val="69509D70"/>
    <w:lvl w:ilvl="0" w:tplc="5498A9E0">
      <w:start w:val="1"/>
      <w:numFmt w:val="bullet"/>
      <w:lvlText w:val="−"/>
      <w:lvlJc w:val="left"/>
      <w:pPr>
        <w:ind w:left="720" w:hanging="360"/>
      </w:pPr>
      <w:rPr>
        <w:rFonts w:ascii="Times New Roman" w:hAnsi="Times New Roman" w:cs="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757969AA"/>
    <w:multiLevelType w:val="hybridMultilevel"/>
    <w:tmpl w:val="D00CDA38"/>
    <w:lvl w:ilvl="0" w:tplc="BC3490E6">
      <w:start w:val="1"/>
      <w:numFmt w:val="lowerLetter"/>
      <w:lvlText w:val="%1."/>
      <w:lvlJc w:val="left"/>
      <w:pPr>
        <w:ind w:left="720" w:hanging="360"/>
      </w:pPr>
      <w:rPr>
        <w:rFonts w:ascii="Times New Roman" w:hAnsi="Times New Roman" w:hint="default"/>
        <w:b/>
        <w:i w:val="0"/>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771B065A"/>
    <w:multiLevelType w:val="hybridMultilevel"/>
    <w:tmpl w:val="C13A6678"/>
    <w:lvl w:ilvl="0" w:tplc="9E965930">
      <w:start w:val="1"/>
      <w:numFmt w:val="lowerLetter"/>
      <w:lvlText w:val="%1."/>
      <w:lvlJc w:val="left"/>
      <w:pPr>
        <w:ind w:left="1146" w:hanging="360"/>
      </w:pPr>
      <w:rPr>
        <w:rFonts w:ascii="Times New Roman" w:hAnsi="Times New Roman" w:hint="default"/>
        <w:b/>
        <w:i w:val="0"/>
        <w:sz w:val="22"/>
      </w:rPr>
    </w:lvl>
    <w:lvl w:ilvl="1" w:tplc="04180019" w:tentative="1">
      <w:start w:val="1"/>
      <w:numFmt w:val="lowerLetter"/>
      <w:lvlText w:val="%2."/>
      <w:lvlJc w:val="left"/>
      <w:pPr>
        <w:ind w:left="1866" w:hanging="360"/>
      </w:pPr>
    </w:lvl>
    <w:lvl w:ilvl="2" w:tplc="0418001B" w:tentative="1">
      <w:start w:val="1"/>
      <w:numFmt w:val="lowerRoman"/>
      <w:lvlText w:val="%3."/>
      <w:lvlJc w:val="right"/>
      <w:pPr>
        <w:ind w:left="2586" w:hanging="180"/>
      </w:pPr>
    </w:lvl>
    <w:lvl w:ilvl="3" w:tplc="0418000F" w:tentative="1">
      <w:start w:val="1"/>
      <w:numFmt w:val="decimal"/>
      <w:lvlText w:val="%4."/>
      <w:lvlJc w:val="left"/>
      <w:pPr>
        <w:ind w:left="3306" w:hanging="360"/>
      </w:pPr>
    </w:lvl>
    <w:lvl w:ilvl="4" w:tplc="04180019" w:tentative="1">
      <w:start w:val="1"/>
      <w:numFmt w:val="lowerLetter"/>
      <w:lvlText w:val="%5."/>
      <w:lvlJc w:val="left"/>
      <w:pPr>
        <w:ind w:left="4026" w:hanging="360"/>
      </w:pPr>
    </w:lvl>
    <w:lvl w:ilvl="5" w:tplc="0418001B" w:tentative="1">
      <w:start w:val="1"/>
      <w:numFmt w:val="lowerRoman"/>
      <w:lvlText w:val="%6."/>
      <w:lvlJc w:val="right"/>
      <w:pPr>
        <w:ind w:left="4746" w:hanging="180"/>
      </w:pPr>
    </w:lvl>
    <w:lvl w:ilvl="6" w:tplc="0418000F" w:tentative="1">
      <w:start w:val="1"/>
      <w:numFmt w:val="decimal"/>
      <w:lvlText w:val="%7."/>
      <w:lvlJc w:val="left"/>
      <w:pPr>
        <w:ind w:left="5466" w:hanging="360"/>
      </w:pPr>
    </w:lvl>
    <w:lvl w:ilvl="7" w:tplc="04180019" w:tentative="1">
      <w:start w:val="1"/>
      <w:numFmt w:val="lowerLetter"/>
      <w:lvlText w:val="%8."/>
      <w:lvlJc w:val="left"/>
      <w:pPr>
        <w:ind w:left="6186" w:hanging="360"/>
      </w:pPr>
    </w:lvl>
    <w:lvl w:ilvl="8" w:tplc="0418001B" w:tentative="1">
      <w:start w:val="1"/>
      <w:numFmt w:val="lowerRoman"/>
      <w:lvlText w:val="%9."/>
      <w:lvlJc w:val="right"/>
      <w:pPr>
        <w:ind w:left="6906" w:hanging="180"/>
      </w:pPr>
    </w:lvl>
  </w:abstractNum>
  <w:abstractNum w:abstractNumId="32" w15:restartNumberingAfterBreak="0">
    <w:nsid w:val="78397950"/>
    <w:multiLevelType w:val="hybridMultilevel"/>
    <w:tmpl w:val="A8BA6168"/>
    <w:lvl w:ilvl="0" w:tplc="5498A9E0">
      <w:start w:val="1"/>
      <w:numFmt w:val="bullet"/>
      <w:lvlText w:val="−"/>
      <w:lvlJc w:val="left"/>
      <w:pPr>
        <w:ind w:left="720" w:hanging="360"/>
      </w:pPr>
      <w:rPr>
        <w:rFonts w:ascii="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7CB7529F"/>
    <w:multiLevelType w:val="hybridMultilevel"/>
    <w:tmpl w:val="A3D8FFF6"/>
    <w:lvl w:ilvl="0" w:tplc="C92C38B6">
      <w:start w:val="1"/>
      <w:numFmt w:val="bullet"/>
      <w:lvlText w:val=""/>
      <w:lvlJc w:val="left"/>
      <w:pPr>
        <w:ind w:left="1146" w:hanging="360"/>
      </w:pPr>
      <w:rPr>
        <w:rFonts w:ascii="Symbol" w:hAnsi="Symbol" w:hint="default"/>
      </w:rPr>
    </w:lvl>
    <w:lvl w:ilvl="1" w:tplc="04180003" w:tentative="1">
      <w:start w:val="1"/>
      <w:numFmt w:val="bullet"/>
      <w:lvlText w:val="o"/>
      <w:lvlJc w:val="left"/>
      <w:pPr>
        <w:ind w:left="1866" w:hanging="360"/>
      </w:pPr>
      <w:rPr>
        <w:rFonts w:ascii="Courier New" w:hAnsi="Courier New" w:cs="Courier New" w:hint="default"/>
      </w:rPr>
    </w:lvl>
    <w:lvl w:ilvl="2" w:tplc="04180005" w:tentative="1">
      <w:start w:val="1"/>
      <w:numFmt w:val="bullet"/>
      <w:lvlText w:val=""/>
      <w:lvlJc w:val="left"/>
      <w:pPr>
        <w:ind w:left="2586" w:hanging="360"/>
      </w:pPr>
      <w:rPr>
        <w:rFonts w:ascii="Wingdings" w:hAnsi="Wingdings" w:hint="default"/>
      </w:rPr>
    </w:lvl>
    <w:lvl w:ilvl="3" w:tplc="04180001" w:tentative="1">
      <w:start w:val="1"/>
      <w:numFmt w:val="bullet"/>
      <w:lvlText w:val=""/>
      <w:lvlJc w:val="left"/>
      <w:pPr>
        <w:ind w:left="3306" w:hanging="360"/>
      </w:pPr>
      <w:rPr>
        <w:rFonts w:ascii="Symbol" w:hAnsi="Symbol" w:hint="default"/>
      </w:rPr>
    </w:lvl>
    <w:lvl w:ilvl="4" w:tplc="04180003" w:tentative="1">
      <w:start w:val="1"/>
      <w:numFmt w:val="bullet"/>
      <w:lvlText w:val="o"/>
      <w:lvlJc w:val="left"/>
      <w:pPr>
        <w:ind w:left="4026" w:hanging="360"/>
      </w:pPr>
      <w:rPr>
        <w:rFonts w:ascii="Courier New" w:hAnsi="Courier New" w:cs="Courier New" w:hint="default"/>
      </w:rPr>
    </w:lvl>
    <w:lvl w:ilvl="5" w:tplc="04180005" w:tentative="1">
      <w:start w:val="1"/>
      <w:numFmt w:val="bullet"/>
      <w:lvlText w:val=""/>
      <w:lvlJc w:val="left"/>
      <w:pPr>
        <w:ind w:left="4746" w:hanging="360"/>
      </w:pPr>
      <w:rPr>
        <w:rFonts w:ascii="Wingdings" w:hAnsi="Wingdings" w:hint="default"/>
      </w:rPr>
    </w:lvl>
    <w:lvl w:ilvl="6" w:tplc="04180001" w:tentative="1">
      <w:start w:val="1"/>
      <w:numFmt w:val="bullet"/>
      <w:lvlText w:val=""/>
      <w:lvlJc w:val="left"/>
      <w:pPr>
        <w:ind w:left="5466" w:hanging="360"/>
      </w:pPr>
      <w:rPr>
        <w:rFonts w:ascii="Symbol" w:hAnsi="Symbol" w:hint="default"/>
      </w:rPr>
    </w:lvl>
    <w:lvl w:ilvl="7" w:tplc="04180003" w:tentative="1">
      <w:start w:val="1"/>
      <w:numFmt w:val="bullet"/>
      <w:lvlText w:val="o"/>
      <w:lvlJc w:val="left"/>
      <w:pPr>
        <w:ind w:left="6186" w:hanging="360"/>
      </w:pPr>
      <w:rPr>
        <w:rFonts w:ascii="Courier New" w:hAnsi="Courier New" w:cs="Courier New" w:hint="default"/>
      </w:rPr>
    </w:lvl>
    <w:lvl w:ilvl="8" w:tplc="04180005" w:tentative="1">
      <w:start w:val="1"/>
      <w:numFmt w:val="bullet"/>
      <w:lvlText w:val=""/>
      <w:lvlJc w:val="left"/>
      <w:pPr>
        <w:ind w:left="6906" w:hanging="360"/>
      </w:pPr>
      <w:rPr>
        <w:rFonts w:ascii="Wingdings" w:hAnsi="Wingdings" w:hint="default"/>
      </w:rPr>
    </w:lvl>
  </w:abstractNum>
  <w:abstractNum w:abstractNumId="34" w15:restartNumberingAfterBreak="0">
    <w:nsid w:val="7D673813"/>
    <w:multiLevelType w:val="hybridMultilevel"/>
    <w:tmpl w:val="66A06188"/>
    <w:lvl w:ilvl="0" w:tplc="BC3490E6">
      <w:start w:val="1"/>
      <w:numFmt w:val="lowerLetter"/>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7DBD0B89"/>
    <w:multiLevelType w:val="hybridMultilevel"/>
    <w:tmpl w:val="6C823E94"/>
    <w:lvl w:ilvl="0" w:tplc="261A32EC">
      <w:start w:val="1"/>
      <w:numFmt w:val="decimal"/>
      <w:lvlText w:val="%1."/>
      <w:lvlJc w:val="left"/>
      <w:pPr>
        <w:ind w:left="720" w:hanging="360"/>
      </w:pPr>
      <w:rPr>
        <w:rFonts w:ascii="Times New Roman" w:hAnsi="Times New Roman" w:hint="default"/>
        <w:b/>
        <w:i w:val="0"/>
        <w:color w:val="auto"/>
        <w:sz w:val="24"/>
        <w:u w:val="no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6"/>
  </w:num>
  <w:num w:numId="2">
    <w:abstractNumId w:val="24"/>
  </w:num>
  <w:num w:numId="3">
    <w:abstractNumId w:val="12"/>
  </w:num>
  <w:num w:numId="4">
    <w:abstractNumId w:val="2"/>
  </w:num>
  <w:num w:numId="5">
    <w:abstractNumId w:val="26"/>
  </w:num>
  <w:num w:numId="6">
    <w:abstractNumId w:val="17"/>
  </w:num>
  <w:num w:numId="7">
    <w:abstractNumId w:val="7"/>
  </w:num>
  <w:num w:numId="8">
    <w:abstractNumId w:val="11"/>
  </w:num>
  <w:num w:numId="9">
    <w:abstractNumId w:val="21"/>
  </w:num>
  <w:num w:numId="10">
    <w:abstractNumId w:val="27"/>
  </w:num>
  <w:num w:numId="11">
    <w:abstractNumId w:val="20"/>
  </w:num>
  <w:num w:numId="12">
    <w:abstractNumId w:val="33"/>
  </w:num>
  <w:num w:numId="13">
    <w:abstractNumId w:val="1"/>
  </w:num>
  <w:num w:numId="14">
    <w:abstractNumId w:val="28"/>
  </w:num>
  <w:num w:numId="15">
    <w:abstractNumId w:val="4"/>
  </w:num>
  <w:num w:numId="16">
    <w:abstractNumId w:val="10"/>
  </w:num>
  <w:num w:numId="17">
    <w:abstractNumId w:val="31"/>
  </w:num>
  <w:num w:numId="18">
    <w:abstractNumId w:val="13"/>
  </w:num>
  <w:num w:numId="19">
    <w:abstractNumId w:val="3"/>
  </w:num>
  <w:num w:numId="20">
    <w:abstractNumId w:val="22"/>
  </w:num>
  <w:num w:numId="21">
    <w:abstractNumId w:val="9"/>
  </w:num>
  <w:num w:numId="22">
    <w:abstractNumId w:val="0"/>
  </w:num>
  <w:num w:numId="23">
    <w:abstractNumId w:val="8"/>
  </w:num>
  <w:num w:numId="24">
    <w:abstractNumId w:val="23"/>
  </w:num>
  <w:num w:numId="25">
    <w:abstractNumId w:val="25"/>
  </w:num>
  <w:num w:numId="26">
    <w:abstractNumId w:val="15"/>
  </w:num>
  <w:num w:numId="27">
    <w:abstractNumId w:val="19"/>
  </w:num>
  <w:num w:numId="28">
    <w:abstractNumId w:val="30"/>
  </w:num>
  <w:num w:numId="29">
    <w:abstractNumId w:val="14"/>
  </w:num>
  <w:num w:numId="30">
    <w:abstractNumId w:val="35"/>
  </w:num>
  <w:num w:numId="31">
    <w:abstractNumId w:val="29"/>
  </w:num>
  <w:num w:numId="32">
    <w:abstractNumId w:val="32"/>
  </w:num>
  <w:num w:numId="33">
    <w:abstractNumId w:val="6"/>
  </w:num>
  <w:num w:numId="34">
    <w:abstractNumId w:val="34"/>
  </w:num>
  <w:num w:numId="35">
    <w:abstractNumId w:val="18"/>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xMDM0MTQwMDM0MzNR0lEKTi0uzszPAymwrAUAQRW+1SwAAAA="/>
  </w:docVars>
  <w:rsids>
    <w:rsidRoot w:val="00716012"/>
    <w:rsid w:val="00007036"/>
    <w:rsid w:val="00011BE9"/>
    <w:rsid w:val="00016FAB"/>
    <w:rsid w:val="001107F4"/>
    <w:rsid w:val="00121934"/>
    <w:rsid w:val="00151734"/>
    <w:rsid w:val="00167DA6"/>
    <w:rsid w:val="001A01C0"/>
    <w:rsid w:val="001C5254"/>
    <w:rsid w:val="0020126F"/>
    <w:rsid w:val="00235577"/>
    <w:rsid w:val="002567C3"/>
    <w:rsid w:val="002C3B54"/>
    <w:rsid w:val="002C708A"/>
    <w:rsid w:val="0030007B"/>
    <w:rsid w:val="00320FF8"/>
    <w:rsid w:val="00353E47"/>
    <w:rsid w:val="00371C00"/>
    <w:rsid w:val="00387A9E"/>
    <w:rsid w:val="003A609C"/>
    <w:rsid w:val="003D6634"/>
    <w:rsid w:val="004131DF"/>
    <w:rsid w:val="00443BCE"/>
    <w:rsid w:val="004576DB"/>
    <w:rsid w:val="004B29C0"/>
    <w:rsid w:val="004D098A"/>
    <w:rsid w:val="00516C09"/>
    <w:rsid w:val="005307A0"/>
    <w:rsid w:val="00537718"/>
    <w:rsid w:val="005712F2"/>
    <w:rsid w:val="005857AC"/>
    <w:rsid w:val="005A255C"/>
    <w:rsid w:val="005B24C1"/>
    <w:rsid w:val="005C0C18"/>
    <w:rsid w:val="005C0E5C"/>
    <w:rsid w:val="00611E98"/>
    <w:rsid w:val="0061647F"/>
    <w:rsid w:val="00694233"/>
    <w:rsid w:val="006B0229"/>
    <w:rsid w:val="006B3948"/>
    <w:rsid w:val="006B7DED"/>
    <w:rsid w:val="006E529C"/>
    <w:rsid w:val="006F33C7"/>
    <w:rsid w:val="006F7635"/>
    <w:rsid w:val="00716012"/>
    <w:rsid w:val="00717554"/>
    <w:rsid w:val="0071755F"/>
    <w:rsid w:val="00781619"/>
    <w:rsid w:val="007A16A5"/>
    <w:rsid w:val="007C2332"/>
    <w:rsid w:val="007C605F"/>
    <w:rsid w:val="007D2D01"/>
    <w:rsid w:val="007F6674"/>
    <w:rsid w:val="0080645A"/>
    <w:rsid w:val="008143EF"/>
    <w:rsid w:val="0089554B"/>
    <w:rsid w:val="008C5AB9"/>
    <w:rsid w:val="008F4245"/>
    <w:rsid w:val="0094158F"/>
    <w:rsid w:val="00944026"/>
    <w:rsid w:val="00955158"/>
    <w:rsid w:val="00956A29"/>
    <w:rsid w:val="00962064"/>
    <w:rsid w:val="009647A9"/>
    <w:rsid w:val="009D154D"/>
    <w:rsid w:val="009E7181"/>
    <w:rsid w:val="00A27C64"/>
    <w:rsid w:val="00A413F2"/>
    <w:rsid w:val="00A93D82"/>
    <w:rsid w:val="00AA44F2"/>
    <w:rsid w:val="00AD348E"/>
    <w:rsid w:val="00AF527B"/>
    <w:rsid w:val="00B30EBD"/>
    <w:rsid w:val="00B41CA7"/>
    <w:rsid w:val="00B45011"/>
    <w:rsid w:val="00B51CFA"/>
    <w:rsid w:val="00BC1C19"/>
    <w:rsid w:val="00BD3E1E"/>
    <w:rsid w:val="00C12E05"/>
    <w:rsid w:val="00C14E20"/>
    <w:rsid w:val="00C14FB5"/>
    <w:rsid w:val="00C2625C"/>
    <w:rsid w:val="00C42029"/>
    <w:rsid w:val="00C43683"/>
    <w:rsid w:val="00C72AF4"/>
    <w:rsid w:val="00C76FF5"/>
    <w:rsid w:val="00C816FE"/>
    <w:rsid w:val="00CA61CC"/>
    <w:rsid w:val="00CD24E1"/>
    <w:rsid w:val="00D17FAA"/>
    <w:rsid w:val="00D404C7"/>
    <w:rsid w:val="00D650CD"/>
    <w:rsid w:val="00D93933"/>
    <w:rsid w:val="00E039F3"/>
    <w:rsid w:val="00E1214B"/>
    <w:rsid w:val="00E31056"/>
    <w:rsid w:val="00E47EC8"/>
    <w:rsid w:val="00ED0139"/>
    <w:rsid w:val="00EE500B"/>
    <w:rsid w:val="00EF185A"/>
    <w:rsid w:val="00F276FA"/>
    <w:rsid w:val="00F336C4"/>
    <w:rsid w:val="00F43DBA"/>
    <w:rsid w:val="00F84D1F"/>
    <w:rsid w:val="00FA1056"/>
    <w:rsid w:val="00FA50F8"/>
    <w:rsid w:val="00FA760A"/>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A5EC71"/>
  <w15:docId w15:val="{6CFEAE5E-9CF3-4F44-AF49-DAD90359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09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012"/>
    <w:pPr>
      <w:ind w:left="720"/>
      <w:contextualSpacing/>
    </w:pPr>
  </w:style>
  <w:style w:type="character" w:styleId="Hyperlink">
    <w:name w:val="Hyperlink"/>
    <w:basedOn w:val="DefaultParagraphFont"/>
    <w:uiPriority w:val="99"/>
    <w:unhideWhenUsed/>
    <w:rsid w:val="006F33C7"/>
    <w:rPr>
      <w:color w:val="0563C1" w:themeColor="hyperlink"/>
      <w:u w:val="single"/>
    </w:rPr>
  </w:style>
  <w:style w:type="character" w:customStyle="1" w:styleId="MeniuneNerezolvat1">
    <w:name w:val="Mențiune Nerezolvat1"/>
    <w:basedOn w:val="DefaultParagraphFont"/>
    <w:uiPriority w:val="99"/>
    <w:semiHidden/>
    <w:unhideWhenUsed/>
    <w:rsid w:val="006F33C7"/>
    <w:rPr>
      <w:color w:val="605E5C"/>
      <w:shd w:val="clear" w:color="auto" w:fill="E1DFDD"/>
    </w:rPr>
  </w:style>
  <w:style w:type="paragraph" w:styleId="Header">
    <w:name w:val="header"/>
    <w:basedOn w:val="Normal"/>
    <w:link w:val="HeaderChar"/>
    <w:uiPriority w:val="99"/>
    <w:unhideWhenUsed/>
    <w:rsid w:val="00C420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2029"/>
  </w:style>
  <w:style w:type="paragraph" w:styleId="Footer">
    <w:name w:val="footer"/>
    <w:basedOn w:val="Normal"/>
    <w:link w:val="FooterChar"/>
    <w:uiPriority w:val="99"/>
    <w:unhideWhenUsed/>
    <w:rsid w:val="00C420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2029"/>
  </w:style>
  <w:style w:type="paragraph" w:styleId="BalloonText">
    <w:name w:val="Balloon Text"/>
    <w:basedOn w:val="Normal"/>
    <w:link w:val="BalloonTextChar"/>
    <w:uiPriority w:val="99"/>
    <w:semiHidden/>
    <w:unhideWhenUsed/>
    <w:rsid w:val="007D2D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D01"/>
    <w:rPr>
      <w:rFonts w:ascii="Segoe UI" w:hAnsi="Segoe UI" w:cs="Segoe UI"/>
      <w:sz w:val="18"/>
      <w:szCs w:val="18"/>
    </w:rPr>
  </w:style>
  <w:style w:type="table" w:styleId="TableGrid">
    <w:name w:val="Table Grid"/>
    <w:basedOn w:val="TableNormal"/>
    <w:uiPriority w:val="39"/>
    <w:rsid w:val="00FA50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FA50F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A50F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UnresolvedMention">
    <w:name w:val="Unresolved Mention"/>
    <w:basedOn w:val="DefaultParagraphFont"/>
    <w:uiPriority w:val="99"/>
    <w:semiHidden/>
    <w:unhideWhenUsed/>
    <w:rsid w:val="004D0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absolventi.unibuc.ro/" TargetMode="External"/><Relationship Id="rId4" Type="http://schemas.openxmlformats.org/officeDocument/2006/relationships/styles" Target="styles.xml"/><Relationship Id="rId9" Type="http://schemas.openxmlformats.org/officeDocument/2006/relationships/hyperlink" Target="mailto:nume.prenume@s.bio.unibuc.r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130511AE-62D8-4275-A177-E0074934FAE8}">
  <ds:schemaRefs>
    <ds:schemaRef ds:uri="urn:writefull-cache:Suggestions"/>
  </ds:schemaRefs>
</ds:datastoreItem>
</file>

<file path=customXml/itemProps2.xml><?xml version="1.0" encoding="utf-8"?>
<ds:datastoreItem xmlns:ds="http://schemas.openxmlformats.org/officeDocument/2006/customXml" ds:itemID="{F65E2AA0-9432-4B48-9D40-5263F536B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78</Words>
  <Characters>11277</Characters>
  <Application>Microsoft Office Word</Application>
  <DocSecurity>0</DocSecurity>
  <Lines>93</Lines>
  <Paragraphs>2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3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a Anastasiu</dc:creator>
  <cp:keywords/>
  <dc:description/>
  <cp:lastModifiedBy>User</cp:lastModifiedBy>
  <cp:revision>5</cp:revision>
  <cp:lastPrinted>2021-05-27T06:00:00Z</cp:lastPrinted>
  <dcterms:created xsi:type="dcterms:W3CDTF">2021-08-25T12:14:00Z</dcterms:created>
  <dcterms:modified xsi:type="dcterms:W3CDTF">2021-08-25T12:25:00Z</dcterms:modified>
</cp:coreProperties>
</file>